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F026E" w:rsidRDefault="002F026E" w:rsidP="002F026E">
      <w:pPr>
        <w:jc w:val="center"/>
        <w:rPr>
          <w:b/>
          <w:bCs/>
        </w:rPr>
      </w:pPr>
      <w:bookmarkStart w:id="0" w:name="_GoBack"/>
      <w:bookmarkEnd w:id="0"/>
      <w:r>
        <w:rPr>
          <w:b/>
          <w:bCs/>
        </w:rPr>
        <w:t>COFFEE COUNTY BOARD OF EDUCATION</w:t>
      </w:r>
    </w:p>
    <w:p w:rsidR="00863183" w:rsidRDefault="00863183" w:rsidP="00863183">
      <w:pPr>
        <w:jc w:val="center"/>
        <w:rPr>
          <w:b/>
          <w:bCs/>
        </w:rPr>
      </w:pPr>
      <w:r>
        <w:rPr>
          <w:b/>
          <w:bCs/>
        </w:rPr>
        <w:t>WORK SESSION RECORD</w:t>
      </w:r>
    </w:p>
    <w:p w:rsidR="002F026E" w:rsidRDefault="007E7DC9" w:rsidP="002F026E">
      <w:pPr>
        <w:jc w:val="center"/>
        <w:rPr>
          <w:b/>
          <w:bCs/>
        </w:rPr>
      </w:pPr>
      <w:r>
        <w:rPr>
          <w:b/>
          <w:bCs/>
        </w:rPr>
        <w:t>October 7</w:t>
      </w:r>
      <w:r w:rsidR="00216013">
        <w:rPr>
          <w:b/>
          <w:bCs/>
        </w:rPr>
        <w:t>, 202</w:t>
      </w:r>
      <w:r w:rsidR="00987FD0">
        <w:rPr>
          <w:b/>
          <w:bCs/>
        </w:rPr>
        <w:t>1</w:t>
      </w:r>
    </w:p>
    <w:p w:rsidR="008A0F48" w:rsidRDefault="008A0F48" w:rsidP="002F026E">
      <w:pPr>
        <w:jc w:val="center"/>
        <w:rPr>
          <w:b/>
          <w:bCs/>
        </w:rPr>
      </w:pPr>
    </w:p>
    <w:p w:rsidR="00353BE0" w:rsidRDefault="00353BE0" w:rsidP="002F026E">
      <w:pPr>
        <w:jc w:val="center"/>
        <w:rPr>
          <w:b/>
          <w:bCs/>
        </w:rPr>
      </w:pPr>
    </w:p>
    <w:p w:rsidR="00440359" w:rsidRDefault="00044E85" w:rsidP="00440359">
      <w:pPr>
        <w:pStyle w:val="BodyText"/>
      </w:pPr>
      <w:r>
        <w:t xml:space="preserve">A </w:t>
      </w:r>
      <w:r w:rsidR="00DF34F0">
        <w:t>w</w:t>
      </w:r>
      <w:r w:rsidR="00BE577A">
        <w:t xml:space="preserve">ork </w:t>
      </w:r>
      <w:r w:rsidR="00DF34F0">
        <w:t>s</w:t>
      </w:r>
      <w:r w:rsidR="00BE577A">
        <w:t>ession</w:t>
      </w:r>
      <w:r w:rsidR="00440359">
        <w:t xml:space="preserve"> of the Coffee County</w:t>
      </w:r>
      <w:r w:rsidR="000C048F">
        <w:t xml:space="preserve"> Board of Education was held </w:t>
      </w:r>
      <w:r w:rsidR="007E7DC9">
        <w:t>October 7</w:t>
      </w:r>
      <w:r w:rsidR="00216013">
        <w:t>, 202</w:t>
      </w:r>
      <w:r w:rsidR="0000333F">
        <w:t>1</w:t>
      </w:r>
      <w:r w:rsidR="00216013">
        <w:t xml:space="preserve">, </w:t>
      </w:r>
      <w:r w:rsidR="007E7DC9">
        <w:t>5:15 p.m</w:t>
      </w:r>
      <w:r w:rsidR="00BE577A">
        <w:t xml:space="preserve">. </w:t>
      </w:r>
      <w:r w:rsidR="0054458B">
        <w:t>in the Board of Education Office, Elba, Alabama</w:t>
      </w:r>
    </w:p>
    <w:p w:rsidR="00DF34F0" w:rsidRDefault="00DF34F0" w:rsidP="00440359">
      <w:pPr>
        <w:pStyle w:val="BodyText"/>
      </w:pPr>
    </w:p>
    <w:p w:rsidR="00F7385A" w:rsidRPr="00C35CD9" w:rsidRDefault="00F7385A" w:rsidP="00366F69">
      <w:pPr>
        <w:pStyle w:val="BodyText"/>
        <w:rPr>
          <w:b/>
        </w:rPr>
      </w:pPr>
      <w:r w:rsidRPr="00C35CD9">
        <w:rPr>
          <w:b/>
        </w:rPr>
        <w:t>PRESENT</w:t>
      </w:r>
    </w:p>
    <w:p w:rsidR="00F7385A" w:rsidRDefault="00392FC6" w:rsidP="00420F4E">
      <w:pPr>
        <w:jc w:val="both"/>
      </w:pPr>
      <w:r>
        <w:t xml:space="preserve">Board Members: </w:t>
      </w:r>
      <w:r w:rsidR="00556D8A">
        <w:t>Mike Bailey,</w:t>
      </w:r>
      <w:r w:rsidR="0090539A">
        <w:t xml:space="preserve"> Brandi </w:t>
      </w:r>
      <w:proofErr w:type="spellStart"/>
      <w:r w:rsidR="0090539A">
        <w:t>Carr</w:t>
      </w:r>
      <w:proofErr w:type="spellEnd"/>
      <w:r w:rsidR="0090539A">
        <w:t>,</w:t>
      </w:r>
      <w:r w:rsidR="004C1470">
        <w:t xml:space="preserve"> </w:t>
      </w:r>
      <w:r w:rsidR="008B342F">
        <w:t>Br</w:t>
      </w:r>
      <w:r w:rsidR="00044E85">
        <w:t xml:space="preserve">ian McLeod, </w:t>
      </w:r>
      <w:r w:rsidR="00571A10">
        <w:t xml:space="preserve">Wendy Massey, </w:t>
      </w:r>
      <w:r w:rsidR="004A5327">
        <w:t xml:space="preserve">Galen </w:t>
      </w:r>
      <w:proofErr w:type="spellStart"/>
      <w:r w:rsidR="004A5327">
        <w:t>McWaters</w:t>
      </w:r>
      <w:proofErr w:type="spellEnd"/>
      <w:r w:rsidR="004A5327">
        <w:t>,</w:t>
      </w:r>
      <w:r w:rsidR="007E7DC9">
        <w:t xml:space="preserve"> Sherry </w:t>
      </w:r>
      <w:proofErr w:type="spellStart"/>
      <w:r w:rsidR="007E7DC9">
        <w:t>Eddins</w:t>
      </w:r>
      <w:proofErr w:type="spellEnd"/>
      <w:r w:rsidR="004A5327">
        <w:t xml:space="preserve"> </w:t>
      </w:r>
      <w:r w:rsidR="00D06D6F">
        <w:t xml:space="preserve">and </w:t>
      </w:r>
      <w:r w:rsidR="00640EC6">
        <w:t>Eric Payne</w:t>
      </w:r>
      <w:r w:rsidR="00D06D6F">
        <w:t xml:space="preserve">.  </w:t>
      </w:r>
      <w:r>
        <w:t xml:space="preserve">Superintendent:  </w:t>
      </w:r>
      <w:r w:rsidR="007E7DC9">
        <w:t>Kelly Cobb</w:t>
      </w:r>
    </w:p>
    <w:p w:rsidR="005546F8" w:rsidRDefault="005546F8" w:rsidP="00420F4E"/>
    <w:p w:rsidR="00395FAC" w:rsidRDefault="00F7385A" w:rsidP="002E3224">
      <w:pPr>
        <w:pStyle w:val="Heading1"/>
      </w:pPr>
      <w:r>
        <w:t>ABSENT</w:t>
      </w:r>
    </w:p>
    <w:p w:rsidR="00DF02BE" w:rsidRPr="007E7DC9" w:rsidRDefault="007E7DC9" w:rsidP="005A6E8D">
      <w:pPr>
        <w:pStyle w:val="BodyText"/>
      </w:pPr>
      <w:r>
        <w:t>None</w:t>
      </w:r>
    </w:p>
    <w:p w:rsidR="007E7DC9" w:rsidRDefault="007E7DC9" w:rsidP="005A6E8D">
      <w:pPr>
        <w:pStyle w:val="BodyText"/>
        <w:rPr>
          <w:b/>
        </w:rPr>
      </w:pPr>
    </w:p>
    <w:p w:rsidR="00841E65" w:rsidRDefault="00841E65" w:rsidP="00841E65">
      <w:pPr>
        <w:pStyle w:val="BodyText"/>
        <w:rPr>
          <w:b/>
        </w:rPr>
      </w:pPr>
      <w:r>
        <w:rPr>
          <w:b/>
        </w:rPr>
        <w:t>ITEMS OF DISCUSSION</w:t>
      </w:r>
    </w:p>
    <w:p w:rsidR="00841E65" w:rsidRDefault="00841E65" w:rsidP="00841E65">
      <w:pPr>
        <w:pStyle w:val="BodyText"/>
      </w:pPr>
      <w:r>
        <w:t>The following item w</w:t>
      </w:r>
      <w:r w:rsidR="007E7DC9">
        <w:t>as</w:t>
      </w:r>
      <w:r>
        <w:t xml:space="preserve"> discussed:</w:t>
      </w:r>
    </w:p>
    <w:p w:rsidR="00841E65" w:rsidRDefault="00841E65" w:rsidP="005A6E8D">
      <w:pPr>
        <w:pStyle w:val="BodyText"/>
      </w:pPr>
    </w:p>
    <w:p w:rsidR="000D2ED9" w:rsidRDefault="007E7DC9" w:rsidP="00BD7D9F">
      <w:pPr>
        <w:pStyle w:val="BodyText"/>
        <w:numPr>
          <w:ilvl w:val="0"/>
          <w:numId w:val="14"/>
        </w:numPr>
        <w:ind w:left="360"/>
      </w:pPr>
      <w:r>
        <w:t xml:space="preserve">2021 Census Data and Redistricting </w:t>
      </w:r>
    </w:p>
    <w:p w:rsidR="00506CFE" w:rsidRDefault="00506CFE" w:rsidP="003861ED">
      <w:pPr>
        <w:pStyle w:val="BodyText"/>
        <w:ind w:left="720"/>
      </w:pPr>
    </w:p>
    <w:p w:rsidR="00E54112" w:rsidRDefault="00E54112" w:rsidP="00E54112">
      <w:pPr>
        <w:jc w:val="both"/>
        <w:rPr>
          <w:b/>
        </w:rPr>
      </w:pPr>
      <w:r>
        <w:rPr>
          <w:b/>
        </w:rPr>
        <w:t>ADJOURN</w:t>
      </w:r>
    </w:p>
    <w:p w:rsidR="001D62CF" w:rsidRDefault="00180FA4" w:rsidP="00E54112">
      <w:pPr>
        <w:pStyle w:val="BodyText"/>
      </w:pPr>
      <w:r>
        <w:t xml:space="preserve">No action was taken.  </w:t>
      </w:r>
      <w:r w:rsidR="001D26F7">
        <w:t>T</w:t>
      </w:r>
      <w:r w:rsidR="00987FD0">
        <w:t>h</w:t>
      </w:r>
      <w:r w:rsidR="007E7DC9">
        <w:t>e work session concluded at 5:30</w:t>
      </w:r>
      <w:r w:rsidR="004F4627">
        <w:t xml:space="preserve"> p.m.</w:t>
      </w:r>
    </w:p>
    <w:p w:rsidR="008D50C9" w:rsidRDefault="008D50C9" w:rsidP="00E54112">
      <w:pPr>
        <w:pStyle w:val="BodyText"/>
      </w:pPr>
    </w:p>
    <w:p w:rsidR="008D50C9" w:rsidRDefault="008D50C9" w:rsidP="00E54112">
      <w:pPr>
        <w:pStyle w:val="BodyText"/>
      </w:pPr>
    </w:p>
    <w:p w:rsidR="00651062" w:rsidRDefault="00651062" w:rsidP="00E54112">
      <w:pPr>
        <w:pStyle w:val="BodyText"/>
      </w:pPr>
    </w:p>
    <w:p w:rsidR="00F46259" w:rsidRDefault="00F46259" w:rsidP="00E54112">
      <w:pPr>
        <w:pStyle w:val="BodyText"/>
      </w:pPr>
    </w:p>
    <w:p w:rsidR="00651062" w:rsidRDefault="00651062" w:rsidP="00E54112">
      <w:pPr>
        <w:pStyle w:val="BodyText"/>
      </w:pPr>
    </w:p>
    <w:p w:rsidR="00942A76" w:rsidRDefault="00942A76" w:rsidP="00E54112">
      <w:pPr>
        <w:pStyle w:val="BodyText"/>
      </w:pPr>
    </w:p>
    <w:p w:rsidR="00942A76" w:rsidRDefault="00942A76" w:rsidP="00E54112">
      <w:pPr>
        <w:pStyle w:val="BodyText"/>
      </w:pPr>
    </w:p>
    <w:p w:rsidR="00B15201" w:rsidRDefault="00B15201" w:rsidP="00B15201">
      <w:pPr>
        <w:pStyle w:val="BodyText"/>
      </w:pPr>
    </w:p>
    <w:p w:rsidR="00D22CD7" w:rsidRDefault="00D22CD7" w:rsidP="00B15201">
      <w:pPr>
        <w:pStyle w:val="BodyText"/>
      </w:pPr>
    </w:p>
    <w:p w:rsidR="00527F9B" w:rsidRDefault="00527F9B" w:rsidP="00B15201">
      <w:pPr>
        <w:pStyle w:val="BodyText"/>
      </w:pPr>
    </w:p>
    <w:sectPr w:rsidR="00527F9B" w:rsidSect="007E7DC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5"/>
      <w:pgMar w:top="1440" w:right="1440" w:bottom="1440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420ED" w:rsidRDefault="00D420ED">
      <w:r>
        <w:separator/>
      </w:r>
    </w:p>
  </w:endnote>
  <w:endnote w:type="continuationSeparator" w:id="0">
    <w:p w:rsidR="00D420ED" w:rsidRDefault="00D420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1686" w:rsidRDefault="00E9168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1686" w:rsidRDefault="00E9168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1686" w:rsidRDefault="00E916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420ED" w:rsidRDefault="00D420ED">
      <w:r>
        <w:separator/>
      </w:r>
    </w:p>
  </w:footnote>
  <w:footnote w:type="continuationSeparator" w:id="0">
    <w:p w:rsidR="00D420ED" w:rsidRDefault="00D420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1686" w:rsidRDefault="00E9168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62A57" w:rsidRDefault="00262A5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1686" w:rsidRDefault="00E9168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B03733"/>
    <w:multiLevelType w:val="hybridMultilevel"/>
    <w:tmpl w:val="306E62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2D58D4"/>
    <w:multiLevelType w:val="hybridMultilevel"/>
    <w:tmpl w:val="CAB051DE"/>
    <w:lvl w:ilvl="0" w:tplc="3B04516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267F1E"/>
    <w:multiLevelType w:val="hybridMultilevel"/>
    <w:tmpl w:val="7D12AB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C01070"/>
    <w:multiLevelType w:val="hybridMultilevel"/>
    <w:tmpl w:val="42A054D6"/>
    <w:lvl w:ilvl="0" w:tplc="2686382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E76005C"/>
    <w:multiLevelType w:val="hybridMultilevel"/>
    <w:tmpl w:val="D9E836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0B70F8"/>
    <w:multiLevelType w:val="hybridMultilevel"/>
    <w:tmpl w:val="63F40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230F8A"/>
    <w:multiLevelType w:val="hybridMultilevel"/>
    <w:tmpl w:val="B7967A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DB84254"/>
    <w:multiLevelType w:val="hybridMultilevel"/>
    <w:tmpl w:val="0D6C3E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3C6253"/>
    <w:multiLevelType w:val="hybridMultilevel"/>
    <w:tmpl w:val="CF0EE2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32009D"/>
    <w:multiLevelType w:val="hybridMultilevel"/>
    <w:tmpl w:val="2ADA7428"/>
    <w:lvl w:ilvl="0" w:tplc="F9280BF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5461622E"/>
    <w:multiLevelType w:val="hybridMultilevel"/>
    <w:tmpl w:val="64F216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76577C9"/>
    <w:multiLevelType w:val="hybridMultilevel"/>
    <w:tmpl w:val="44F25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986A28"/>
    <w:multiLevelType w:val="hybridMultilevel"/>
    <w:tmpl w:val="C0006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3944FC"/>
    <w:multiLevelType w:val="hybridMultilevel"/>
    <w:tmpl w:val="5B8207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3"/>
  </w:num>
  <w:num w:numId="3">
    <w:abstractNumId w:val="5"/>
  </w:num>
  <w:num w:numId="4">
    <w:abstractNumId w:val="8"/>
  </w:num>
  <w:num w:numId="5">
    <w:abstractNumId w:val="0"/>
  </w:num>
  <w:num w:numId="6">
    <w:abstractNumId w:val="6"/>
  </w:num>
  <w:num w:numId="7">
    <w:abstractNumId w:val="12"/>
  </w:num>
  <w:num w:numId="8">
    <w:abstractNumId w:val="1"/>
  </w:num>
  <w:num w:numId="9">
    <w:abstractNumId w:val="3"/>
  </w:num>
  <w:num w:numId="10">
    <w:abstractNumId w:val="9"/>
  </w:num>
  <w:num w:numId="11">
    <w:abstractNumId w:val="10"/>
  </w:num>
  <w:num w:numId="12">
    <w:abstractNumId w:val="2"/>
  </w:num>
  <w:num w:numId="13">
    <w:abstractNumId w:val="4"/>
  </w:num>
  <w:num w:numId="14">
    <w:abstractNumId w:val="7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8877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yMDExtjAyMjK1tLBQ0lEKTi0uzszPAykwNKwFACyQaYgtAAAA"/>
  </w:docVars>
  <w:rsids>
    <w:rsidRoot w:val="002F026E"/>
    <w:rsid w:val="0000002B"/>
    <w:rsid w:val="0000029D"/>
    <w:rsid w:val="000007F8"/>
    <w:rsid w:val="000009FD"/>
    <w:rsid w:val="00001089"/>
    <w:rsid w:val="000020D0"/>
    <w:rsid w:val="00002196"/>
    <w:rsid w:val="00002EB7"/>
    <w:rsid w:val="000031CF"/>
    <w:rsid w:val="0000333F"/>
    <w:rsid w:val="00003415"/>
    <w:rsid w:val="000038D4"/>
    <w:rsid w:val="000044CB"/>
    <w:rsid w:val="0000458E"/>
    <w:rsid w:val="000049D4"/>
    <w:rsid w:val="00004F51"/>
    <w:rsid w:val="000056DE"/>
    <w:rsid w:val="00006198"/>
    <w:rsid w:val="00006675"/>
    <w:rsid w:val="000073B1"/>
    <w:rsid w:val="00007880"/>
    <w:rsid w:val="000078B2"/>
    <w:rsid w:val="00007E76"/>
    <w:rsid w:val="00010815"/>
    <w:rsid w:val="000115E5"/>
    <w:rsid w:val="0001203E"/>
    <w:rsid w:val="000122B4"/>
    <w:rsid w:val="000127CA"/>
    <w:rsid w:val="00013705"/>
    <w:rsid w:val="00013ED4"/>
    <w:rsid w:val="000149C2"/>
    <w:rsid w:val="00014D36"/>
    <w:rsid w:val="00014EBE"/>
    <w:rsid w:val="000151CE"/>
    <w:rsid w:val="0001596E"/>
    <w:rsid w:val="00015B5A"/>
    <w:rsid w:val="00016064"/>
    <w:rsid w:val="0001640C"/>
    <w:rsid w:val="00016689"/>
    <w:rsid w:val="00016E4C"/>
    <w:rsid w:val="00017505"/>
    <w:rsid w:val="0002084D"/>
    <w:rsid w:val="000211EA"/>
    <w:rsid w:val="000212B7"/>
    <w:rsid w:val="00021B00"/>
    <w:rsid w:val="000221C3"/>
    <w:rsid w:val="00022D13"/>
    <w:rsid w:val="00023312"/>
    <w:rsid w:val="000235A6"/>
    <w:rsid w:val="00024010"/>
    <w:rsid w:val="000247FE"/>
    <w:rsid w:val="00024FBD"/>
    <w:rsid w:val="00025034"/>
    <w:rsid w:val="00025E13"/>
    <w:rsid w:val="00025FF3"/>
    <w:rsid w:val="000261C7"/>
    <w:rsid w:val="00026431"/>
    <w:rsid w:val="0002659C"/>
    <w:rsid w:val="00026E4B"/>
    <w:rsid w:val="00026F3A"/>
    <w:rsid w:val="000273B1"/>
    <w:rsid w:val="00027A79"/>
    <w:rsid w:val="00030E84"/>
    <w:rsid w:val="00031AB1"/>
    <w:rsid w:val="00031C02"/>
    <w:rsid w:val="0003271F"/>
    <w:rsid w:val="00032E5B"/>
    <w:rsid w:val="00033127"/>
    <w:rsid w:val="000337BD"/>
    <w:rsid w:val="000344DE"/>
    <w:rsid w:val="000367B8"/>
    <w:rsid w:val="00037148"/>
    <w:rsid w:val="000375E1"/>
    <w:rsid w:val="00037D62"/>
    <w:rsid w:val="00040272"/>
    <w:rsid w:val="00040F1D"/>
    <w:rsid w:val="00041134"/>
    <w:rsid w:val="00041167"/>
    <w:rsid w:val="00041999"/>
    <w:rsid w:val="00041BC4"/>
    <w:rsid w:val="00041FB7"/>
    <w:rsid w:val="00042504"/>
    <w:rsid w:val="00042551"/>
    <w:rsid w:val="00042897"/>
    <w:rsid w:val="000428BE"/>
    <w:rsid w:val="000428F4"/>
    <w:rsid w:val="000434EE"/>
    <w:rsid w:val="00043811"/>
    <w:rsid w:val="00044A50"/>
    <w:rsid w:val="00044E85"/>
    <w:rsid w:val="0004597C"/>
    <w:rsid w:val="00045D3A"/>
    <w:rsid w:val="00046147"/>
    <w:rsid w:val="0004684E"/>
    <w:rsid w:val="00046F90"/>
    <w:rsid w:val="0004708A"/>
    <w:rsid w:val="00047DC7"/>
    <w:rsid w:val="000504CE"/>
    <w:rsid w:val="00050621"/>
    <w:rsid w:val="00052011"/>
    <w:rsid w:val="0005219E"/>
    <w:rsid w:val="00052C9D"/>
    <w:rsid w:val="00052F62"/>
    <w:rsid w:val="00052FC2"/>
    <w:rsid w:val="000531B6"/>
    <w:rsid w:val="000532C1"/>
    <w:rsid w:val="00053311"/>
    <w:rsid w:val="00053547"/>
    <w:rsid w:val="00053B35"/>
    <w:rsid w:val="00053D33"/>
    <w:rsid w:val="00054412"/>
    <w:rsid w:val="000544B0"/>
    <w:rsid w:val="00054820"/>
    <w:rsid w:val="00054F72"/>
    <w:rsid w:val="000552B5"/>
    <w:rsid w:val="000558EC"/>
    <w:rsid w:val="00055F2B"/>
    <w:rsid w:val="00055FB6"/>
    <w:rsid w:val="00056792"/>
    <w:rsid w:val="00056A8F"/>
    <w:rsid w:val="00056B24"/>
    <w:rsid w:val="00056D4F"/>
    <w:rsid w:val="00057D3F"/>
    <w:rsid w:val="00060000"/>
    <w:rsid w:val="00060209"/>
    <w:rsid w:val="000605DA"/>
    <w:rsid w:val="0006060C"/>
    <w:rsid w:val="00060F33"/>
    <w:rsid w:val="00061AFF"/>
    <w:rsid w:val="000620A9"/>
    <w:rsid w:val="000620BA"/>
    <w:rsid w:val="000632CD"/>
    <w:rsid w:val="0006353D"/>
    <w:rsid w:val="000636CD"/>
    <w:rsid w:val="000639F6"/>
    <w:rsid w:val="00064EC6"/>
    <w:rsid w:val="00065131"/>
    <w:rsid w:val="000655EA"/>
    <w:rsid w:val="000657EA"/>
    <w:rsid w:val="00066002"/>
    <w:rsid w:val="00066496"/>
    <w:rsid w:val="0006697A"/>
    <w:rsid w:val="00066B2E"/>
    <w:rsid w:val="00066B9F"/>
    <w:rsid w:val="00066CBB"/>
    <w:rsid w:val="00067638"/>
    <w:rsid w:val="000676E9"/>
    <w:rsid w:val="00067BC7"/>
    <w:rsid w:val="00067E04"/>
    <w:rsid w:val="00070663"/>
    <w:rsid w:val="000708AC"/>
    <w:rsid w:val="00070C8A"/>
    <w:rsid w:val="00071163"/>
    <w:rsid w:val="00071580"/>
    <w:rsid w:val="00073212"/>
    <w:rsid w:val="00074871"/>
    <w:rsid w:val="00074AE6"/>
    <w:rsid w:val="00074F84"/>
    <w:rsid w:val="000757BA"/>
    <w:rsid w:val="000759A5"/>
    <w:rsid w:val="00076134"/>
    <w:rsid w:val="00076473"/>
    <w:rsid w:val="00076943"/>
    <w:rsid w:val="0007697F"/>
    <w:rsid w:val="00076BFE"/>
    <w:rsid w:val="00076F04"/>
    <w:rsid w:val="0007746F"/>
    <w:rsid w:val="0007758D"/>
    <w:rsid w:val="00077B4B"/>
    <w:rsid w:val="00077D55"/>
    <w:rsid w:val="00077FDC"/>
    <w:rsid w:val="00080127"/>
    <w:rsid w:val="000802E1"/>
    <w:rsid w:val="00080E63"/>
    <w:rsid w:val="00081956"/>
    <w:rsid w:val="00081A1F"/>
    <w:rsid w:val="00081B95"/>
    <w:rsid w:val="00081C8B"/>
    <w:rsid w:val="00081CED"/>
    <w:rsid w:val="000827CA"/>
    <w:rsid w:val="00082A5C"/>
    <w:rsid w:val="000834C5"/>
    <w:rsid w:val="00083746"/>
    <w:rsid w:val="00084132"/>
    <w:rsid w:val="000848AA"/>
    <w:rsid w:val="00084A17"/>
    <w:rsid w:val="00084F41"/>
    <w:rsid w:val="00085105"/>
    <w:rsid w:val="0008667D"/>
    <w:rsid w:val="00086C01"/>
    <w:rsid w:val="000876A1"/>
    <w:rsid w:val="000876D6"/>
    <w:rsid w:val="0008776A"/>
    <w:rsid w:val="000901DE"/>
    <w:rsid w:val="0009026F"/>
    <w:rsid w:val="0009046C"/>
    <w:rsid w:val="000907A0"/>
    <w:rsid w:val="00090908"/>
    <w:rsid w:val="00090A71"/>
    <w:rsid w:val="00090F2F"/>
    <w:rsid w:val="000913A5"/>
    <w:rsid w:val="000917E2"/>
    <w:rsid w:val="00092DB6"/>
    <w:rsid w:val="00092F03"/>
    <w:rsid w:val="00093DD1"/>
    <w:rsid w:val="00094514"/>
    <w:rsid w:val="00094891"/>
    <w:rsid w:val="00094B1E"/>
    <w:rsid w:val="00095B8E"/>
    <w:rsid w:val="00095BAD"/>
    <w:rsid w:val="00095FF5"/>
    <w:rsid w:val="000960A3"/>
    <w:rsid w:val="0009638E"/>
    <w:rsid w:val="0009670E"/>
    <w:rsid w:val="000967C3"/>
    <w:rsid w:val="00096CFF"/>
    <w:rsid w:val="00096D6E"/>
    <w:rsid w:val="00097254"/>
    <w:rsid w:val="0009726A"/>
    <w:rsid w:val="00097898"/>
    <w:rsid w:val="00097D49"/>
    <w:rsid w:val="00097DE8"/>
    <w:rsid w:val="000A011A"/>
    <w:rsid w:val="000A0CD1"/>
    <w:rsid w:val="000A1335"/>
    <w:rsid w:val="000A177B"/>
    <w:rsid w:val="000A1BA9"/>
    <w:rsid w:val="000A1D95"/>
    <w:rsid w:val="000A204A"/>
    <w:rsid w:val="000A290D"/>
    <w:rsid w:val="000A29C8"/>
    <w:rsid w:val="000A29CC"/>
    <w:rsid w:val="000A2DF2"/>
    <w:rsid w:val="000A3A2B"/>
    <w:rsid w:val="000A3B13"/>
    <w:rsid w:val="000A3B41"/>
    <w:rsid w:val="000A3D33"/>
    <w:rsid w:val="000A40C4"/>
    <w:rsid w:val="000A4779"/>
    <w:rsid w:val="000A4B72"/>
    <w:rsid w:val="000A4DFB"/>
    <w:rsid w:val="000A5A97"/>
    <w:rsid w:val="000A733A"/>
    <w:rsid w:val="000A77AB"/>
    <w:rsid w:val="000A7A83"/>
    <w:rsid w:val="000A7EF2"/>
    <w:rsid w:val="000A7F0D"/>
    <w:rsid w:val="000B00CB"/>
    <w:rsid w:val="000B013B"/>
    <w:rsid w:val="000B0406"/>
    <w:rsid w:val="000B27DA"/>
    <w:rsid w:val="000B2B4F"/>
    <w:rsid w:val="000B2B6A"/>
    <w:rsid w:val="000B3168"/>
    <w:rsid w:val="000B38B2"/>
    <w:rsid w:val="000B3AE0"/>
    <w:rsid w:val="000B3E23"/>
    <w:rsid w:val="000B4069"/>
    <w:rsid w:val="000B4318"/>
    <w:rsid w:val="000B48F9"/>
    <w:rsid w:val="000B4D38"/>
    <w:rsid w:val="000B5A6F"/>
    <w:rsid w:val="000B5B78"/>
    <w:rsid w:val="000B5F3A"/>
    <w:rsid w:val="000B6697"/>
    <w:rsid w:val="000B6958"/>
    <w:rsid w:val="000B6BAF"/>
    <w:rsid w:val="000B76B7"/>
    <w:rsid w:val="000C0415"/>
    <w:rsid w:val="000C048F"/>
    <w:rsid w:val="000C0EA6"/>
    <w:rsid w:val="000C2458"/>
    <w:rsid w:val="000C2620"/>
    <w:rsid w:val="000C3E34"/>
    <w:rsid w:val="000C4411"/>
    <w:rsid w:val="000C4DEB"/>
    <w:rsid w:val="000C5AEC"/>
    <w:rsid w:val="000C5E4C"/>
    <w:rsid w:val="000C66C8"/>
    <w:rsid w:val="000C6778"/>
    <w:rsid w:val="000C6A86"/>
    <w:rsid w:val="000C6AA6"/>
    <w:rsid w:val="000C6DB5"/>
    <w:rsid w:val="000C78CE"/>
    <w:rsid w:val="000C7D34"/>
    <w:rsid w:val="000D0025"/>
    <w:rsid w:val="000D00E7"/>
    <w:rsid w:val="000D06DA"/>
    <w:rsid w:val="000D0880"/>
    <w:rsid w:val="000D1070"/>
    <w:rsid w:val="000D108A"/>
    <w:rsid w:val="000D1316"/>
    <w:rsid w:val="000D1440"/>
    <w:rsid w:val="000D1946"/>
    <w:rsid w:val="000D229D"/>
    <w:rsid w:val="000D2B08"/>
    <w:rsid w:val="000D2ED9"/>
    <w:rsid w:val="000D3389"/>
    <w:rsid w:val="000D3B6F"/>
    <w:rsid w:val="000D3DBD"/>
    <w:rsid w:val="000D40BA"/>
    <w:rsid w:val="000D44AB"/>
    <w:rsid w:val="000D44F1"/>
    <w:rsid w:val="000D4C46"/>
    <w:rsid w:val="000D4D84"/>
    <w:rsid w:val="000D4E30"/>
    <w:rsid w:val="000D4F61"/>
    <w:rsid w:val="000D52F8"/>
    <w:rsid w:val="000D536C"/>
    <w:rsid w:val="000D53FC"/>
    <w:rsid w:val="000D5637"/>
    <w:rsid w:val="000D57A3"/>
    <w:rsid w:val="000D57E3"/>
    <w:rsid w:val="000D5DAE"/>
    <w:rsid w:val="000D5ED5"/>
    <w:rsid w:val="000D60D5"/>
    <w:rsid w:val="000D6574"/>
    <w:rsid w:val="000D6C0D"/>
    <w:rsid w:val="000D6F6C"/>
    <w:rsid w:val="000D70E6"/>
    <w:rsid w:val="000D791A"/>
    <w:rsid w:val="000E106D"/>
    <w:rsid w:val="000E10F8"/>
    <w:rsid w:val="000E183F"/>
    <w:rsid w:val="000E1CFB"/>
    <w:rsid w:val="000E1F68"/>
    <w:rsid w:val="000E2862"/>
    <w:rsid w:val="000E2A49"/>
    <w:rsid w:val="000E2EA3"/>
    <w:rsid w:val="000E2F55"/>
    <w:rsid w:val="000E50A1"/>
    <w:rsid w:val="000E55CA"/>
    <w:rsid w:val="000E615B"/>
    <w:rsid w:val="000E6808"/>
    <w:rsid w:val="000E7B01"/>
    <w:rsid w:val="000E7C70"/>
    <w:rsid w:val="000F0D81"/>
    <w:rsid w:val="000F10F3"/>
    <w:rsid w:val="000F1336"/>
    <w:rsid w:val="000F1AEB"/>
    <w:rsid w:val="000F1B0C"/>
    <w:rsid w:val="000F2F47"/>
    <w:rsid w:val="000F30AC"/>
    <w:rsid w:val="000F355D"/>
    <w:rsid w:val="000F3802"/>
    <w:rsid w:val="000F785D"/>
    <w:rsid w:val="000F7B1B"/>
    <w:rsid w:val="000F7B29"/>
    <w:rsid w:val="001002BC"/>
    <w:rsid w:val="00100318"/>
    <w:rsid w:val="00100E75"/>
    <w:rsid w:val="00100F0F"/>
    <w:rsid w:val="001014A3"/>
    <w:rsid w:val="00101B9F"/>
    <w:rsid w:val="00102406"/>
    <w:rsid w:val="00102887"/>
    <w:rsid w:val="00102908"/>
    <w:rsid w:val="00102A81"/>
    <w:rsid w:val="00102CFC"/>
    <w:rsid w:val="00102F3F"/>
    <w:rsid w:val="00103408"/>
    <w:rsid w:val="00103A06"/>
    <w:rsid w:val="00103D89"/>
    <w:rsid w:val="00104478"/>
    <w:rsid w:val="001045E6"/>
    <w:rsid w:val="00104DD1"/>
    <w:rsid w:val="0010589F"/>
    <w:rsid w:val="00105DB2"/>
    <w:rsid w:val="001061CE"/>
    <w:rsid w:val="00106386"/>
    <w:rsid w:val="001063DB"/>
    <w:rsid w:val="001068B8"/>
    <w:rsid w:val="00106CB3"/>
    <w:rsid w:val="00106CCE"/>
    <w:rsid w:val="0010773C"/>
    <w:rsid w:val="00107CAC"/>
    <w:rsid w:val="00110AD6"/>
    <w:rsid w:val="00110BFB"/>
    <w:rsid w:val="001110B0"/>
    <w:rsid w:val="001114D1"/>
    <w:rsid w:val="001116EB"/>
    <w:rsid w:val="00111706"/>
    <w:rsid w:val="00111A42"/>
    <w:rsid w:val="00111EE9"/>
    <w:rsid w:val="00112381"/>
    <w:rsid w:val="001125A7"/>
    <w:rsid w:val="00112E1E"/>
    <w:rsid w:val="00113626"/>
    <w:rsid w:val="00113AFF"/>
    <w:rsid w:val="001141DE"/>
    <w:rsid w:val="00114FE9"/>
    <w:rsid w:val="001151C1"/>
    <w:rsid w:val="0011568D"/>
    <w:rsid w:val="00115D07"/>
    <w:rsid w:val="00116669"/>
    <w:rsid w:val="00117034"/>
    <w:rsid w:val="001200F2"/>
    <w:rsid w:val="001201D2"/>
    <w:rsid w:val="00120A3E"/>
    <w:rsid w:val="00120ACC"/>
    <w:rsid w:val="00121213"/>
    <w:rsid w:val="00121972"/>
    <w:rsid w:val="00121BF4"/>
    <w:rsid w:val="00121D05"/>
    <w:rsid w:val="0012211A"/>
    <w:rsid w:val="00122916"/>
    <w:rsid w:val="00123561"/>
    <w:rsid w:val="001243D5"/>
    <w:rsid w:val="00124FE5"/>
    <w:rsid w:val="001250CD"/>
    <w:rsid w:val="001252AA"/>
    <w:rsid w:val="00125EE8"/>
    <w:rsid w:val="0012601C"/>
    <w:rsid w:val="001260E5"/>
    <w:rsid w:val="00126CFB"/>
    <w:rsid w:val="0012717E"/>
    <w:rsid w:val="00127712"/>
    <w:rsid w:val="001278BA"/>
    <w:rsid w:val="00127AE0"/>
    <w:rsid w:val="00127B39"/>
    <w:rsid w:val="00127C50"/>
    <w:rsid w:val="001311C1"/>
    <w:rsid w:val="001312B9"/>
    <w:rsid w:val="00131B3E"/>
    <w:rsid w:val="00132188"/>
    <w:rsid w:val="001330B2"/>
    <w:rsid w:val="001337AD"/>
    <w:rsid w:val="00134A43"/>
    <w:rsid w:val="00134C3E"/>
    <w:rsid w:val="00134D21"/>
    <w:rsid w:val="0013587F"/>
    <w:rsid w:val="0013644B"/>
    <w:rsid w:val="001365A1"/>
    <w:rsid w:val="001366CC"/>
    <w:rsid w:val="00136A38"/>
    <w:rsid w:val="001402C7"/>
    <w:rsid w:val="001407EF"/>
    <w:rsid w:val="00140DC7"/>
    <w:rsid w:val="00140EC8"/>
    <w:rsid w:val="00140F34"/>
    <w:rsid w:val="00140F3E"/>
    <w:rsid w:val="00140FCB"/>
    <w:rsid w:val="00141456"/>
    <w:rsid w:val="001414D7"/>
    <w:rsid w:val="001414E8"/>
    <w:rsid w:val="00141520"/>
    <w:rsid w:val="0014179C"/>
    <w:rsid w:val="00141812"/>
    <w:rsid w:val="00141915"/>
    <w:rsid w:val="00142634"/>
    <w:rsid w:val="00143815"/>
    <w:rsid w:val="00143C24"/>
    <w:rsid w:val="00144325"/>
    <w:rsid w:val="00144478"/>
    <w:rsid w:val="001446AF"/>
    <w:rsid w:val="00144CCE"/>
    <w:rsid w:val="001455E9"/>
    <w:rsid w:val="001458DE"/>
    <w:rsid w:val="001460F6"/>
    <w:rsid w:val="00146444"/>
    <w:rsid w:val="001468FA"/>
    <w:rsid w:val="00146BB0"/>
    <w:rsid w:val="00146C01"/>
    <w:rsid w:val="001473EB"/>
    <w:rsid w:val="00147419"/>
    <w:rsid w:val="001479C8"/>
    <w:rsid w:val="0015009A"/>
    <w:rsid w:val="0015095E"/>
    <w:rsid w:val="00150CCE"/>
    <w:rsid w:val="00152882"/>
    <w:rsid w:val="00153827"/>
    <w:rsid w:val="00153F8E"/>
    <w:rsid w:val="0015411A"/>
    <w:rsid w:val="0015436D"/>
    <w:rsid w:val="00154AA5"/>
    <w:rsid w:val="00155569"/>
    <w:rsid w:val="00155A15"/>
    <w:rsid w:val="001566DA"/>
    <w:rsid w:val="00157938"/>
    <w:rsid w:val="00157C85"/>
    <w:rsid w:val="00157C91"/>
    <w:rsid w:val="001603E1"/>
    <w:rsid w:val="00160B15"/>
    <w:rsid w:val="00160C0B"/>
    <w:rsid w:val="00160D5B"/>
    <w:rsid w:val="00160EDB"/>
    <w:rsid w:val="001626A8"/>
    <w:rsid w:val="0016277B"/>
    <w:rsid w:val="00163552"/>
    <w:rsid w:val="0016388B"/>
    <w:rsid w:val="00163C00"/>
    <w:rsid w:val="00163D5E"/>
    <w:rsid w:val="00163F5B"/>
    <w:rsid w:val="001642A8"/>
    <w:rsid w:val="00164388"/>
    <w:rsid w:val="0016468C"/>
    <w:rsid w:val="001649A2"/>
    <w:rsid w:val="00164F60"/>
    <w:rsid w:val="001654D5"/>
    <w:rsid w:val="00165A95"/>
    <w:rsid w:val="00165D6E"/>
    <w:rsid w:val="0016619F"/>
    <w:rsid w:val="001661E3"/>
    <w:rsid w:val="001665AC"/>
    <w:rsid w:val="00166A8A"/>
    <w:rsid w:val="00166BC5"/>
    <w:rsid w:val="00166C5A"/>
    <w:rsid w:val="00166D77"/>
    <w:rsid w:val="00167543"/>
    <w:rsid w:val="00167817"/>
    <w:rsid w:val="00170100"/>
    <w:rsid w:val="0017013B"/>
    <w:rsid w:val="001706BA"/>
    <w:rsid w:val="00170D53"/>
    <w:rsid w:val="00171D75"/>
    <w:rsid w:val="00171F6E"/>
    <w:rsid w:val="0017299D"/>
    <w:rsid w:val="00173133"/>
    <w:rsid w:val="00173159"/>
    <w:rsid w:val="001735A3"/>
    <w:rsid w:val="00173AAC"/>
    <w:rsid w:val="00173FC0"/>
    <w:rsid w:val="0017401E"/>
    <w:rsid w:val="001745DB"/>
    <w:rsid w:val="00174972"/>
    <w:rsid w:val="00174AF2"/>
    <w:rsid w:val="0017564F"/>
    <w:rsid w:val="001756A0"/>
    <w:rsid w:val="001758C8"/>
    <w:rsid w:val="00176023"/>
    <w:rsid w:val="00176343"/>
    <w:rsid w:val="0017647A"/>
    <w:rsid w:val="001779BF"/>
    <w:rsid w:val="00177A36"/>
    <w:rsid w:val="00177E99"/>
    <w:rsid w:val="00177F3A"/>
    <w:rsid w:val="00180030"/>
    <w:rsid w:val="0018043F"/>
    <w:rsid w:val="0018066F"/>
    <w:rsid w:val="00180797"/>
    <w:rsid w:val="001809B3"/>
    <w:rsid w:val="00180FA4"/>
    <w:rsid w:val="00182759"/>
    <w:rsid w:val="001828BA"/>
    <w:rsid w:val="00182C08"/>
    <w:rsid w:val="00182E1E"/>
    <w:rsid w:val="00182E79"/>
    <w:rsid w:val="0018345A"/>
    <w:rsid w:val="00183EE8"/>
    <w:rsid w:val="00184290"/>
    <w:rsid w:val="001848EE"/>
    <w:rsid w:val="00185967"/>
    <w:rsid w:val="00185A1B"/>
    <w:rsid w:val="001866E7"/>
    <w:rsid w:val="00186795"/>
    <w:rsid w:val="00186B04"/>
    <w:rsid w:val="00186EE5"/>
    <w:rsid w:val="0018719C"/>
    <w:rsid w:val="0018793F"/>
    <w:rsid w:val="00187B3F"/>
    <w:rsid w:val="00191484"/>
    <w:rsid w:val="001918BB"/>
    <w:rsid w:val="00191B76"/>
    <w:rsid w:val="00191F2E"/>
    <w:rsid w:val="00192092"/>
    <w:rsid w:val="00192192"/>
    <w:rsid w:val="001921DD"/>
    <w:rsid w:val="0019281C"/>
    <w:rsid w:val="0019293E"/>
    <w:rsid w:val="0019314A"/>
    <w:rsid w:val="001934A6"/>
    <w:rsid w:val="00193CD7"/>
    <w:rsid w:val="00193ECC"/>
    <w:rsid w:val="00194E27"/>
    <w:rsid w:val="001975B0"/>
    <w:rsid w:val="00197AAD"/>
    <w:rsid w:val="001A0129"/>
    <w:rsid w:val="001A1CF4"/>
    <w:rsid w:val="001A2323"/>
    <w:rsid w:val="001A2A28"/>
    <w:rsid w:val="001A2F18"/>
    <w:rsid w:val="001A325B"/>
    <w:rsid w:val="001A3389"/>
    <w:rsid w:val="001A40EE"/>
    <w:rsid w:val="001A45AC"/>
    <w:rsid w:val="001A463F"/>
    <w:rsid w:val="001A46DC"/>
    <w:rsid w:val="001A51A5"/>
    <w:rsid w:val="001A5459"/>
    <w:rsid w:val="001A54B1"/>
    <w:rsid w:val="001A5616"/>
    <w:rsid w:val="001A5D2D"/>
    <w:rsid w:val="001A68B1"/>
    <w:rsid w:val="001A7739"/>
    <w:rsid w:val="001A7C1F"/>
    <w:rsid w:val="001B095C"/>
    <w:rsid w:val="001B0ABB"/>
    <w:rsid w:val="001B1583"/>
    <w:rsid w:val="001B1CC1"/>
    <w:rsid w:val="001B21D4"/>
    <w:rsid w:val="001B2249"/>
    <w:rsid w:val="001B2A95"/>
    <w:rsid w:val="001B2B83"/>
    <w:rsid w:val="001B34B9"/>
    <w:rsid w:val="001B3CB0"/>
    <w:rsid w:val="001B4BBA"/>
    <w:rsid w:val="001B4CF0"/>
    <w:rsid w:val="001B555A"/>
    <w:rsid w:val="001B5D47"/>
    <w:rsid w:val="001B65FE"/>
    <w:rsid w:val="001B7038"/>
    <w:rsid w:val="001B7AD8"/>
    <w:rsid w:val="001B7B9D"/>
    <w:rsid w:val="001C01A6"/>
    <w:rsid w:val="001C085A"/>
    <w:rsid w:val="001C0D22"/>
    <w:rsid w:val="001C1D97"/>
    <w:rsid w:val="001C1E43"/>
    <w:rsid w:val="001C1E4A"/>
    <w:rsid w:val="001C1ECE"/>
    <w:rsid w:val="001C28D4"/>
    <w:rsid w:val="001C2DEF"/>
    <w:rsid w:val="001C2E71"/>
    <w:rsid w:val="001C3093"/>
    <w:rsid w:val="001C3233"/>
    <w:rsid w:val="001C3D66"/>
    <w:rsid w:val="001C3DDE"/>
    <w:rsid w:val="001C4896"/>
    <w:rsid w:val="001C4998"/>
    <w:rsid w:val="001C5AC2"/>
    <w:rsid w:val="001C5B11"/>
    <w:rsid w:val="001C5F29"/>
    <w:rsid w:val="001C6349"/>
    <w:rsid w:val="001C6B60"/>
    <w:rsid w:val="001C6C66"/>
    <w:rsid w:val="001C6EB0"/>
    <w:rsid w:val="001C721B"/>
    <w:rsid w:val="001C7514"/>
    <w:rsid w:val="001C75FC"/>
    <w:rsid w:val="001C7640"/>
    <w:rsid w:val="001C7698"/>
    <w:rsid w:val="001C769C"/>
    <w:rsid w:val="001C76A2"/>
    <w:rsid w:val="001C7A5D"/>
    <w:rsid w:val="001D070D"/>
    <w:rsid w:val="001D085B"/>
    <w:rsid w:val="001D0F01"/>
    <w:rsid w:val="001D1360"/>
    <w:rsid w:val="001D190A"/>
    <w:rsid w:val="001D1C97"/>
    <w:rsid w:val="001D1F04"/>
    <w:rsid w:val="001D265C"/>
    <w:rsid w:val="001D26F7"/>
    <w:rsid w:val="001D311A"/>
    <w:rsid w:val="001D3319"/>
    <w:rsid w:val="001D382D"/>
    <w:rsid w:val="001D3B35"/>
    <w:rsid w:val="001D416B"/>
    <w:rsid w:val="001D429B"/>
    <w:rsid w:val="001D44F0"/>
    <w:rsid w:val="001D45D1"/>
    <w:rsid w:val="001D5347"/>
    <w:rsid w:val="001D62CF"/>
    <w:rsid w:val="001D6C87"/>
    <w:rsid w:val="001D7419"/>
    <w:rsid w:val="001D78B4"/>
    <w:rsid w:val="001D7D29"/>
    <w:rsid w:val="001E0202"/>
    <w:rsid w:val="001E051C"/>
    <w:rsid w:val="001E08DD"/>
    <w:rsid w:val="001E0C87"/>
    <w:rsid w:val="001E1BD2"/>
    <w:rsid w:val="001E1BD4"/>
    <w:rsid w:val="001E1C40"/>
    <w:rsid w:val="001E247E"/>
    <w:rsid w:val="001E24F7"/>
    <w:rsid w:val="001E2A37"/>
    <w:rsid w:val="001E2DAA"/>
    <w:rsid w:val="001E3D35"/>
    <w:rsid w:val="001E3F54"/>
    <w:rsid w:val="001E409A"/>
    <w:rsid w:val="001E4CF5"/>
    <w:rsid w:val="001E5815"/>
    <w:rsid w:val="001E5E6B"/>
    <w:rsid w:val="001E62A7"/>
    <w:rsid w:val="001E643F"/>
    <w:rsid w:val="001E68B2"/>
    <w:rsid w:val="001E6B87"/>
    <w:rsid w:val="001E6FE2"/>
    <w:rsid w:val="001E7155"/>
    <w:rsid w:val="001E775E"/>
    <w:rsid w:val="001E79A7"/>
    <w:rsid w:val="001F07EA"/>
    <w:rsid w:val="001F0F3C"/>
    <w:rsid w:val="001F127A"/>
    <w:rsid w:val="001F175E"/>
    <w:rsid w:val="001F1DCC"/>
    <w:rsid w:val="001F2078"/>
    <w:rsid w:val="001F25C0"/>
    <w:rsid w:val="001F2E16"/>
    <w:rsid w:val="001F335B"/>
    <w:rsid w:val="001F35D5"/>
    <w:rsid w:val="001F39C4"/>
    <w:rsid w:val="001F3A52"/>
    <w:rsid w:val="001F3AA1"/>
    <w:rsid w:val="001F4B92"/>
    <w:rsid w:val="001F5108"/>
    <w:rsid w:val="001F5856"/>
    <w:rsid w:val="001F586D"/>
    <w:rsid w:val="001F5C48"/>
    <w:rsid w:val="001F643C"/>
    <w:rsid w:val="001F6AE8"/>
    <w:rsid w:val="001F7139"/>
    <w:rsid w:val="001F73F8"/>
    <w:rsid w:val="001F73FB"/>
    <w:rsid w:val="002007DF"/>
    <w:rsid w:val="002010F6"/>
    <w:rsid w:val="00201CE8"/>
    <w:rsid w:val="0020276F"/>
    <w:rsid w:val="00202CEA"/>
    <w:rsid w:val="00202D73"/>
    <w:rsid w:val="00203B03"/>
    <w:rsid w:val="002042A9"/>
    <w:rsid w:val="00204941"/>
    <w:rsid w:val="00204C22"/>
    <w:rsid w:val="00204D0F"/>
    <w:rsid w:val="00204D67"/>
    <w:rsid w:val="00205615"/>
    <w:rsid w:val="002058CE"/>
    <w:rsid w:val="00205A6C"/>
    <w:rsid w:val="002065A0"/>
    <w:rsid w:val="0020682C"/>
    <w:rsid w:val="002071D6"/>
    <w:rsid w:val="0020774E"/>
    <w:rsid w:val="00210172"/>
    <w:rsid w:val="0021067B"/>
    <w:rsid w:val="00210913"/>
    <w:rsid w:val="00210C81"/>
    <w:rsid w:val="002113EA"/>
    <w:rsid w:val="002122F3"/>
    <w:rsid w:val="00212A81"/>
    <w:rsid w:val="00213095"/>
    <w:rsid w:val="002132DE"/>
    <w:rsid w:val="00213697"/>
    <w:rsid w:val="00213B84"/>
    <w:rsid w:val="00213E29"/>
    <w:rsid w:val="00214536"/>
    <w:rsid w:val="002148C3"/>
    <w:rsid w:val="002151FA"/>
    <w:rsid w:val="002153ED"/>
    <w:rsid w:val="00215E04"/>
    <w:rsid w:val="00215EBD"/>
    <w:rsid w:val="00216013"/>
    <w:rsid w:val="00216B7B"/>
    <w:rsid w:val="00216F38"/>
    <w:rsid w:val="00217096"/>
    <w:rsid w:val="002177C1"/>
    <w:rsid w:val="0021784F"/>
    <w:rsid w:val="00217F3C"/>
    <w:rsid w:val="00220AB6"/>
    <w:rsid w:val="002210FE"/>
    <w:rsid w:val="002216FF"/>
    <w:rsid w:val="0022261B"/>
    <w:rsid w:val="0022293F"/>
    <w:rsid w:val="002229DB"/>
    <w:rsid w:val="0022337A"/>
    <w:rsid w:val="002234E8"/>
    <w:rsid w:val="00223913"/>
    <w:rsid w:val="00223D4B"/>
    <w:rsid w:val="00223E68"/>
    <w:rsid w:val="00224DB7"/>
    <w:rsid w:val="00225379"/>
    <w:rsid w:val="00225439"/>
    <w:rsid w:val="002255C1"/>
    <w:rsid w:val="0022568A"/>
    <w:rsid w:val="00226244"/>
    <w:rsid w:val="0022684A"/>
    <w:rsid w:val="00227E92"/>
    <w:rsid w:val="00230E29"/>
    <w:rsid w:val="002313E2"/>
    <w:rsid w:val="00231933"/>
    <w:rsid w:val="0023250D"/>
    <w:rsid w:val="00232874"/>
    <w:rsid w:val="00232A81"/>
    <w:rsid w:val="0023319F"/>
    <w:rsid w:val="00233D66"/>
    <w:rsid w:val="002347A3"/>
    <w:rsid w:val="002348E8"/>
    <w:rsid w:val="00234DED"/>
    <w:rsid w:val="0023517F"/>
    <w:rsid w:val="00235A6B"/>
    <w:rsid w:val="00235B3D"/>
    <w:rsid w:val="00235E76"/>
    <w:rsid w:val="002362DC"/>
    <w:rsid w:val="00236946"/>
    <w:rsid w:val="00236955"/>
    <w:rsid w:val="00236F25"/>
    <w:rsid w:val="0023726A"/>
    <w:rsid w:val="00237484"/>
    <w:rsid w:val="00237AE1"/>
    <w:rsid w:val="00237CF8"/>
    <w:rsid w:val="00237E9B"/>
    <w:rsid w:val="00240073"/>
    <w:rsid w:val="0024050D"/>
    <w:rsid w:val="0024080C"/>
    <w:rsid w:val="00240CE1"/>
    <w:rsid w:val="00241097"/>
    <w:rsid w:val="002412B2"/>
    <w:rsid w:val="002420C0"/>
    <w:rsid w:val="002421C2"/>
    <w:rsid w:val="002422DC"/>
    <w:rsid w:val="00244A9C"/>
    <w:rsid w:val="00244EB6"/>
    <w:rsid w:val="0024591F"/>
    <w:rsid w:val="002459BC"/>
    <w:rsid w:val="00245B69"/>
    <w:rsid w:val="00245E4C"/>
    <w:rsid w:val="00246249"/>
    <w:rsid w:val="00246650"/>
    <w:rsid w:val="002467BA"/>
    <w:rsid w:val="002473C3"/>
    <w:rsid w:val="00247557"/>
    <w:rsid w:val="00247865"/>
    <w:rsid w:val="002510C0"/>
    <w:rsid w:val="00251AE1"/>
    <w:rsid w:val="00251B03"/>
    <w:rsid w:val="00252042"/>
    <w:rsid w:val="00252141"/>
    <w:rsid w:val="002525AD"/>
    <w:rsid w:val="0025324F"/>
    <w:rsid w:val="0025378A"/>
    <w:rsid w:val="002538E8"/>
    <w:rsid w:val="00253FF5"/>
    <w:rsid w:val="00254142"/>
    <w:rsid w:val="00254407"/>
    <w:rsid w:val="002544F6"/>
    <w:rsid w:val="00254580"/>
    <w:rsid w:val="0025470B"/>
    <w:rsid w:val="00254D34"/>
    <w:rsid w:val="0025550D"/>
    <w:rsid w:val="0025577A"/>
    <w:rsid w:val="00256865"/>
    <w:rsid w:val="00256A7F"/>
    <w:rsid w:val="00256F1C"/>
    <w:rsid w:val="002575AA"/>
    <w:rsid w:val="00257C90"/>
    <w:rsid w:val="00257F4C"/>
    <w:rsid w:val="00260E7E"/>
    <w:rsid w:val="00261706"/>
    <w:rsid w:val="0026178D"/>
    <w:rsid w:val="00261B23"/>
    <w:rsid w:val="00261CD3"/>
    <w:rsid w:val="002622DC"/>
    <w:rsid w:val="00262A57"/>
    <w:rsid w:val="002631EB"/>
    <w:rsid w:val="002632B9"/>
    <w:rsid w:val="00263729"/>
    <w:rsid w:val="00263B58"/>
    <w:rsid w:val="002645ED"/>
    <w:rsid w:val="00264DF0"/>
    <w:rsid w:val="00264ED1"/>
    <w:rsid w:val="002650D7"/>
    <w:rsid w:val="00265107"/>
    <w:rsid w:val="00265524"/>
    <w:rsid w:val="0026587F"/>
    <w:rsid w:val="00265A40"/>
    <w:rsid w:val="00265B50"/>
    <w:rsid w:val="00265C29"/>
    <w:rsid w:val="002662A6"/>
    <w:rsid w:val="0026651B"/>
    <w:rsid w:val="0026731D"/>
    <w:rsid w:val="00267358"/>
    <w:rsid w:val="00267468"/>
    <w:rsid w:val="00267A02"/>
    <w:rsid w:val="00270902"/>
    <w:rsid w:val="00270F8A"/>
    <w:rsid w:val="00271092"/>
    <w:rsid w:val="00271D47"/>
    <w:rsid w:val="00271EFE"/>
    <w:rsid w:val="002721AC"/>
    <w:rsid w:val="00272660"/>
    <w:rsid w:val="00272736"/>
    <w:rsid w:val="002729CB"/>
    <w:rsid w:val="00272C50"/>
    <w:rsid w:val="00272EDB"/>
    <w:rsid w:val="002733E2"/>
    <w:rsid w:val="002733EB"/>
    <w:rsid w:val="00274B49"/>
    <w:rsid w:val="00274F6E"/>
    <w:rsid w:val="0027533A"/>
    <w:rsid w:val="0027638A"/>
    <w:rsid w:val="00276AED"/>
    <w:rsid w:val="002775DB"/>
    <w:rsid w:val="002777AE"/>
    <w:rsid w:val="002778EC"/>
    <w:rsid w:val="0027790A"/>
    <w:rsid w:val="00277C21"/>
    <w:rsid w:val="002806CB"/>
    <w:rsid w:val="002808BF"/>
    <w:rsid w:val="00280B5C"/>
    <w:rsid w:val="00280CCD"/>
    <w:rsid w:val="00281014"/>
    <w:rsid w:val="00281204"/>
    <w:rsid w:val="0028137E"/>
    <w:rsid w:val="00281471"/>
    <w:rsid w:val="0028208C"/>
    <w:rsid w:val="0028290A"/>
    <w:rsid w:val="002833F6"/>
    <w:rsid w:val="00283842"/>
    <w:rsid w:val="002839CC"/>
    <w:rsid w:val="00283DE6"/>
    <w:rsid w:val="00284076"/>
    <w:rsid w:val="00284104"/>
    <w:rsid w:val="002844A5"/>
    <w:rsid w:val="0028486E"/>
    <w:rsid w:val="002850FF"/>
    <w:rsid w:val="0028555C"/>
    <w:rsid w:val="002862F2"/>
    <w:rsid w:val="002866EF"/>
    <w:rsid w:val="00286D61"/>
    <w:rsid w:val="00286E2F"/>
    <w:rsid w:val="0029029A"/>
    <w:rsid w:val="00290810"/>
    <w:rsid w:val="002909C2"/>
    <w:rsid w:val="00290A9C"/>
    <w:rsid w:val="0029119D"/>
    <w:rsid w:val="002923A3"/>
    <w:rsid w:val="002923B3"/>
    <w:rsid w:val="00292A2F"/>
    <w:rsid w:val="00292F11"/>
    <w:rsid w:val="00292FC7"/>
    <w:rsid w:val="00293391"/>
    <w:rsid w:val="002934A4"/>
    <w:rsid w:val="00293DF5"/>
    <w:rsid w:val="00293F5F"/>
    <w:rsid w:val="00293F93"/>
    <w:rsid w:val="00294B55"/>
    <w:rsid w:val="002954AB"/>
    <w:rsid w:val="002954E8"/>
    <w:rsid w:val="00295D43"/>
    <w:rsid w:val="00295F22"/>
    <w:rsid w:val="002963CE"/>
    <w:rsid w:val="002964E3"/>
    <w:rsid w:val="0029669D"/>
    <w:rsid w:val="00297035"/>
    <w:rsid w:val="00297193"/>
    <w:rsid w:val="0029728D"/>
    <w:rsid w:val="002978AC"/>
    <w:rsid w:val="00297F44"/>
    <w:rsid w:val="002A0887"/>
    <w:rsid w:val="002A1473"/>
    <w:rsid w:val="002A2DFC"/>
    <w:rsid w:val="002A3F28"/>
    <w:rsid w:val="002A436E"/>
    <w:rsid w:val="002A481D"/>
    <w:rsid w:val="002A5514"/>
    <w:rsid w:val="002A55D4"/>
    <w:rsid w:val="002A62CC"/>
    <w:rsid w:val="002A6C06"/>
    <w:rsid w:val="002A6D5E"/>
    <w:rsid w:val="002A6E4E"/>
    <w:rsid w:val="002A7188"/>
    <w:rsid w:val="002B0A9C"/>
    <w:rsid w:val="002B151D"/>
    <w:rsid w:val="002B2B03"/>
    <w:rsid w:val="002B2BB6"/>
    <w:rsid w:val="002B2D50"/>
    <w:rsid w:val="002B2FFD"/>
    <w:rsid w:val="002B31F8"/>
    <w:rsid w:val="002B3AF1"/>
    <w:rsid w:val="002B3B20"/>
    <w:rsid w:val="002B3E48"/>
    <w:rsid w:val="002B4414"/>
    <w:rsid w:val="002B49CD"/>
    <w:rsid w:val="002B4F10"/>
    <w:rsid w:val="002B4F9F"/>
    <w:rsid w:val="002B5446"/>
    <w:rsid w:val="002B6A64"/>
    <w:rsid w:val="002B6C77"/>
    <w:rsid w:val="002B6F52"/>
    <w:rsid w:val="002B72AD"/>
    <w:rsid w:val="002B74AA"/>
    <w:rsid w:val="002B7590"/>
    <w:rsid w:val="002B75B5"/>
    <w:rsid w:val="002B7CCD"/>
    <w:rsid w:val="002C04E0"/>
    <w:rsid w:val="002C08B8"/>
    <w:rsid w:val="002C09C7"/>
    <w:rsid w:val="002C1093"/>
    <w:rsid w:val="002C205F"/>
    <w:rsid w:val="002C269C"/>
    <w:rsid w:val="002C2989"/>
    <w:rsid w:val="002C2BE2"/>
    <w:rsid w:val="002C44BE"/>
    <w:rsid w:val="002C477E"/>
    <w:rsid w:val="002C478A"/>
    <w:rsid w:val="002C488A"/>
    <w:rsid w:val="002C4D23"/>
    <w:rsid w:val="002C4F77"/>
    <w:rsid w:val="002C5CC0"/>
    <w:rsid w:val="002C63B3"/>
    <w:rsid w:val="002C63DB"/>
    <w:rsid w:val="002C69D1"/>
    <w:rsid w:val="002C6F20"/>
    <w:rsid w:val="002C71FA"/>
    <w:rsid w:val="002C7200"/>
    <w:rsid w:val="002C7777"/>
    <w:rsid w:val="002C7AE6"/>
    <w:rsid w:val="002C7C77"/>
    <w:rsid w:val="002D0474"/>
    <w:rsid w:val="002D0C98"/>
    <w:rsid w:val="002D1009"/>
    <w:rsid w:val="002D105A"/>
    <w:rsid w:val="002D1557"/>
    <w:rsid w:val="002D1B71"/>
    <w:rsid w:val="002D1B90"/>
    <w:rsid w:val="002D23B9"/>
    <w:rsid w:val="002D2ABA"/>
    <w:rsid w:val="002D3395"/>
    <w:rsid w:val="002D34F4"/>
    <w:rsid w:val="002D365B"/>
    <w:rsid w:val="002D3C4A"/>
    <w:rsid w:val="002D4288"/>
    <w:rsid w:val="002D5472"/>
    <w:rsid w:val="002D54FF"/>
    <w:rsid w:val="002D5549"/>
    <w:rsid w:val="002D5C9E"/>
    <w:rsid w:val="002D5D23"/>
    <w:rsid w:val="002D5EA8"/>
    <w:rsid w:val="002D6783"/>
    <w:rsid w:val="002D695D"/>
    <w:rsid w:val="002D6A61"/>
    <w:rsid w:val="002D6DD7"/>
    <w:rsid w:val="002D6F4F"/>
    <w:rsid w:val="002D703D"/>
    <w:rsid w:val="002D7085"/>
    <w:rsid w:val="002D726C"/>
    <w:rsid w:val="002D7817"/>
    <w:rsid w:val="002D7B5D"/>
    <w:rsid w:val="002E0B3E"/>
    <w:rsid w:val="002E0B50"/>
    <w:rsid w:val="002E0D2F"/>
    <w:rsid w:val="002E1B8D"/>
    <w:rsid w:val="002E1B90"/>
    <w:rsid w:val="002E1C34"/>
    <w:rsid w:val="002E2CF3"/>
    <w:rsid w:val="002E3170"/>
    <w:rsid w:val="002E3190"/>
    <w:rsid w:val="002E3224"/>
    <w:rsid w:val="002E37FB"/>
    <w:rsid w:val="002E38BA"/>
    <w:rsid w:val="002E411F"/>
    <w:rsid w:val="002E43FA"/>
    <w:rsid w:val="002E4DBD"/>
    <w:rsid w:val="002E56A5"/>
    <w:rsid w:val="002E5C1A"/>
    <w:rsid w:val="002E5C5C"/>
    <w:rsid w:val="002E5E08"/>
    <w:rsid w:val="002E5FAF"/>
    <w:rsid w:val="002E65EF"/>
    <w:rsid w:val="002E6A75"/>
    <w:rsid w:val="002E75F6"/>
    <w:rsid w:val="002E7ABF"/>
    <w:rsid w:val="002E7EC7"/>
    <w:rsid w:val="002F026E"/>
    <w:rsid w:val="002F04E2"/>
    <w:rsid w:val="002F06A3"/>
    <w:rsid w:val="002F0938"/>
    <w:rsid w:val="002F0EA7"/>
    <w:rsid w:val="002F1AE3"/>
    <w:rsid w:val="002F1BD6"/>
    <w:rsid w:val="002F1EFA"/>
    <w:rsid w:val="002F2317"/>
    <w:rsid w:val="002F23A1"/>
    <w:rsid w:val="002F26B3"/>
    <w:rsid w:val="002F2E4F"/>
    <w:rsid w:val="002F377A"/>
    <w:rsid w:val="002F40A0"/>
    <w:rsid w:val="002F471A"/>
    <w:rsid w:val="002F4EF7"/>
    <w:rsid w:val="002F4F90"/>
    <w:rsid w:val="002F5C54"/>
    <w:rsid w:val="002F5E9F"/>
    <w:rsid w:val="002F63DD"/>
    <w:rsid w:val="002F6964"/>
    <w:rsid w:val="002F6CE0"/>
    <w:rsid w:val="002F7CDC"/>
    <w:rsid w:val="002F7D52"/>
    <w:rsid w:val="00300B54"/>
    <w:rsid w:val="00300D57"/>
    <w:rsid w:val="0030148F"/>
    <w:rsid w:val="0030171B"/>
    <w:rsid w:val="00301896"/>
    <w:rsid w:val="00301FE9"/>
    <w:rsid w:val="00302A35"/>
    <w:rsid w:val="00302B12"/>
    <w:rsid w:val="00302CF8"/>
    <w:rsid w:val="00303346"/>
    <w:rsid w:val="003037A6"/>
    <w:rsid w:val="00303C8D"/>
    <w:rsid w:val="00303E80"/>
    <w:rsid w:val="00304505"/>
    <w:rsid w:val="00304A3E"/>
    <w:rsid w:val="003052DE"/>
    <w:rsid w:val="00306025"/>
    <w:rsid w:val="00306687"/>
    <w:rsid w:val="00306F5D"/>
    <w:rsid w:val="00307853"/>
    <w:rsid w:val="003078C7"/>
    <w:rsid w:val="00307D1F"/>
    <w:rsid w:val="00310282"/>
    <w:rsid w:val="003106F2"/>
    <w:rsid w:val="00311108"/>
    <w:rsid w:val="00311213"/>
    <w:rsid w:val="00311395"/>
    <w:rsid w:val="00311B22"/>
    <w:rsid w:val="00311B76"/>
    <w:rsid w:val="0031299A"/>
    <w:rsid w:val="00312E21"/>
    <w:rsid w:val="00313005"/>
    <w:rsid w:val="00313935"/>
    <w:rsid w:val="00313E49"/>
    <w:rsid w:val="00314038"/>
    <w:rsid w:val="00314822"/>
    <w:rsid w:val="00315AF8"/>
    <w:rsid w:val="00315B38"/>
    <w:rsid w:val="00316038"/>
    <w:rsid w:val="00316385"/>
    <w:rsid w:val="00317217"/>
    <w:rsid w:val="0031734D"/>
    <w:rsid w:val="00317B78"/>
    <w:rsid w:val="00317D0D"/>
    <w:rsid w:val="00317F40"/>
    <w:rsid w:val="00320080"/>
    <w:rsid w:val="00320A95"/>
    <w:rsid w:val="00320FC2"/>
    <w:rsid w:val="003214E7"/>
    <w:rsid w:val="00322195"/>
    <w:rsid w:val="00322411"/>
    <w:rsid w:val="003234C1"/>
    <w:rsid w:val="0032377B"/>
    <w:rsid w:val="00323B9F"/>
    <w:rsid w:val="00323FBC"/>
    <w:rsid w:val="00324773"/>
    <w:rsid w:val="00324A98"/>
    <w:rsid w:val="00324ECC"/>
    <w:rsid w:val="00324F61"/>
    <w:rsid w:val="00324FFE"/>
    <w:rsid w:val="003266F0"/>
    <w:rsid w:val="0032672F"/>
    <w:rsid w:val="00327163"/>
    <w:rsid w:val="00327831"/>
    <w:rsid w:val="00327F8B"/>
    <w:rsid w:val="0033007B"/>
    <w:rsid w:val="003302D8"/>
    <w:rsid w:val="00330439"/>
    <w:rsid w:val="0033055A"/>
    <w:rsid w:val="00330DDB"/>
    <w:rsid w:val="00331522"/>
    <w:rsid w:val="00331567"/>
    <w:rsid w:val="00331583"/>
    <w:rsid w:val="0033183B"/>
    <w:rsid w:val="003320BC"/>
    <w:rsid w:val="003321CA"/>
    <w:rsid w:val="003328B3"/>
    <w:rsid w:val="00332F50"/>
    <w:rsid w:val="0033372C"/>
    <w:rsid w:val="00333B0B"/>
    <w:rsid w:val="00333DE6"/>
    <w:rsid w:val="00334321"/>
    <w:rsid w:val="0033488E"/>
    <w:rsid w:val="003355D5"/>
    <w:rsid w:val="003356EF"/>
    <w:rsid w:val="003359A5"/>
    <w:rsid w:val="00336128"/>
    <w:rsid w:val="00336602"/>
    <w:rsid w:val="00337AF2"/>
    <w:rsid w:val="0034001B"/>
    <w:rsid w:val="00340778"/>
    <w:rsid w:val="00341275"/>
    <w:rsid w:val="003418C2"/>
    <w:rsid w:val="003419F8"/>
    <w:rsid w:val="003420C3"/>
    <w:rsid w:val="003424F2"/>
    <w:rsid w:val="00343862"/>
    <w:rsid w:val="00343888"/>
    <w:rsid w:val="00343D36"/>
    <w:rsid w:val="00343D96"/>
    <w:rsid w:val="00343ECC"/>
    <w:rsid w:val="0034433D"/>
    <w:rsid w:val="003446EC"/>
    <w:rsid w:val="00345352"/>
    <w:rsid w:val="0034545C"/>
    <w:rsid w:val="00345685"/>
    <w:rsid w:val="00345E6F"/>
    <w:rsid w:val="003467B7"/>
    <w:rsid w:val="00346AF4"/>
    <w:rsid w:val="00346DA6"/>
    <w:rsid w:val="00347113"/>
    <w:rsid w:val="003476D6"/>
    <w:rsid w:val="0034791E"/>
    <w:rsid w:val="00347CA4"/>
    <w:rsid w:val="00347E1D"/>
    <w:rsid w:val="0035012D"/>
    <w:rsid w:val="00351043"/>
    <w:rsid w:val="003511EB"/>
    <w:rsid w:val="003515E6"/>
    <w:rsid w:val="003518A4"/>
    <w:rsid w:val="00351A35"/>
    <w:rsid w:val="00351B4D"/>
    <w:rsid w:val="003522EF"/>
    <w:rsid w:val="00352978"/>
    <w:rsid w:val="00352D32"/>
    <w:rsid w:val="00353719"/>
    <w:rsid w:val="00353BE0"/>
    <w:rsid w:val="00353E05"/>
    <w:rsid w:val="00354049"/>
    <w:rsid w:val="00354334"/>
    <w:rsid w:val="00354767"/>
    <w:rsid w:val="003554CC"/>
    <w:rsid w:val="00355AD5"/>
    <w:rsid w:val="00355AE1"/>
    <w:rsid w:val="00355F69"/>
    <w:rsid w:val="00356215"/>
    <w:rsid w:val="0035625A"/>
    <w:rsid w:val="0035715B"/>
    <w:rsid w:val="003576CB"/>
    <w:rsid w:val="003577CA"/>
    <w:rsid w:val="003602CB"/>
    <w:rsid w:val="0036068C"/>
    <w:rsid w:val="00360995"/>
    <w:rsid w:val="00360B84"/>
    <w:rsid w:val="00361525"/>
    <w:rsid w:val="00361B8C"/>
    <w:rsid w:val="00361D4F"/>
    <w:rsid w:val="00361EAD"/>
    <w:rsid w:val="003623A2"/>
    <w:rsid w:val="003629C6"/>
    <w:rsid w:val="00362CB0"/>
    <w:rsid w:val="00362EC5"/>
    <w:rsid w:val="0036352F"/>
    <w:rsid w:val="0036386A"/>
    <w:rsid w:val="00363D00"/>
    <w:rsid w:val="00363EA5"/>
    <w:rsid w:val="00364040"/>
    <w:rsid w:val="00364206"/>
    <w:rsid w:val="00364A40"/>
    <w:rsid w:val="003654F6"/>
    <w:rsid w:val="00365DB7"/>
    <w:rsid w:val="003669B0"/>
    <w:rsid w:val="00366D74"/>
    <w:rsid w:val="00366F69"/>
    <w:rsid w:val="00367605"/>
    <w:rsid w:val="003676AB"/>
    <w:rsid w:val="00367F95"/>
    <w:rsid w:val="003703CB"/>
    <w:rsid w:val="00371BC9"/>
    <w:rsid w:val="00372091"/>
    <w:rsid w:val="003726BB"/>
    <w:rsid w:val="00372E27"/>
    <w:rsid w:val="00373347"/>
    <w:rsid w:val="003738A3"/>
    <w:rsid w:val="00373F0D"/>
    <w:rsid w:val="00373F18"/>
    <w:rsid w:val="003744D4"/>
    <w:rsid w:val="003745C9"/>
    <w:rsid w:val="003747D2"/>
    <w:rsid w:val="00374CE3"/>
    <w:rsid w:val="0037600D"/>
    <w:rsid w:val="00376024"/>
    <w:rsid w:val="003761EB"/>
    <w:rsid w:val="00376523"/>
    <w:rsid w:val="0037671F"/>
    <w:rsid w:val="003769D6"/>
    <w:rsid w:val="00376F91"/>
    <w:rsid w:val="003770BA"/>
    <w:rsid w:val="00377779"/>
    <w:rsid w:val="00377E39"/>
    <w:rsid w:val="00377EC5"/>
    <w:rsid w:val="00380358"/>
    <w:rsid w:val="003803ED"/>
    <w:rsid w:val="00380782"/>
    <w:rsid w:val="0038130F"/>
    <w:rsid w:val="0038255D"/>
    <w:rsid w:val="00382745"/>
    <w:rsid w:val="00383016"/>
    <w:rsid w:val="00383368"/>
    <w:rsid w:val="003835F4"/>
    <w:rsid w:val="00383BEA"/>
    <w:rsid w:val="00383E92"/>
    <w:rsid w:val="00383F99"/>
    <w:rsid w:val="00384710"/>
    <w:rsid w:val="003847FE"/>
    <w:rsid w:val="0038534A"/>
    <w:rsid w:val="003856DD"/>
    <w:rsid w:val="0038577A"/>
    <w:rsid w:val="00385849"/>
    <w:rsid w:val="00385E64"/>
    <w:rsid w:val="003861ED"/>
    <w:rsid w:val="00386531"/>
    <w:rsid w:val="00386C32"/>
    <w:rsid w:val="00386CE7"/>
    <w:rsid w:val="00387742"/>
    <w:rsid w:val="00387787"/>
    <w:rsid w:val="003879BF"/>
    <w:rsid w:val="00387AF5"/>
    <w:rsid w:val="003903C2"/>
    <w:rsid w:val="003907C4"/>
    <w:rsid w:val="003909D4"/>
    <w:rsid w:val="00391085"/>
    <w:rsid w:val="003913A8"/>
    <w:rsid w:val="0039151D"/>
    <w:rsid w:val="00391551"/>
    <w:rsid w:val="00391959"/>
    <w:rsid w:val="00391EC1"/>
    <w:rsid w:val="00392FC6"/>
    <w:rsid w:val="00393862"/>
    <w:rsid w:val="00394707"/>
    <w:rsid w:val="003948DC"/>
    <w:rsid w:val="003949EE"/>
    <w:rsid w:val="003954EE"/>
    <w:rsid w:val="00395C83"/>
    <w:rsid w:val="00395CE1"/>
    <w:rsid w:val="00395FAC"/>
    <w:rsid w:val="00396F62"/>
    <w:rsid w:val="00396FE6"/>
    <w:rsid w:val="00397294"/>
    <w:rsid w:val="003972D3"/>
    <w:rsid w:val="003974F3"/>
    <w:rsid w:val="003A0050"/>
    <w:rsid w:val="003A0138"/>
    <w:rsid w:val="003A1350"/>
    <w:rsid w:val="003A19A2"/>
    <w:rsid w:val="003A1C30"/>
    <w:rsid w:val="003A217A"/>
    <w:rsid w:val="003A2182"/>
    <w:rsid w:val="003A2682"/>
    <w:rsid w:val="003A2C71"/>
    <w:rsid w:val="003A30D3"/>
    <w:rsid w:val="003A35E2"/>
    <w:rsid w:val="003A3BEF"/>
    <w:rsid w:val="003A43DE"/>
    <w:rsid w:val="003A44B0"/>
    <w:rsid w:val="003A491A"/>
    <w:rsid w:val="003A4ADC"/>
    <w:rsid w:val="003A4DC0"/>
    <w:rsid w:val="003A4E79"/>
    <w:rsid w:val="003A5334"/>
    <w:rsid w:val="003A5963"/>
    <w:rsid w:val="003A5E49"/>
    <w:rsid w:val="003A6875"/>
    <w:rsid w:val="003A6A95"/>
    <w:rsid w:val="003A6E12"/>
    <w:rsid w:val="003A6EDB"/>
    <w:rsid w:val="003B13D4"/>
    <w:rsid w:val="003B154C"/>
    <w:rsid w:val="003B163B"/>
    <w:rsid w:val="003B181A"/>
    <w:rsid w:val="003B1BDC"/>
    <w:rsid w:val="003B1F95"/>
    <w:rsid w:val="003B2038"/>
    <w:rsid w:val="003B2791"/>
    <w:rsid w:val="003B30CC"/>
    <w:rsid w:val="003B32B7"/>
    <w:rsid w:val="003B32DC"/>
    <w:rsid w:val="003B342E"/>
    <w:rsid w:val="003B3912"/>
    <w:rsid w:val="003B3A53"/>
    <w:rsid w:val="003B4314"/>
    <w:rsid w:val="003B44AA"/>
    <w:rsid w:val="003B476E"/>
    <w:rsid w:val="003B4812"/>
    <w:rsid w:val="003B5200"/>
    <w:rsid w:val="003B586A"/>
    <w:rsid w:val="003B5B62"/>
    <w:rsid w:val="003B630A"/>
    <w:rsid w:val="003B7351"/>
    <w:rsid w:val="003B76E5"/>
    <w:rsid w:val="003C10F7"/>
    <w:rsid w:val="003C118D"/>
    <w:rsid w:val="003C1307"/>
    <w:rsid w:val="003C1AE4"/>
    <w:rsid w:val="003C1E4C"/>
    <w:rsid w:val="003C24FE"/>
    <w:rsid w:val="003C25D4"/>
    <w:rsid w:val="003C2823"/>
    <w:rsid w:val="003C2B59"/>
    <w:rsid w:val="003C2EA4"/>
    <w:rsid w:val="003C2EC8"/>
    <w:rsid w:val="003C3984"/>
    <w:rsid w:val="003C3D14"/>
    <w:rsid w:val="003C40F0"/>
    <w:rsid w:val="003C40F3"/>
    <w:rsid w:val="003C4439"/>
    <w:rsid w:val="003C4C65"/>
    <w:rsid w:val="003C4D8E"/>
    <w:rsid w:val="003C552A"/>
    <w:rsid w:val="003C5BDB"/>
    <w:rsid w:val="003C6632"/>
    <w:rsid w:val="003C7075"/>
    <w:rsid w:val="003C7463"/>
    <w:rsid w:val="003C789E"/>
    <w:rsid w:val="003C7CE8"/>
    <w:rsid w:val="003D06E9"/>
    <w:rsid w:val="003D0BF1"/>
    <w:rsid w:val="003D0C1B"/>
    <w:rsid w:val="003D0D92"/>
    <w:rsid w:val="003D0F0C"/>
    <w:rsid w:val="003D17C4"/>
    <w:rsid w:val="003D189E"/>
    <w:rsid w:val="003D1C37"/>
    <w:rsid w:val="003D240A"/>
    <w:rsid w:val="003D2FE8"/>
    <w:rsid w:val="003D339E"/>
    <w:rsid w:val="003D481C"/>
    <w:rsid w:val="003D4933"/>
    <w:rsid w:val="003D4B6D"/>
    <w:rsid w:val="003D5A3D"/>
    <w:rsid w:val="003D5DD6"/>
    <w:rsid w:val="003D5E2D"/>
    <w:rsid w:val="003D6FEA"/>
    <w:rsid w:val="003D738C"/>
    <w:rsid w:val="003D756D"/>
    <w:rsid w:val="003D7637"/>
    <w:rsid w:val="003D76EC"/>
    <w:rsid w:val="003D7D43"/>
    <w:rsid w:val="003D7DC3"/>
    <w:rsid w:val="003E03FF"/>
    <w:rsid w:val="003E08B0"/>
    <w:rsid w:val="003E0ACC"/>
    <w:rsid w:val="003E0E11"/>
    <w:rsid w:val="003E1DD2"/>
    <w:rsid w:val="003E1F61"/>
    <w:rsid w:val="003E2067"/>
    <w:rsid w:val="003E24A5"/>
    <w:rsid w:val="003E30DF"/>
    <w:rsid w:val="003E30E8"/>
    <w:rsid w:val="003E3783"/>
    <w:rsid w:val="003E3A8C"/>
    <w:rsid w:val="003E5262"/>
    <w:rsid w:val="003E5AE5"/>
    <w:rsid w:val="003E5FE3"/>
    <w:rsid w:val="003E64C4"/>
    <w:rsid w:val="003E6974"/>
    <w:rsid w:val="003E6DF2"/>
    <w:rsid w:val="003E6FE7"/>
    <w:rsid w:val="003E7145"/>
    <w:rsid w:val="003E72B7"/>
    <w:rsid w:val="003E73A6"/>
    <w:rsid w:val="003E73D5"/>
    <w:rsid w:val="003E77E0"/>
    <w:rsid w:val="003E7B75"/>
    <w:rsid w:val="003E7C88"/>
    <w:rsid w:val="003E7EFD"/>
    <w:rsid w:val="003F008C"/>
    <w:rsid w:val="003F0585"/>
    <w:rsid w:val="003F0818"/>
    <w:rsid w:val="003F08C8"/>
    <w:rsid w:val="003F09CE"/>
    <w:rsid w:val="003F133E"/>
    <w:rsid w:val="003F1742"/>
    <w:rsid w:val="003F175D"/>
    <w:rsid w:val="003F1A3C"/>
    <w:rsid w:val="003F1EC4"/>
    <w:rsid w:val="003F3BA3"/>
    <w:rsid w:val="003F484B"/>
    <w:rsid w:val="003F5331"/>
    <w:rsid w:val="003F589A"/>
    <w:rsid w:val="003F6779"/>
    <w:rsid w:val="003F6890"/>
    <w:rsid w:val="003F6A8B"/>
    <w:rsid w:val="003F7524"/>
    <w:rsid w:val="003F7B2E"/>
    <w:rsid w:val="003F7C11"/>
    <w:rsid w:val="003F7D83"/>
    <w:rsid w:val="003F7EEA"/>
    <w:rsid w:val="004001D7"/>
    <w:rsid w:val="00400465"/>
    <w:rsid w:val="004007C8"/>
    <w:rsid w:val="00400828"/>
    <w:rsid w:val="00400ABD"/>
    <w:rsid w:val="00401468"/>
    <w:rsid w:val="004014C7"/>
    <w:rsid w:val="004019B0"/>
    <w:rsid w:val="00401B13"/>
    <w:rsid w:val="00401B2E"/>
    <w:rsid w:val="0040259F"/>
    <w:rsid w:val="00402917"/>
    <w:rsid w:val="004034F2"/>
    <w:rsid w:val="00403D8A"/>
    <w:rsid w:val="00403FF5"/>
    <w:rsid w:val="00404425"/>
    <w:rsid w:val="00404437"/>
    <w:rsid w:val="004047C1"/>
    <w:rsid w:val="00404D96"/>
    <w:rsid w:val="00404EAE"/>
    <w:rsid w:val="00405945"/>
    <w:rsid w:val="004060CC"/>
    <w:rsid w:val="0040615B"/>
    <w:rsid w:val="004061A4"/>
    <w:rsid w:val="00406291"/>
    <w:rsid w:val="0040689D"/>
    <w:rsid w:val="004069C9"/>
    <w:rsid w:val="00407464"/>
    <w:rsid w:val="00407766"/>
    <w:rsid w:val="004077AF"/>
    <w:rsid w:val="00407A82"/>
    <w:rsid w:val="00407CA8"/>
    <w:rsid w:val="004108FC"/>
    <w:rsid w:val="00411067"/>
    <w:rsid w:val="00411248"/>
    <w:rsid w:val="00411696"/>
    <w:rsid w:val="00412033"/>
    <w:rsid w:val="004125A6"/>
    <w:rsid w:val="004138DA"/>
    <w:rsid w:val="00413A9B"/>
    <w:rsid w:val="00413D9B"/>
    <w:rsid w:val="0041418B"/>
    <w:rsid w:val="004143AD"/>
    <w:rsid w:val="00414490"/>
    <w:rsid w:val="004148F9"/>
    <w:rsid w:val="00415342"/>
    <w:rsid w:val="004158B2"/>
    <w:rsid w:val="00415EA4"/>
    <w:rsid w:val="0041622D"/>
    <w:rsid w:val="00416C55"/>
    <w:rsid w:val="004173D0"/>
    <w:rsid w:val="00417AD4"/>
    <w:rsid w:val="00417AE1"/>
    <w:rsid w:val="00417BF7"/>
    <w:rsid w:val="00417E3A"/>
    <w:rsid w:val="0042030A"/>
    <w:rsid w:val="0042060C"/>
    <w:rsid w:val="00420BF9"/>
    <w:rsid w:val="00420D75"/>
    <w:rsid w:val="00420F4E"/>
    <w:rsid w:val="0042158D"/>
    <w:rsid w:val="00421A35"/>
    <w:rsid w:val="00421A5C"/>
    <w:rsid w:val="00421E98"/>
    <w:rsid w:val="004226AC"/>
    <w:rsid w:val="00422AF1"/>
    <w:rsid w:val="00423C6D"/>
    <w:rsid w:val="00423D10"/>
    <w:rsid w:val="00423D7B"/>
    <w:rsid w:val="00423EAC"/>
    <w:rsid w:val="00423FCA"/>
    <w:rsid w:val="00424148"/>
    <w:rsid w:val="00424CFF"/>
    <w:rsid w:val="00425608"/>
    <w:rsid w:val="004257BF"/>
    <w:rsid w:val="00425AB2"/>
    <w:rsid w:val="00425E63"/>
    <w:rsid w:val="004261CF"/>
    <w:rsid w:val="004265B9"/>
    <w:rsid w:val="00426C94"/>
    <w:rsid w:val="004274FC"/>
    <w:rsid w:val="00427759"/>
    <w:rsid w:val="0042786B"/>
    <w:rsid w:val="00430345"/>
    <w:rsid w:val="00430AED"/>
    <w:rsid w:val="00430B20"/>
    <w:rsid w:val="004311C4"/>
    <w:rsid w:val="00431786"/>
    <w:rsid w:val="00431AA2"/>
    <w:rsid w:val="00431DAF"/>
    <w:rsid w:val="00431E72"/>
    <w:rsid w:val="00432263"/>
    <w:rsid w:val="0043249B"/>
    <w:rsid w:val="00432DE4"/>
    <w:rsid w:val="004330C6"/>
    <w:rsid w:val="00433AAF"/>
    <w:rsid w:val="00433D08"/>
    <w:rsid w:val="00433F6C"/>
    <w:rsid w:val="00434B3F"/>
    <w:rsid w:val="0043575F"/>
    <w:rsid w:val="004358CF"/>
    <w:rsid w:val="00435C36"/>
    <w:rsid w:val="00436202"/>
    <w:rsid w:val="0043680C"/>
    <w:rsid w:val="00436DB7"/>
    <w:rsid w:val="00436E84"/>
    <w:rsid w:val="00436EE4"/>
    <w:rsid w:val="00437448"/>
    <w:rsid w:val="0043744E"/>
    <w:rsid w:val="004374DC"/>
    <w:rsid w:val="00437941"/>
    <w:rsid w:val="00437AD5"/>
    <w:rsid w:val="00440359"/>
    <w:rsid w:val="0044059C"/>
    <w:rsid w:val="0044087C"/>
    <w:rsid w:val="00441765"/>
    <w:rsid w:val="00441A5E"/>
    <w:rsid w:val="00441E7F"/>
    <w:rsid w:val="00441ED4"/>
    <w:rsid w:val="00442322"/>
    <w:rsid w:val="00442667"/>
    <w:rsid w:val="00442D7A"/>
    <w:rsid w:val="00443D5D"/>
    <w:rsid w:val="004450DA"/>
    <w:rsid w:val="00445662"/>
    <w:rsid w:val="004456BC"/>
    <w:rsid w:val="00445B02"/>
    <w:rsid w:val="00446108"/>
    <w:rsid w:val="004467CE"/>
    <w:rsid w:val="00447B37"/>
    <w:rsid w:val="004501AD"/>
    <w:rsid w:val="0045028A"/>
    <w:rsid w:val="00450995"/>
    <w:rsid w:val="00450D65"/>
    <w:rsid w:val="0045111F"/>
    <w:rsid w:val="0045171F"/>
    <w:rsid w:val="00451C15"/>
    <w:rsid w:val="00451C7E"/>
    <w:rsid w:val="00451C96"/>
    <w:rsid w:val="004520D5"/>
    <w:rsid w:val="00452293"/>
    <w:rsid w:val="00452782"/>
    <w:rsid w:val="004529D5"/>
    <w:rsid w:val="00452E7A"/>
    <w:rsid w:val="00453015"/>
    <w:rsid w:val="00453712"/>
    <w:rsid w:val="00453744"/>
    <w:rsid w:val="00453A67"/>
    <w:rsid w:val="00453B15"/>
    <w:rsid w:val="00453C13"/>
    <w:rsid w:val="00453CBB"/>
    <w:rsid w:val="00454675"/>
    <w:rsid w:val="004549EF"/>
    <w:rsid w:val="00455D4C"/>
    <w:rsid w:val="00456A46"/>
    <w:rsid w:val="00456D77"/>
    <w:rsid w:val="00457225"/>
    <w:rsid w:val="00457604"/>
    <w:rsid w:val="004602A3"/>
    <w:rsid w:val="0046035F"/>
    <w:rsid w:val="00460E51"/>
    <w:rsid w:val="00460F51"/>
    <w:rsid w:val="004611C5"/>
    <w:rsid w:val="00461D53"/>
    <w:rsid w:val="004620A1"/>
    <w:rsid w:val="0046278C"/>
    <w:rsid w:val="00462C62"/>
    <w:rsid w:val="00462DFF"/>
    <w:rsid w:val="004639B2"/>
    <w:rsid w:val="00463C15"/>
    <w:rsid w:val="004649D2"/>
    <w:rsid w:val="00465606"/>
    <w:rsid w:val="00465669"/>
    <w:rsid w:val="004661A3"/>
    <w:rsid w:val="00466491"/>
    <w:rsid w:val="004665B1"/>
    <w:rsid w:val="00466675"/>
    <w:rsid w:val="00466E73"/>
    <w:rsid w:val="0046726C"/>
    <w:rsid w:val="00467B94"/>
    <w:rsid w:val="00470312"/>
    <w:rsid w:val="004706E9"/>
    <w:rsid w:val="00470CB1"/>
    <w:rsid w:val="00471271"/>
    <w:rsid w:val="0047168A"/>
    <w:rsid w:val="00471A72"/>
    <w:rsid w:val="00471C45"/>
    <w:rsid w:val="00472BE3"/>
    <w:rsid w:val="00473080"/>
    <w:rsid w:val="0047322E"/>
    <w:rsid w:val="004736B0"/>
    <w:rsid w:val="004736F5"/>
    <w:rsid w:val="00473824"/>
    <w:rsid w:val="0047438F"/>
    <w:rsid w:val="00474C39"/>
    <w:rsid w:val="00474E23"/>
    <w:rsid w:val="004750A9"/>
    <w:rsid w:val="004752F8"/>
    <w:rsid w:val="004758E2"/>
    <w:rsid w:val="00475C03"/>
    <w:rsid w:val="00475DAF"/>
    <w:rsid w:val="00475E48"/>
    <w:rsid w:val="00475FCC"/>
    <w:rsid w:val="00476039"/>
    <w:rsid w:val="004768A1"/>
    <w:rsid w:val="00476C17"/>
    <w:rsid w:val="0047770E"/>
    <w:rsid w:val="00477994"/>
    <w:rsid w:val="00477AB8"/>
    <w:rsid w:val="00477C4B"/>
    <w:rsid w:val="0048001A"/>
    <w:rsid w:val="0048056B"/>
    <w:rsid w:val="0048097E"/>
    <w:rsid w:val="00480A4D"/>
    <w:rsid w:val="0048142A"/>
    <w:rsid w:val="0048189D"/>
    <w:rsid w:val="00481C63"/>
    <w:rsid w:val="00481E74"/>
    <w:rsid w:val="00482671"/>
    <w:rsid w:val="00482693"/>
    <w:rsid w:val="00482CD0"/>
    <w:rsid w:val="004833ED"/>
    <w:rsid w:val="00483C99"/>
    <w:rsid w:val="004844F3"/>
    <w:rsid w:val="00484575"/>
    <w:rsid w:val="00484A54"/>
    <w:rsid w:val="0048533C"/>
    <w:rsid w:val="00485632"/>
    <w:rsid w:val="00485A07"/>
    <w:rsid w:val="00485C42"/>
    <w:rsid w:val="0048658E"/>
    <w:rsid w:val="0048674E"/>
    <w:rsid w:val="004875BF"/>
    <w:rsid w:val="004876FE"/>
    <w:rsid w:val="0048796C"/>
    <w:rsid w:val="00487E24"/>
    <w:rsid w:val="00490121"/>
    <w:rsid w:val="00490385"/>
    <w:rsid w:val="004903E5"/>
    <w:rsid w:val="00490541"/>
    <w:rsid w:val="0049061A"/>
    <w:rsid w:val="00490775"/>
    <w:rsid w:val="00490795"/>
    <w:rsid w:val="00490D07"/>
    <w:rsid w:val="00490D56"/>
    <w:rsid w:val="0049223F"/>
    <w:rsid w:val="004930B8"/>
    <w:rsid w:val="00494368"/>
    <w:rsid w:val="00494A4C"/>
    <w:rsid w:val="00494D8A"/>
    <w:rsid w:val="004952CA"/>
    <w:rsid w:val="004954A2"/>
    <w:rsid w:val="004954A9"/>
    <w:rsid w:val="004957A5"/>
    <w:rsid w:val="00495BD8"/>
    <w:rsid w:val="00495CDF"/>
    <w:rsid w:val="00495CE5"/>
    <w:rsid w:val="0049606D"/>
    <w:rsid w:val="0049642B"/>
    <w:rsid w:val="00496801"/>
    <w:rsid w:val="00496960"/>
    <w:rsid w:val="00496E11"/>
    <w:rsid w:val="00496F26"/>
    <w:rsid w:val="0049703C"/>
    <w:rsid w:val="00497C75"/>
    <w:rsid w:val="00497F61"/>
    <w:rsid w:val="004A01F3"/>
    <w:rsid w:val="004A0E7D"/>
    <w:rsid w:val="004A109B"/>
    <w:rsid w:val="004A1A3A"/>
    <w:rsid w:val="004A20E3"/>
    <w:rsid w:val="004A27AD"/>
    <w:rsid w:val="004A2B3D"/>
    <w:rsid w:val="004A2CB3"/>
    <w:rsid w:val="004A2EF2"/>
    <w:rsid w:val="004A3020"/>
    <w:rsid w:val="004A338A"/>
    <w:rsid w:val="004A3456"/>
    <w:rsid w:val="004A3854"/>
    <w:rsid w:val="004A4A25"/>
    <w:rsid w:val="004A4ACC"/>
    <w:rsid w:val="004A5187"/>
    <w:rsid w:val="004A5327"/>
    <w:rsid w:val="004A579F"/>
    <w:rsid w:val="004A59D3"/>
    <w:rsid w:val="004A5C01"/>
    <w:rsid w:val="004A5CF9"/>
    <w:rsid w:val="004A5DAC"/>
    <w:rsid w:val="004A5E28"/>
    <w:rsid w:val="004A6173"/>
    <w:rsid w:val="004A64BA"/>
    <w:rsid w:val="004A65AF"/>
    <w:rsid w:val="004A682F"/>
    <w:rsid w:val="004A70B1"/>
    <w:rsid w:val="004A76B9"/>
    <w:rsid w:val="004B02FA"/>
    <w:rsid w:val="004B0944"/>
    <w:rsid w:val="004B0E7B"/>
    <w:rsid w:val="004B1657"/>
    <w:rsid w:val="004B16D7"/>
    <w:rsid w:val="004B188F"/>
    <w:rsid w:val="004B19FC"/>
    <w:rsid w:val="004B1D31"/>
    <w:rsid w:val="004B1EA6"/>
    <w:rsid w:val="004B27DE"/>
    <w:rsid w:val="004B2929"/>
    <w:rsid w:val="004B2AED"/>
    <w:rsid w:val="004B350F"/>
    <w:rsid w:val="004B36F0"/>
    <w:rsid w:val="004B3731"/>
    <w:rsid w:val="004B3989"/>
    <w:rsid w:val="004B48A7"/>
    <w:rsid w:val="004B4E74"/>
    <w:rsid w:val="004B4F7B"/>
    <w:rsid w:val="004B50FE"/>
    <w:rsid w:val="004B523A"/>
    <w:rsid w:val="004B6AE7"/>
    <w:rsid w:val="004B6C07"/>
    <w:rsid w:val="004B71E8"/>
    <w:rsid w:val="004B7BD7"/>
    <w:rsid w:val="004C0C13"/>
    <w:rsid w:val="004C122E"/>
    <w:rsid w:val="004C13F4"/>
    <w:rsid w:val="004C142D"/>
    <w:rsid w:val="004C1470"/>
    <w:rsid w:val="004C1705"/>
    <w:rsid w:val="004C1CB9"/>
    <w:rsid w:val="004C22D0"/>
    <w:rsid w:val="004C26A8"/>
    <w:rsid w:val="004C38F0"/>
    <w:rsid w:val="004C39A9"/>
    <w:rsid w:val="004C4046"/>
    <w:rsid w:val="004C40C8"/>
    <w:rsid w:val="004C4342"/>
    <w:rsid w:val="004C4B97"/>
    <w:rsid w:val="004C59D2"/>
    <w:rsid w:val="004C64DE"/>
    <w:rsid w:val="004C6584"/>
    <w:rsid w:val="004C6D67"/>
    <w:rsid w:val="004C73C5"/>
    <w:rsid w:val="004C7C45"/>
    <w:rsid w:val="004D0313"/>
    <w:rsid w:val="004D033F"/>
    <w:rsid w:val="004D0D41"/>
    <w:rsid w:val="004D1087"/>
    <w:rsid w:val="004D1127"/>
    <w:rsid w:val="004D1193"/>
    <w:rsid w:val="004D16BC"/>
    <w:rsid w:val="004D192A"/>
    <w:rsid w:val="004D1EBF"/>
    <w:rsid w:val="004D285B"/>
    <w:rsid w:val="004D2EBB"/>
    <w:rsid w:val="004D309C"/>
    <w:rsid w:val="004D3437"/>
    <w:rsid w:val="004D54EC"/>
    <w:rsid w:val="004D5EE0"/>
    <w:rsid w:val="004D62CB"/>
    <w:rsid w:val="004D652B"/>
    <w:rsid w:val="004D6F08"/>
    <w:rsid w:val="004D764F"/>
    <w:rsid w:val="004D7B5E"/>
    <w:rsid w:val="004D7DBD"/>
    <w:rsid w:val="004E035B"/>
    <w:rsid w:val="004E04F6"/>
    <w:rsid w:val="004E055E"/>
    <w:rsid w:val="004E0D6D"/>
    <w:rsid w:val="004E0D96"/>
    <w:rsid w:val="004E17C3"/>
    <w:rsid w:val="004E2006"/>
    <w:rsid w:val="004E2A80"/>
    <w:rsid w:val="004E337A"/>
    <w:rsid w:val="004E3A79"/>
    <w:rsid w:val="004E3E92"/>
    <w:rsid w:val="004E43B4"/>
    <w:rsid w:val="004E46FB"/>
    <w:rsid w:val="004E4C5D"/>
    <w:rsid w:val="004E53CA"/>
    <w:rsid w:val="004E58A8"/>
    <w:rsid w:val="004E5DB1"/>
    <w:rsid w:val="004E5FE5"/>
    <w:rsid w:val="004E64AD"/>
    <w:rsid w:val="004E66C2"/>
    <w:rsid w:val="004E67A2"/>
    <w:rsid w:val="004E6829"/>
    <w:rsid w:val="004E697A"/>
    <w:rsid w:val="004E6D03"/>
    <w:rsid w:val="004E7151"/>
    <w:rsid w:val="004E72E2"/>
    <w:rsid w:val="004F0D85"/>
    <w:rsid w:val="004F15D9"/>
    <w:rsid w:val="004F18F3"/>
    <w:rsid w:val="004F1BAE"/>
    <w:rsid w:val="004F33B7"/>
    <w:rsid w:val="004F3BCD"/>
    <w:rsid w:val="004F3DA3"/>
    <w:rsid w:val="004F4627"/>
    <w:rsid w:val="004F4EFF"/>
    <w:rsid w:val="004F5619"/>
    <w:rsid w:val="004F5959"/>
    <w:rsid w:val="004F71BE"/>
    <w:rsid w:val="004F7468"/>
    <w:rsid w:val="004F7F83"/>
    <w:rsid w:val="00500B16"/>
    <w:rsid w:val="00501233"/>
    <w:rsid w:val="00501814"/>
    <w:rsid w:val="005018E3"/>
    <w:rsid w:val="00501F8B"/>
    <w:rsid w:val="0050257B"/>
    <w:rsid w:val="00503195"/>
    <w:rsid w:val="0050382A"/>
    <w:rsid w:val="005039B1"/>
    <w:rsid w:val="005041B1"/>
    <w:rsid w:val="00504B6E"/>
    <w:rsid w:val="00505932"/>
    <w:rsid w:val="00505E5F"/>
    <w:rsid w:val="00505E80"/>
    <w:rsid w:val="00505FD5"/>
    <w:rsid w:val="005063DC"/>
    <w:rsid w:val="00506BB1"/>
    <w:rsid w:val="00506CA3"/>
    <w:rsid w:val="00506CFE"/>
    <w:rsid w:val="00507765"/>
    <w:rsid w:val="00510084"/>
    <w:rsid w:val="00510366"/>
    <w:rsid w:val="00510655"/>
    <w:rsid w:val="00510F07"/>
    <w:rsid w:val="00511665"/>
    <w:rsid w:val="00511E95"/>
    <w:rsid w:val="00511ED7"/>
    <w:rsid w:val="00512187"/>
    <w:rsid w:val="005121C8"/>
    <w:rsid w:val="00512B67"/>
    <w:rsid w:val="00512BAA"/>
    <w:rsid w:val="0051309F"/>
    <w:rsid w:val="005144A0"/>
    <w:rsid w:val="00514D2A"/>
    <w:rsid w:val="00515400"/>
    <w:rsid w:val="00515BCB"/>
    <w:rsid w:val="00515EDD"/>
    <w:rsid w:val="00515FB1"/>
    <w:rsid w:val="00516585"/>
    <w:rsid w:val="00516860"/>
    <w:rsid w:val="0051776F"/>
    <w:rsid w:val="0051781B"/>
    <w:rsid w:val="00517A5A"/>
    <w:rsid w:val="00517DFA"/>
    <w:rsid w:val="005200D9"/>
    <w:rsid w:val="0052044E"/>
    <w:rsid w:val="00520571"/>
    <w:rsid w:val="00520FA4"/>
    <w:rsid w:val="00521E73"/>
    <w:rsid w:val="00522256"/>
    <w:rsid w:val="005223A9"/>
    <w:rsid w:val="005224A1"/>
    <w:rsid w:val="00522629"/>
    <w:rsid w:val="00522895"/>
    <w:rsid w:val="00522AC8"/>
    <w:rsid w:val="00522D38"/>
    <w:rsid w:val="005236A1"/>
    <w:rsid w:val="005239A5"/>
    <w:rsid w:val="005240EB"/>
    <w:rsid w:val="00524189"/>
    <w:rsid w:val="0052420A"/>
    <w:rsid w:val="0052425E"/>
    <w:rsid w:val="005242AA"/>
    <w:rsid w:val="00524554"/>
    <w:rsid w:val="00524DAD"/>
    <w:rsid w:val="005257CF"/>
    <w:rsid w:val="00525942"/>
    <w:rsid w:val="00525AB6"/>
    <w:rsid w:val="00526E55"/>
    <w:rsid w:val="00526F38"/>
    <w:rsid w:val="005270FC"/>
    <w:rsid w:val="00527269"/>
    <w:rsid w:val="005274E9"/>
    <w:rsid w:val="00527757"/>
    <w:rsid w:val="00527F9B"/>
    <w:rsid w:val="00527FD5"/>
    <w:rsid w:val="00527FF5"/>
    <w:rsid w:val="00530658"/>
    <w:rsid w:val="00530870"/>
    <w:rsid w:val="005309FE"/>
    <w:rsid w:val="00530A86"/>
    <w:rsid w:val="0053118C"/>
    <w:rsid w:val="005325DD"/>
    <w:rsid w:val="005327FD"/>
    <w:rsid w:val="00532BDE"/>
    <w:rsid w:val="005331E2"/>
    <w:rsid w:val="005335AD"/>
    <w:rsid w:val="00533B10"/>
    <w:rsid w:val="005349BD"/>
    <w:rsid w:val="00534D46"/>
    <w:rsid w:val="00535908"/>
    <w:rsid w:val="00535E4A"/>
    <w:rsid w:val="0053644D"/>
    <w:rsid w:val="0053675F"/>
    <w:rsid w:val="00536A47"/>
    <w:rsid w:val="00537514"/>
    <w:rsid w:val="00540271"/>
    <w:rsid w:val="0054099B"/>
    <w:rsid w:val="00541007"/>
    <w:rsid w:val="0054100C"/>
    <w:rsid w:val="0054151E"/>
    <w:rsid w:val="00541B2F"/>
    <w:rsid w:val="00542154"/>
    <w:rsid w:val="005430A2"/>
    <w:rsid w:val="005432AD"/>
    <w:rsid w:val="00543A1E"/>
    <w:rsid w:val="00543B89"/>
    <w:rsid w:val="005443F6"/>
    <w:rsid w:val="0054458B"/>
    <w:rsid w:val="005447C1"/>
    <w:rsid w:val="00544AA8"/>
    <w:rsid w:val="00544DCB"/>
    <w:rsid w:val="0054514B"/>
    <w:rsid w:val="005453E6"/>
    <w:rsid w:val="00545A6A"/>
    <w:rsid w:val="00546BEA"/>
    <w:rsid w:val="00547617"/>
    <w:rsid w:val="0054768D"/>
    <w:rsid w:val="005477F4"/>
    <w:rsid w:val="0055035A"/>
    <w:rsid w:val="00550FD4"/>
    <w:rsid w:val="00551049"/>
    <w:rsid w:val="005513F4"/>
    <w:rsid w:val="005521BE"/>
    <w:rsid w:val="0055261B"/>
    <w:rsid w:val="00552631"/>
    <w:rsid w:val="005526C9"/>
    <w:rsid w:val="00552F45"/>
    <w:rsid w:val="005534B6"/>
    <w:rsid w:val="00553B9E"/>
    <w:rsid w:val="00554282"/>
    <w:rsid w:val="005543E6"/>
    <w:rsid w:val="0055469C"/>
    <w:rsid w:val="005546F8"/>
    <w:rsid w:val="00555094"/>
    <w:rsid w:val="005551BC"/>
    <w:rsid w:val="00555343"/>
    <w:rsid w:val="005554F3"/>
    <w:rsid w:val="00555EC7"/>
    <w:rsid w:val="005562C7"/>
    <w:rsid w:val="005565FB"/>
    <w:rsid w:val="00556845"/>
    <w:rsid w:val="00556D8A"/>
    <w:rsid w:val="00556E92"/>
    <w:rsid w:val="00557DF7"/>
    <w:rsid w:val="00557E62"/>
    <w:rsid w:val="00560E01"/>
    <w:rsid w:val="0056173F"/>
    <w:rsid w:val="00561982"/>
    <w:rsid w:val="00561C9F"/>
    <w:rsid w:val="00561D29"/>
    <w:rsid w:val="0056223B"/>
    <w:rsid w:val="0056223D"/>
    <w:rsid w:val="005629B7"/>
    <w:rsid w:val="00562BCE"/>
    <w:rsid w:val="005647F7"/>
    <w:rsid w:val="00564BA4"/>
    <w:rsid w:val="00564C3E"/>
    <w:rsid w:val="00564D83"/>
    <w:rsid w:val="005655D7"/>
    <w:rsid w:val="00566033"/>
    <w:rsid w:val="005661F9"/>
    <w:rsid w:val="005663F9"/>
    <w:rsid w:val="005666DE"/>
    <w:rsid w:val="00567036"/>
    <w:rsid w:val="005671D4"/>
    <w:rsid w:val="0057054D"/>
    <w:rsid w:val="005706BF"/>
    <w:rsid w:val="005708CF"/>
    <w:rsid w:val="00570AC7"/>
    <w:rsid w:val="0057128E"/>
    <w:rsid w:val="0057188F"/>
    <w:rsid w:val="00571A10"/>
    <w:rsid w:val="00571CA1"/>
    <w:rsid w:val="00571D89"/>
    <w:rsid w:val="005721AF"/>
    <w:rsid w:val="00572451"/>
    <w:rsid w:val="005724EC"/>
    <w:rsid w:val="0057308A"/>
    <w:rsid w:val="0057320C"/>
    <w:rsid w:val="005745B2"/>
    <w:rsid w:val="005745E1"/>
    <w:rsid w:val="00574BC4"/>
    <w:rsid w:val="00574C50"/>
    <w:rsid w:val="00575A67"/>
    <w:rsid w:val="00575C7B"/>
    <w:rsid w:val="0057644C"/>
    <w:rsid w:val="005768F5"/>
    <w:rsid w:val="00576C4F"/>
    <w:rsid w:val="00577F03"/>
    <w:rsid w:val="005807A5"/>
    <w:rsid w:val="005811C7"/>
    <w:rsid w:val="0058133E"/>
    <w:rsid w:val="0058168F"/>
    <w:rsid w:val="005821C9"/>
    <w:rsid w:val="00582706"/>
    <w:rsid w:val="00582F60"/>
    <w:rsid w:val="00583156"/>
    <w:rsid w:val="00583488"/>
    <w:rsid w:val="00584522"/>
    <w:rsid w:val="005846F3"/>
    <w:rsid w:val="0058470B"/>
    <w:rsid w:val="00584D67"/>
    <w:rsid w:val="00585795"/>
    <w:rsid w:val="00585DBE"/>
    <w:rsid w:val="0058658F"/>
    <w:rsid w:val="005875F0"/>
    <w:rsid w:val="00587CB2"/>
    <w:rsid w:val="00587F3C"/>
    <w:rsid w:val="00590386"/>
    <w:rsid w:val="00590402"/>
    <w:rsid w:val="00590646"/>
    <w:rsid w:val="0059065F"/>
    <w:rsid w:val="00590661"/>
    <w:rsid w:val="005906DD"/>
    <w:rsid w:val="00590A6F"/>
    <w:rsid w:val="00590A8E"/>
    <w:rsid w:val="00590AD7"/>
    <w:rsid w:val="00590FB3"/>
    <w:rsid w:val="005916F4"/>
    <w:rsid w:val="005918A6"/>
    <w:rsid w:val="00591D0C"/>
    <w:rsid w:val="00591DFC"/>
    <w:rsid w:val="00592056"/>
    <w:rsid w:val="005923B5"/>
    <w:rsid w:val="00592B8B"/>
    <w:rsid w:val="00593396"/>
    <w:rsid w:val="00593499"/>
    <w:rsid w:val="005934D7"/>
    <w:rsid w:val="0059358C"/>
    <w:rsid w:val="005938F4"/>
    <w:rsid w:val="00593953"/>
    <w:rsid w:val="00593ACD"/>
    <w:rsid w:val="005946D5"/>
    <w:rsid w:val="00594ABC"/>
    <w:rsid w:val="00594AC9"/>
    <w:rsid w:val="0059512B"/>
    <w:rsid w:val="00595598"/>
    <w:rsid w:val="00595DAF"/>
    <w:rsid w:val="00595FDD"/>
    <w:rsid w:val="00596337"/>
    <w:rsid w:val="00596639"/>
    <w:rsid w:val="005969DF"/>
    <w:rsid w:val="00596A79"/>
    <w:rsid w:val="00596DF2"/>
    <w:rsid w:val="0059703B"/>
    <w:rsid w:val="00597BFF"/>
    <w:rsid w:val="00597C6D"/>
    <w:rsid w:val="005A0096"/>
    <w:rsid w:val="005A01F9"/>
    <w:rsid w:val="005A0371"/>
    <w:rsid w:val="005A0776"/>
    <w:rsid w:val="005A0981"/>
    <w:rsid w:val="005A13AF"/>
    <w:rsid w:val="005A1D1E"/>
    <w:rsid w:val="005A2115"/>
    <w:rsid w:val="005A2953"/>
    <w:rsid w:val="005A2B76"/>
    <w:rsid w:val="005A2F3E"/>
    <w:rsid w:val="005A33BA"/>
    <w:rsid w:val="005A3497"/>
    <w:rsid w:val="005A3DAE"/>
    <w:rsid w:val="005A41B0"/>
    <w:rsid w:val="005A49E5"/>
    <w:rsid w:val="005A4E97"/>
    <w:rsid w:val="005A591B"/>
    <w:rsid w:val="005A6036"/>
    <w:rsid w:val="005A6C1D"/>
    <w:rsid w:val="005A6CCB"/>
    <w:rsid w:val="005A6E8D"/>
    <w:rsid w:val="005A7B77"/>
    <w:rsid w:val="005B0188"/>
    <w:rsid w:val="005B023B"/>
    <w:rsid w:val="005B03AD"/>
    <w:rsid w:val="005B111F"/>
    <w:rsid w:val="005B1212"/>
    <w:rsid w:val="005B16B9"/>
    <w:rsid w:val="005B1718"/>
    <w:rsid w:val="005B1A6F"/>
    <w:rsid w:val="005B1DEB"/>
    <w:rsid w:val="005B1F78"/>
    <w:rsid w:val="005B2443"/>
    <w:rsid w:val="005B2510"/>
    <w:rsid w:val="005B3005"/>
    <w:rsid w:val="005B37C1"/>
    <w:rsid w:val="005B3AA8"/>
    <w:rsid w:val="005B437D"/>
    <w:rsid w:val="005B4394"/>
    <w:rsid w:val="005B4432"/>
    <w:rsid w:val="005B448E"/>
    <w:rsid w:val="005B4BA2"/>
    <w:rsid w:val="005B4CA7"/>
    <w:rsid w:val="005B577F"/>
    <w:rsid w:val="005B662A"/>
    <w:rsid w:val="005B70D6"/>
    <w:rsid w:val="005B7D5D"/>
    <w:rsid w:val="005C01F7"/>
    <w:rsid w:val="005C03C0"/>
    <w:rsid w:val="005C03D6"/>
    <w:rsid w:val="005C056C"/>
    <w:rsid w:val="005C091F"/>
    <w:rsid w:val="005C0B69"/>
    <w:rsid w:val="005C0D5C"/>
    <w:rsid w:val="005C111E"/>
    <w:rsid w:val="005C11A4"/>
    <w:rsid w:val="005C146E"/>
    <w:rsid w:val="005C1C45"/>
    <w:rsid w:val="005C1CD7"/>
    <w:rsid w:val="005C1D95"/>
    <w:rsid w:val="005C1F7B"/>
    <w:rsid w:val="005C20A2"/>
    <w:rsid w:val="005C266C"/>
    <w:rsid w:val="005C27BD"/>
    <w:rsid w:val="005C28CF"/>
    <w:rsid w:val="005C2C9F"/>
    <w:rsid w:val="005C3A5E"/>
    <w:rsid w:val="005C3AA5"/>
    <w:rsid w:val="005C3E60"/>
    <w:rsid w:val="005C4D5F"/>
    <w:rsid w:val="005C4DC6"/>
    <w:rsid w:val="005C4EC3"/>
    <w:rsid w:val="005C52EC"/>
    <w:rsid w:val="005C5BEC"/>
    <w:rsid w:val="005C5E29"/>
    <w:rsid w:val="005C5F28"/>
    <w:rsid w:val="005C5F98"/>
    <w:rsid w:val="005C60D5"/>
    <w:rsid w:val="005C711C"/>
    <w:rsid w:val="005C73EA"/>
    <w:rsid w:val="005C7C5B"/>
    <w:rsid w:val="005C7FA9"/>
    <w:rsid w:val="005D0132"/>
    <w:rsid w:val="005D021F"/>
    <w:rsid w:val="005D0F80"/>
    <w:rsid w:val="005D1B51"/>
    <w:rsid w:val="005D1C8F"/>
    <w:rsid w:val="005D1D0C"/>
    <w:rsid w:val="005D2058"/>
    <w:rsid w:val="005D264B"/>
    <w:rsid w:val="005D268D"/>
    <w:rsid w:val="005D26DB"/>
    <w:rsid w:val="005D28AF"/>
    <w:rsid w:val="005D28E3"/>
    <w:rsid w:val="005D3250"/>
    <w:rsid w:val="005D3390"/>
    <w:rsid w:val="005D3405"/>
    <w:rsid w:val="005D34DD"/>
    <w:rsid w:val="005D41B3"/>
    <w:rsid w:val="005D46F7"/>
    <w:rsid w:val="005D4AC2"/>
    <w:rsid w:val="005D4B2C"/>
    <w:rsid w:val="005D4E76"/>
    <w:rsid w:val="005D59F8"/>
    <w:rsid w:val="005D5B0C"/>
    <w:rsid w:val="005D5C90"/>
    <w:rsid w:val="005D5CB3"/>
    <w:rsid w:val="005D6545"/>
    <w:rsid w:val="005D6F4C"/>
    <w:rsid w:val="005D7BB1"/>
    <w:rsid w:val="005E1206"/>
    <w:rsid w:val="005E16BA"/>
    <w:rsid w:val="005E1B27"/>
    <w:rsid w:val="005E1CD8"/>
    <w:rsid w:val="005E1D46"/>
    <w:rsid w:val="005E1F9C"/>
    <w:rsid w:val="005E2D00"/>
    <w:rsid w:val="005E2D2D"/>
    <w:rsid w:val="005E32B7"/>
    <w:rsid w:val="005E395D"/>
    <w:rsid w:val="005E3A4A"/>
    <w:rsid w:val="005E3E87"/>
    <w:rsid w:val="005E3F28"/>
    <w:rsid w:val="005E4061"/>
    <w:rsid w:val="005E415B"/>
    <w:rsid w:val="005E45B7"/>
    <w:rsid w:val="005E4953"/>
    <w:rsid w:val="005E49C4"/>
    <w:rsid w:val="005E4AC8"/>
    <w:rsid w:val="005E508D"/>
    <w:rsid w:val="005E5762"/>
    <w:rsid w:val="005E59B0"/>
    <w:rsid w:val="005E6B05"/>
    <w:rsid w:val="005E6FF2"/>
    <w:rsid w:val="005E7F70"/>
    <w:rsid w:val="005F0923"/>
    <w:rsid w:val="005F0F2C"/>
    <w:rsid w:val="005F170F"/>
    <w:rsid w:val="005F1872"/>
    <w:rsid w:val="005F1C42"/>
    <w:rsid w:val="005F23BF"/>
    <w:rsid w:val="005F27C1"/>
    <w:rsid w:val="005F284C"/>
    <w:rsid w:val="005F2CB1"/>
    <w:rsid w:val="005F2DD7"/>
    <w:rsid w:val="005F2DF2"/>
    <w:rsid w:val="005F39D5"/>
    <w:rsid w:val="005F3A10"/>
    <w:rsid w:val="005F3C02"/>
    <w:rsid w:val="005F4493"/>
    <w:rsid w:val="005F4870"/>
    <w:rsid w:val="005F4E33"/>
    <w:rsid w:val="005F4F05"/>
    <w:rsid w:val="005F5030"/>
    <w:rsid w:val="005F5BB3"/>
    <w:rsid w:val="005F5CC0"/>
    <w:rsid w:val="005F5E04"/>
    <w:rsid w:val="005F6935"/>
    <w:rsid w:val="005F6F93"/>
    <w:rsid w:val="005F715C"/>
    <w:rsid w:val="005F7904"/>
    <w:rsid w:val="00600304"/>
    <w:rsid w:val="00600775"/>
    <w:rsid w:val="006018D2"/>
    <w:rsid w:val="0060194F"/>
    <w:rsid w:val="006021E6"/>
    <w:rsid w:val="0060279D"/>
    <w:rsid w:val="00602843"/>
    <w:rsid w:val="00602ACE"/>
    <w:rsid w:val="00602F82"/>
    <w:rsid w:val="006035AA"/>
    <w:rsid w:val="00603602"/>
    <w:rsid w:val="00603FE9"/>
    <w:rsid w:val="0060466A"/>
    <w:rsid w:val="00604779"/>
    <w:rsid w:val="006048C6"/>
    <w:rsid w:val="00604D2A"/>
    <w:rsid w:val="00604F72"/>
    <w:rsid w:val="00605AAC"/>
    <w:rsid w:val="00606433"/>
    <w:rsid w:val="00606E68"/>
    <w:rsid w:val="00606EAA"/>
    <w:rsid w:val="0060735D"/>
    <w:rsid w:val="00607587"/>
    <w:rsid w:val="00607723"/>
    <w:rsid w:val="00607BCB"/>
    <w:rsid w:val="00607CC6"/>
    <w:rsid w:val="006105C9"/>
    <w:rsid w:val="0061068A"/>
    <w:rsid w:val="0061097A"/>
    <w:rsid w:val="00610E92"/>
    <w:rsid w:val="00610FF7"/>
    <w:rsid w:val="006118FD"/>
    <w:rsid w:val="00612F31"/>
    <w:rsid w:val="006130BE"/>
    <w:rsid w:val="0061313A"/>
    <w:rsid w:val="006133A9"/>
    <w:rsid w:val="006133D7"/>
    <w:rsid w:val="00613C23"/>
    <w:rsid w:val="00613F2B"/>
    <w:rsid w:val="00613F48"/>
    <w:rsid w:val="0061427F"/>
    <w:rsid w:val="0061437C"/>
    <w:rsid w:val="0061462F"/>
    <w:rsid w:val="00615BB7"/>
    <w:rsid w:val="00615CD3"/>
    <w:rsid w:val="00616337"/>
    <w:rsid w:val="00616855"/>
    <w:rsid w:val="00616BCE"/>
    <w:rsid w:val="00616E78"/>
    <w:rsid w:val="00617727"/>
    <w:rsid w:val="00617945"/>
    <w:rsid w:val="00620734"/>
    <w:rsid w:val="00621777"/>
    <w:rsid w:val="006219C4"/>
    <w:rsid w:val="00621D3B"/>
    <w:rsid w:val="0062287E"/>
    <w:rsid w:val="00622E37"/>
    <w:rsid w:val="00622FB6"/>
    <w:rsid w:val="006232C5"/>
    <w:rsid w:val="006236CB"/>
    <w:rsid w:val="00623CBB"/>
    <w:rsid w:val="00623FB1"/>
    <w:rsid w:val="00624568"/>
    <w:rsid w:val="00624785"/>
    <w:rsid w:val="006247FB"/>
    <w:rsid w:val="00624B6C"/>
    <w:rsid w:val="00625035"/>
    <w:rsid w:val="006251AE"/>
    <w:rsid w:val="0062549D"/>
    <w:rsid w:val="00625835"/>
    <w:rsid w:val="00625DAB"/>
    <w:rsid w:val="00626115"/>
    <w:rsid w:val="006267AA"/>
    <w:rsid w:val="006271DA"/>
    <w:rsid w:val="0062737D"/>
    <w:rsid w:val="006306A1"/>
    <w:rsid w:val="006306E0"/>
    <w:rsid w:val="006311A7"/>
    <w:rsid w:val="00631434"/>
    <w:rsid w:val="006314F1"/>
    <w:rsid w:val="006316C8"/>
    <w:rsid w:val="00631965"/>
    <w:rsid w:val="00631F67"/>
    <w:rsid w:val="006320AC"/>
    <w:rsid w:val="006326AF"/>
    <w:rsid w:val="00632873"/>
    <w:rsid w:val="006329C7"/>
    <w:rsid w:val="00632A16"/>
    <w:rsid w:val="00632A39"/>
    <w:rsid w:val="00632BAD"/>
    <w:rsid w:val="00632C35"/>
    <w:rsid w:val="00632CC8"/>
    <w:rsid w:val="006331A9"/>
    <w:rsid w:val="00633915"/>
    <w:rsid w:val="00633953"/>
    <w:rsid w:val="00634995"/>
    <w:rsid w:val="00634B05"/>
    <w:rsid w:val="0063510D"/>
    <w:rsid w:val="006358C9"/>
    <w:rsid w:val="006369F1"/>
    <w:rsid w:val="00636BAA"/>
    <w:rsid w:val="00637239"/>
    <w:rsid w:val="00637339"/>
    <w:rsid w:val="006374E3"/>
    <w:rsid w:val="00637722"/>
    <w:rsid w:val="00637858"/>
    <w:rsid w:val="00637955"/>
    <w:rsid w:val="006379BA"/>
    <w:rsid w:val="00637B08"/>
    <w:rsid w:val="006402AE"/>
    <w:rsid w:val="006402F6"/>
    <w:rsid w:val="006407FA"/>
    <w:rsid w:val="00640890"/>
    <w:rsid w:val="00640ADD"/>
    <w:rsid w:val="00640D39"/>
    <w:rsid w:val="00640EC6"/>
    <w:rsid w:val="006412B9"/>
    <w:rsid w:val="00641763"/>
    <w:rsid w:val="00641768"/>
    <w:rsid w:val="006419C1"/>
    <w:rsid w:val="00641F5B"/>
    <w:rsid w:val="0064249E"/>
    <w:rsid w:val="00642D16"/>
    <w:rsid w:val="00643786"/>
    <w:rsid w:val="00643F7F"/>
    <w:rsid w:val="0064420F"/>
    <w:rsid w:val="00644570"/>
    <w:rsid w:val="006445B4"/>
    <w:rsid w:val="006449E6"/>
    <w:rsid w:val="00644C15"/>
    <w:rsid w:val="00645A6D"/>
    <w:rsid w:val="006462BF"/>
    <w:rsid w:val="006466C6"/>
    <w:rsid w:val="00646703"/>
    <w:rsid w:val="00646B7F"/>
    <w:rsid w:val="00646CF5"/>
    <w:rsid w:val="00646E4E"/>
    <w:rsid w:val="006471EC"/>
    <w:rsid w:val="006473F4"/>
    <w:rsid w:val="00647635"/>
    <w:rsid w:val="006478BA"/>
    <w:rsid w:val="00647A6A"/>
    <w:rsid w:val="00647D5D"/>
    <w:rsid w:val="00650C63"/>
    <w:rsid w:val="00651062"/>
    <w:rsid w:val="00651E68"/>
    <w:rsid w:val="00651F6B"/>
    <w:rsid w:val="00652475"/>
    <w:rsid w:val="006525D8"/>
    <w:rsid w:val="00652899"/>
    <w:rsid w:val="006529CB"/>
    <w:rsid w:val="00652AB2"/>
    <w:rsid w:val="00652F7C"/>
    <w:rsid w:val="0065360E"/>
    <w:rsid w:val="0065366E"/>
    <w:rsid w:val="00653A85"/>
    <w:rsid w:val="00654022"/>
    <w:rsid w:val="00654051"/>
    <w:rsid w:val="006545F6"/>
    <w:rsid w:val="00654B96"/>
    <w:rsid w:val="006556DF"/>
    <w:rsid w:val="00655EAD"/>
    <w:rsid w:val="00656A67"/>
    <w:rsid w:val="00656AE7"/>
    <w:rsid w:val="0065725C"/>
    <w:rsid w:val="006574DE"/>
    <w:rsid w:val="006575FF"/>
    <w:rsid w:val="006577BD"/>
    <w:rsid w:val="00657956"/>
    <w:rsid w:val="00660677"/>
    <w:rsid w:val="0066075E"/>
    <w:rsid w:val="00660D7D"/>
    <w:rsid w:val="00660F11"/>
    <w:rsid w:val="006611F9"/>
    <w:rsid w:val="00661454"/>
    <w:rsid w:val="0066171C"/>
    <w:rsid w:val="00662089"/>
    <w:rsid w:val="006622A6"/>
    <w:rsid w:val="00662AE4"/>
    <w:rsid w:val="00662C3C"/>
    <w:rsid w:val="00663421"/>
    <w:rsid w:val="00663700"/>
    <w:rsid w:val="006647D9"/>
    <w:rsid w:val="00665168"/>
    <w:rsid w:val="00665473"/>
    <w:rsid w:val="006654E9"/>
    <w:rsid w:val="006659CA"/>
    <w:rsid w:val="00665AA1"/>
    <w:rsid w:val="00665B1F"/>
    <w:rsid w:val="00665CDD"/>
    <w:rsid w:val="00666247"/>
    <w:rsid w:val="0066636C"/>
    <w:rsid w:val="0066673A"/>
    <w:rsid w:val="00666C23"/>
    <w:rsid w:val="006673EC"/>
    <w:rsid w:val="00667B80"/>
    <w:rsid w:val="00670261"/>
    <w:rsid w:val="006704AC"/>
    <w:rsid w:val="00670E93"/>
    <w:rsid w:val="0067112A"/>
    <w:rsid w:val="00671355"/>
    <w:rsid w:val="00671F35"/>
    <w:rsid w:val="00671F44"/>
    <w:rsid w:val="00672297"/>
    <w:rsid w:val="00672887"/>
    <w:rsid w:val="00673B3C"/>
    <w:rsid w:val="00674C50"/>
    <w:rsid w:val="00675525"/>
    <w:rsid w:val="006755FA"/>
    <w:rsid w:val="00675750"/>
    <w:rsid w:val="00675C18"/>
    <w:rsid w:val="00676F16"/>
    <w:rsid w:val="00677158"/>
    <w:rsid w:val="00680BA0"/>
    <w:rsid w:val="00680CA5"/>
    <w:rsid w:val="0068130E"/>
    <w:rsid w:val="0068155F"/>
    <w:rsid w:val="006819F3"/>
    <w:rsid w:val="00681F80"/>
    <w:rsid w:val="00682D1C"/>
    <w:rsid w:val="0068338D"/>
    <w:rsid w:val="00683C36"/>
    <w:rsid w:val="00683F70"/>
    <w:rsid w:val="006840B9"/>
    <w:rsid w:val="0068541A"/>
    <w:rsid w:val="0068541B"/>
    <w:rsid w:val="0068544F"/>
    <w:rsid w:val="00685A90"/>
    <w:rsid w:val="00686042"/>
    <w:rsid w:val="006862D9"/>
    <w:rsid w:val="00687093"/>
    <w:rsid w:val="006902D0"/>
    <w:rsid w:val="0069075C"/>
    <w:rsid w:val="00690C3E"/>
    <w:rsid w:val="00690DAC"/>
    <w:rsid w:val="006913A9"/>
    <w:rsid w:val="006917B3"/>
    <w:rsid w:val="0069262D"/>
    <w:rsid w:val="00692922"/>
    <w:rsid w:val="00692D60"/>
    <w:rsid w:val="00692EEA"/>
    <w:rsid w:val="00694079"/>
    <w:rsid w:val="006940F9"/>
    <w:rsid w:val="00694300"/>
    <w:rsid w:val="00694AF9"/>
    <w:rsid w:val="00695240"/>
    <w:rsid w:val="0069561D"/>
    <w:rsid w:val="00695724"/>
    <w:rsid w:val="0069717F"/>
    <w:rsid w:val="00697553"/>
    <w:rsid w:val="0069767E"/>
    <w:rsid w:val="00697729"/>
    <w:rsid w:val="006A0D9A"/>
    <w:rsid w:val="006A18A7"/>
    <w:rsid w:val="006A2E29"/>
    <w:rsid w:val="006A30B3"/>
    <w:rsid w:val="006A34A1"/>
    <w:rsid w:val="006A361B"/>
    <w:rsid w:val="006A3B60"/>
    <w:rsid w:val="006A3F59"/>
    <w:rsid w:val="006A4319"/>
    <w:rsid w:val="006A4E2C"/>
    <w:rsid w:val="006A5051"/>
    <w:rsid w:val="006A52F5"/>
    <w:rsid w:val="006A5368"/>
    <w:rsid w:val="006A5502"/>
    <w:rsid w:val="006A561E"/>
    <w:rsid w:val="006A5C52"/>
    <w:rsid w:val="006A65F3"/>
    <w:rsid w:val="006A69D8"/>
    <w:rsid w:val="006A6A00"/>
    <w:rsid w:val="006A6A0C"/>
    <w:rsid w:val="006A6C30"/>
    <w:rsid w:val="006A6FD4"/>
    <w:rsid w:val="006A7023"/>
    <w:rsid w:val="006A78DE"/>
    <w:rsid w:val="006B0322"/>
    <w:rsid w:val="006B05FF"/>
    <w:rsid w:val="006B0986"/>
    <w:rsid w:val="006B0D6E"/>
    <w:rsid w:val="006B0EA0"/>
    <w:rsid w:val="006B0F7B"/>
    <w:rsid w:val="006B175E"/>
    <w:rsid w:val="006B18CC"/>
    <w:rsid w:val="006B193A"/>
    <w:rsid w:val="006B22A7"/>
    <w:rsid w:val="006B2B57"/>
    <w:rsid w:val="006B2FAA"/>
    <w:rsid w:val="006B3224"/>
    <w:rsid w:val="006B3977"/>
    <w:rsid w:val="006B41C5"/>
    <w:rsid w:val="006B43A8"/>
    <w:rsid w:val="006B43F6"/>
    <w:rsid w:val="006B4730"/>
    <w:rsid w:val="006B4CE8"/>
    <w:rsid w:val="006B5036"/>
    <w:rsid w:val="006B61E5"/>
    <w:rsid w:val="006B6569"/>
    <w:rsid w:val="006B6766"/>
    <w:rsid w:val="006B687C"/>
    <w:rsid w:val="006B68AC"/>
    <w:rsid w:val="006B7130"/>
    <w:rsid w:val="006B7F5D"/>
    <w:rsid w:val="006C069A"/>
    <w:rsid w:val="006C06E7"/>
    <w:rsid w:val="006C0D9F"/>
    <w:rsid w:val="006C134D"/>
    <w:rsid w:val="006C1700"/>
    <w:rsid w:val="006C1F31"/>
    <w:rsid w:val="006C2352"/>
    <w:rsid w:val="006C27D2"/>
    <w:rsid w:val="006C2DCD"/>
    <w:rsid w:val="006C3375"/>
    <w:rsid w:val="006C341C"/>
    <w:rsid w:val="006C4121"/>
    <w:rsid w:val="006C46C5"/>
    <w:rsid w:val="006C5011"/>
    <w:rsid w:val="006C5D28"/>
    <w:rsid w:val="006C6315"/>
    <w:rsid w:val="006C6332"/>
    <w:rsid w:val="006C6B88"/>
    <w:rsid w:val="006C6BAF"/>
    <w:rsid w:val="006C6E2E"/>
    <w:rsid w:val="006D03D8"/>
    <w:rsid w:val="006D0532"/>
    <w:rsid w:val="006D06E9"/>
    <w:rsid w:val="006D09D6"/>
    <w:rsid w:val="006D0B18"/>
    <w:rsid w:val="006D0CF5"/>
    <w:rsid w:val="006D1186"/>
    <w:rsid w:val="006D1308"/>
    <w:rsid w:val="006D1342"/>
    <w:rsid w:val="006D1487"/>
    <w:rsid w:val="006D1834"/>
    <w:rsid w:val="006D192D"/>
    <w:rsid w:val="006D1BCB"/>
    <w:rsid w:val="006D2110"/>
    <w:rsid w:val="006D297E"/>
    <w:rsid w:val="006D3E88"/>
    <w:rsid w:val="006D3FA4"/>
    <w:rsid w:val="006D41FB"/>
    <w:rsid w:val="006D4467"/>
    <w:rsid w:val="006D46A8"/>
    <w:rsid w:val="006D48B7"/>
    <w:rsid w:val="006D4DC1"/>
    <w:rsid w:val="006D528C"/>
    <w:rsid w:val="006D5549"/>
    <w:rsid w:val="006D5737"/>
    <w:rsid w:val="006D68FE"/>
    <w:rsid w:val="006D69CE"/>
    <w:rsid w:val="006D6EBF"/>
    <w:rsid w:val="006D7454"/>
    <w:rsid w:val="006D7896"/>
    <w:rsid w:val="006D7E2D"/>
    <w:rsid w:val="006E0417"/>
    <w:rsid w:val="006E043B"/>
    <w:rsid w:val="006E0714"/>
    <w:rsid w:val="006E0B2D"/>
    <w:rsid w:val="006E0E2E"/>
    <w:rsid w:val="006E118E"/>
    <w:rsid w:val="006E132A"/>
    <w:rsid w:val="006E1851"/>
    <w:rsid w:val="006E1904"/>
    <w:rsid w:val="006E1F04"/>
    <w:rsid w:val="006E1F7D"/>
    <w:rsid w:val="006E1FC7"/>
    <w:rsid w:val="006E234D"/>
    <w:rsid w:val="006E2BB1"/>
    <w:rsid w:val="006E2BBD"/>
    <w:rsid w:val="006E2C0C"/>
    <w:rsid w:val="006E3B90"/>
    <w:rsid w:val="006E45DB"/>
    <w:rsid w:val="006E4ABA"/>
    <w:rsid w:val="006E4B2F"/>
    <w:rsid w:val="006E4C9F"/>
    <w:rsid w:val="006E56CA"/>
    <w:rsid w:val="006E5884"/>
    <w:rsid w:val="006E5A37"/>
    <w:rsid w:val="006E5BE8"/>
    <w:rsid w:val="006E6157"/>
    <w:rsid w:val="006E66D0"/>
    <w:rsid w:val="006E67E6"/>
    <w:rsid w:val="006E7204"/>
    <w:rsid w:val="006E7762"/>
    <w:rsid w:val="006F039C"/>
    <w:rsid w:val="006F0460"/>
    <w:rsid w:val="006F0F4E"/>
    <w:rsid w:val="006F1828"/>
    <w:rsid w:val="006F1867"/>
    <w:rsid w:val="006F1A7F"/>
    <w:rsid w:val="006F23CA"/>
    <w:rsid w:val="006F23D2"/>
    <w:rsid w:val="006F24B8"/>
    <w:rsid w:val="006F27B8"/>
    <w:rsid w:val="006F2C25"/>
    <w:rsid w:val="006F3D07"/>
    <w:rsid w:val="006F3FF2"/>
    <w:rsid w:val="006F40DC"/>
    <w:rsid w:val="006F49B6"/>
    <w:rsid w:val="006F586D"/>
    <w:rsid w:val="006F614E"/>
    <w:rsid w:val="006F6BC2"/>
    <w:rsid w:val="006F6CA7"/>
    <w:rsid w:val="006F6CAD"/>
    <w:rsid w:val="006F7360"/>
    <w:rsid w:val="006F7CA9"/>
    <w:rsid w:val="00700087"/>
    <w:rsid w:val="0070022B"/>
    <w:rsid w:val="0070057F"/>
    <w:rsid w:val="00700EA9"/>
    <w:rsid w:val="0070110F"/>
    <w:rsid w:val="00701513"/>
    <w:rsid w:val="00702832"/>
    <w:rsid w:val="0070298F"/>
    <w:rsid w:val="00702ED3"/>
    <w:rsid w:val="00703083"/>
    <w:rsid w:val="007033D3"/>
    <w:rsid w:val="0070345E"/>
    <w:rsid w:val="0070360D"/>
    <w:rsid w:val="007039A0"/>
    <w:rsid w:val="007041F5"/>
    <w:rsid w:val="00705355"/>
    <w:rsid w:val="007054F6"/>
    <w:rsid w:val="00705C38"/>
    <w:rsid w:val="00705E6F"/>
    <w:rsid w:val="00706158"/>
    <w:rsid w:val="00706DBD"/>
    <w:rsid w:val="007070F3"/>
    <w:rsid w:val="00710021"/>
    <w:rsid w:val="007102C6"/>
    <w:rsid w:val="007103CB"/>
    <w:rsid w:val="0071095B"/>
    <w:rsid w:val="00711071"/>
    <w:rsid w:val="0071113A"/>
    <w:rsid w:val="0071134B"/>
    <w:rsid w:val="007115FE"/>
    <w:rsid w:val="00711710"/>
    <w:rsid w:val="00711D6B"/>
    <w:rsid w:val="00711F40"/>
    <w:rsid w:val="007123C3"/>
    <w:rsid w:val="00712C95"/>
    <w:rsid w:val="00712FBE"/>
    <w:rsid w:val="0071309B"/>
    <w:rsid w:val="00713255"/>
    <w:rsid w:val="0071364B"/>
    <w:rsid w:val="007137DC"/>
    <w:rsid w:val="00714134"/>
    <w:rsid w:val="0071472D"/>
    <w:rsid w:val="0071492C"/>
    <w:rsid w:val="0071506C"/>
    <w:rsid w:val="0071535B"/>
    <w:rsid w:val="00715601"/>
    <w:rsid w:val="0071594F"/>
    <w:rsid w:val="0071596F"/>
    <w:rsid w:val="00716262"/>
    <w:rsid w:val="0071655C"/>
    <w:rsid w:val="007172DC"/>
    <w:rsid w:val="007172F8"/>
    <w:rsid w:val="00720464"/>
    <w:rsid w:val="007209DB"/>
    <w:rsid w:val="00721627"/>
    <w:rsid w:val="00722DD6"/>
    <w:rsid w:val="00722E22"/>
    <w:rsid w:val="00722EDD"/>
    <w:rsid w:val="0072393E"/>
    <w:rsid w:val="00724207"/>
    <w:rsid w:val="007250D9"/>
    <w:rsid w:val="00725241"/>
    <w:rsid w:val="007252EF"/>
    <w:rsid w:val="0072537D"/>
    <w:rsid w:val="007259AC"/>
    <w:rsid w:val="00726C0C"/>
    <w:rsid w:val="00726CA9"/>
    <w:rsid w:val="007272AF"/>
    <w:rsid w:val="007274BF"/>
    <w:rsid w:val="007279A4"/>
    <w:rsid w:val="00727EB1"/>
    <w:rsid w:val="00727F52"/>
    <w:rsid w:val="00730328"/>
    <w:rsid w:val="00730538"/>
    <w:rsid w:val="0073200B"/>
    <w:rsid w:val="007321A6"/>
    <w:rsid w:val="0073222A"/>
    <w:rsid w:val="00732C3B"/>
    <w:rsid w:val="00733077"/>
    <w:rsid w:val="007338CE"/>
    <w:rsid w:val="0073409D"/>
    <w:rsid w:val="00734450"/>
    <w:rsid w:val="007344BA"/>
    <w:rsid w:val="00734885"/>
    <w:rsid w:val="007352FF"/>
    <w:rsid w:val="007353BD"/>
    <w:rsid w:val="00735C88"/>
    <w:rsid w:val="00735CFA"/>
    <w:rsid w:val="00736303"/>
    <w:rsid w:val="00736783"/>
    <w:rsid w:val="00736A69"/>
    <w:rsid w:val="00736EA3"/>
    <w:rsid w:val="00737348"/>
    <w:rsid w:val="007404A3"/>
    <w:rsid w:val="007408CC"/>
    <w:rsid w:val="00740C5B"/>
    <w:rsid w:val="007411F0"/>
    <w:rsid w:val="007414BA"/>
    <w:rsid w:val="007420E8"/>
    <w:rsid w:val="007422DF"/>
    <w:rsid w:val="0074243A"/>
    <w:rsid w:val="00742F60"/>
    <w:rsid w:val="00743115"/>
    <w:rsid w:val="00743476"/>
    <w:rsid w:val="007436C7"/>
    <w:rsid w:val="0074407F"/>
    <w:rsid w:val="0074435C"/>
    <w:rsid w:val="00744928"/>
    <w:rsid w:val="00744D2B"/>
    <w:rsid w:val="00744D41"/>
    <w:rsid w:val="0074532E"/>
    <w:rsid w:val="007453A1"/>
    <w:rsid w:val="00745E47"/>
    <w:rsid w:val="00745FFE"/>
    <w:rsid w:val="007460E9"/>
    <w:rsid w:val="00746E11"/>
    <w:rsid w:val="00747309"/>
    <w:rsid w:val="007506AC"/>
    <w:rsid w:val="0075075E"/>
    <w:rsid w:val="00750ACD"/>
    <w:rsid w:val="00750B14"/>
    <w:rsid w:val="00750B8C"/>
    <w:rsid w:val="00750CF9"/>
    <w:rsid w:val="00751556"/>
    <w:rsid w:val="007516C7"/>
    <w:rsid w:val="00751EFE"/>
    <w:rsid w:val="00751F14"/>
    <w:rsid w:val="0075270A"/>
    <w:rsid w:val="00752B59"/>
    <w:rsid w:val="00752CFA"/>
    <w:rsid w:val="007532E1"/>
    <w:rsid w:val="00753A83"/>
    <w:rsid w:val="00756E09"/>
    <w:rsid w:val="00756EAF"/>
    <w:rsid w:val="00757D3C"/>
    <w:rsid w:val="00757E54"/>
    <w:rsid w:val="00760DE2"/>
    <w:rsid w:val="00761529"/>
    <w:rsid w:val="00761BE8"/>
    <w:rsid w:val="00761C4F"/>
    <w:rsid w:val="007620C0"/>
    <w:rsid w:val="007625A7"/>
    <w:rsid w:val="00762837"/>
    <w:rsid w:val="00762C13"/>
    <w:rsid w:val="0076346B"/>
    <w:rsid w:val="0076372A"/>
    <w:rsid w:val="00763A69"/>
    <w:rsid w:val="0076416F"/>
    <w:rsid w:val="00764E1A"/>
    <w:rsid w:val="00765138"/>
    <w:rsid w:val="007654AA"/>
    <w:rsid w:val="0076591D"/>
    <w:rsid w:val="00765920"/>
    <w:rsid w:val="00765E2A"/>
    <w:rsid w:val="00766002"/>
    <w:rsid w:val="00766C52"/>
    <w:rsid w:val="00766FF2"/>
    <w:rsid w:val="00767240"/>
    <w:rsid w:val="00767A73"/>
    <w:rsid w:val="00767CEE"/>
    <w:rsid w:val="00770446"/>
    <w:rsid w:val="00770A21"/>
    <w:rsid w:val="00770BC4"/>
    <w:rsid w:val="00770E25"/>
    <w:rsid w:val="00770F1E"/>
    <w:rsid w:val="0077118B"/>
    <w:rsid w:val="0077138D"/>
    <w:rsid w:val="00771C20"/>
    <w:rsid w:val="0077226F"/>
    <w:rsid w:val="0077233A"/>
    <w:rsid w:val="007725F6"/>
    <w:rsid w:val="00772880"/>
    <w:rsid w:val="00773378"/>
    <w:rsid w:val="00773419"/>
    <w:rsid w:val="00773636"/>
    <w:rsid w:val="00773A1A"/>
    <w:rsid w:val="00773C6F"/>
    <w:rsid w:val="00773E58"/>
    <w:rsid w:val="00773FB1"/>
    <w:rsid w:val="00774334"/>
    <w:rsid w:val="0077470D"/>
    <w:rsid w:val="00774C23"/>
    <w:rsid w:val="00774E93"/>
    <w:rsid w:val="00776249"/>
    <w:rsid w:val="007762D2"/>
    <w:rsid w:val="00776C1B"/>
    <w:rsid w:val="00776F3C"/>
    <w:rsid w:val="0077705D"/>
    <w:rsid w:val="0077714E"/>
    <w:rsid w:val="007776F8"/>
    <w:rsid w:val="0077787D"/>
    <w:rsid w:val="00777936"/>
    <w:rsid w:val="0077797D"/>
    <w:rsid w:val="00780824"/>
    <w:rsid w:val="00780A8B"/>
    <w:rsid w:val="00781A03"/>
    <w:rsid w:val="00782273"/>
    <w:rsid w:val="00782503"/>
    <w:rsid w:val="0078290F"/>
    <w:rsid w:val="00782AF7"/>
    <w:rsid w:val="00782D35"/>
    <w:rsid w:val="00782EB7"/>
    <w:rsid w:val="007839AF"/>
    <w:rsid w:val="00783ACD"/>
    <w:rsid w:val="0078439E"/>
    <w:rsid w:val="00784AFD"/>
    <w:rsid w:val="00785288"/>
    <w:rsid w:val="007854BA"/>
    <w:rsid w:val="007855A6"/>
    <w:rsid w:val="0078563A"/>
    <w:rsid w:val="00785692"/>
    <w:rsid w:val="00785754"/>
    <w:rsid w:val="007858C9"/>
    <w:rsid w:val="007863DD"/>
    <w:rsid w:val="007865CD"/>
    <w:rsid w:val="00786C46"/>
    <w:rsid w:val="00786E5F"/>
    <w:rsid w:val="007872BF"/>
    <w:rsid w:val="00787A61"/>
    <w:rsid w:val="007902A1"/>
    <w:rsid w:val="00790DC5"/>
    <w:rsid w:val="007917C3"/>
    <w:rsid w:val="007917F8"/>
    <w:rsid w:val="00791DAA"/>
    <w:rsid w:val="00791EC9"/>
    <w:rsid w:val="00792072"/>
    <w:rsid w:val="0079235D"/>
    <w:rsid w:val="0079252A"/>
    <w:rsid w:val="00792B67"/>
    <w:rsid w:val="00792B7D"/>
    <w:rsid w:val="00793212"/>
    <w:rsid w:val="00793959"/>
    <w:rsid w:val="00793BCE"/>
    <w:rsid w:val="00793EF3"/>
    <w:rsid w:val="00794920"/>
    <w:rsid w:val="00794996"/>
    <w:rsid w:val="00794CE8"/>
    <w:rsid w:val="00794EBE"/>
    <w:rsid w:val="007952A7"/>
    <w:rsid w:val="00795514"/>
    <w:rsid w:val="00795BF4"/>
    <w:rsid w:val="00795FDF"/>
    <w:rsid w:val="0079612E"/>
    <w:rsid w:val="00796F71"/>
    <w:rsid w:val="00797F30"/>
    <w:rsid w:val="00797FA2"/>
    <w:rsid w:val="007A08B2"/>
    <w:rsid w:val="007A0E5A"/>
    <w:rsid w:val="007A0EF5"/>
    <w:rsid w:val="007A1134"/>
    <w:rsid w:val="007A114B"/>
    <w:rsid w:val="007A15C8"/>
    <w:rsid w:val="007A1F8D"/>
    <w:rsid w:val="007A2482"/>
    <w:rsid w:val="007A3192"/>
    <w:rsid w:val="007A44B4"/>
    <w:rsid w:val="007A4D5B"/>
    <w:rsid w:val="007A55B0"/>
    <w:rsid w:val="007A5C0C"/>
    <w:rsid w:val="007A5DC4"/>
    <w:rsid w:val="007A5EC4"/>
    <w:rsid w:val="007A661A"/>
    <w:rsid w:val="007A6CDD"/>
    <w:rsid w:val="007A722F"/>
    <w:rsid w:val="007A750D"/>
    <w:rsid w:val="007A766B"/>
    <w:rsid w:val="007A7DF1"/>
    <w:rsid w:val="007B010E"/>
    <w:rsid w:val="007B07B1"/>
    <w:rsid w:val="007B0AED"/>
    <w:rsid w:val="007B2AA4"/>
    <w:rsid w:val="007B2F31"/>
    <w:rsid w:val="007B30C1"/>
    <w:rsid w:val="007B3620"/>
    <w:rsid w:val="007B3741"/>
    <w:rsid w:val="007B3C14"/>
    <w:rsid w:val="007B3DB1"/>
    <w:rsid w:val="007B4516"/>
    <w:rsid w:val="007B4A21"/>
    <w:rsid w:val="007B535F"/>
    <w:rsid w:val="007B54CF"/>
    <w:rsid w:val="007B54F0"/>
    <w:rsid w:val="007B5612"/>
    <w:rsid w:val="007B566A"/>
    <w:rsid w:val="007B57B8"/>
    <w:rsid w:val="007B6D74"/>
    <w:rsid w:val="007B7260"/>
    <w:rsid w:val="007B7454"/>
    <w:rsid w:val="007B7847"/>
    <w:rsid w:val="007B7A6B"/>
    <w:rsid w:val="007B7BBC"/>
    <w:rsid w:val="007C0183"/>
    <w:rsid w:val="007C06BF"/>
    <w:rsid w:val="007C08C2"/>
    <w:rsid w:val="007C0982"/>
    <w:rsid w:val="007C0A34"/>
    <w:rsid w:val="007C0B7E"/>
    <w:rsid w:val="007C16EF"/>
    <w:rsid w:val="007C1730"/>
    <w:rsid w:val="007C1B2E"/>
    <w:rsid w:val="007C1C56"/>
    <w:rsid w:val="007C1CCC"/>
    <w:rsid w:val="007C2095"/>
    <w:rsid w:val="007C217B"/>
    <w:rsid w:val="007C3289"/>
    <w:rsid w:val="007C49CB"/>
    <w:rsid w:val="007C5111"/>
    <w:rsid w:val="007C5573"/>
    <w:rsid w:val="007C55F9"/>
    <w:rsid w:val="007C5C13"/>
    <w:rsid w:val="007C652F"/>
    <w:rsid w:val="007C657E"/>
    <w:rsid w:val="007C67EB"/>
    <w:rsid w:val="007C7336"/>
    <w:rsid w:val="007C7573"/>
    <w:rsid w:val="007C7879"/>
    <w:rsid w:val="007C7D27"/>
    <w:rsid w:val="007C7FF6"/>
    <w:rsid w:val="007D0455"/>
    <w:rsid w:val="007D0A13"/>
    <w:rsid w:val="007D0BC8"/>
    <w:rsid w:val="007D0EA4"/>
    <w:rsid w:val="007D0F95"/>
    <w:rsid w:val="007D10B6"/>
    <w:rsid w:val="007D1168"/>
    <w:rsid w:val="007D132E"/>
    <w:rsid w:val="007D1696"/>
    <w:rsid w:val="007D1778"/>
    <w:rsid w:val="007D1857"/>
    <w:rsid w:val="007D1D21"/>
    <w:rsid w:val="007D2398"/>
    <w:rsid w:val="007D23F1"/>
    <w:rsid w:val="007D2556"/>
    <w:rsid w:val="007D2899"/>
    <w:rsid w:val="007D2E91"/>
    <w:rsid w:val="007D3304"/>
    <w:rsid w:val="007D3631"/>
    <w:rsid w:val="007D3FC1"/>
    <w:rsid w:val="007D4442"/>
    <w:rsid w:val="007D4BFE"/>
    <w:rsid w:val="007D4F59"/>
    <w:rsid w:val="007D79C6"/>
    <w:rsid w:val="007E0068"/>
    <w:rsid w:val="007E007E"/>
    <w:rsid w:val="007E06D6"/>
    <w:rsid w:val="007E0AA9"/>
    <w:rsid w:val="007E0CA3"/>
    <w:rsid w:val="007E0FE4"/>
    <w:rsid w:val="007E133D"/>
    <w:rsid w:val="007E1BB6"/>
    <w:rsid w:val="007E1BC9"/>
    <w:rsid w:val="007E2320"/>
    <w:rsid w:val="007E24B5"/>
    <w:rsid w:val="007E27B3"/>
    <w:rsid w:val="007E2B97"/>
    <w:rsid w:val="007E2F53"/>
    <w:rsid w:val="007E36BF"/>
    <w:rsid w:val="007E3780"/>
    <w:rsid w:val="007E3E3B"/>
    <w:rsid w:val="007E3ED7"/>
    <w:rsid w:val="007E3F72"/>
    <w:rsid w:val="007E41B6"/>
    <w:rsid w:val="007E41FE"/>
    <w:rsid w:val="007E43D9"/>
    <w:rsid w:val="007E46BF"/>
    <w:rsid w:val="007E5019"/>
    <w:rsid w:val="007E535E"/>
    <w:rsid w:val="007E54F5"/>
    <w:rsid w:val="007E5A5D"/>
    <w:rsid w:val="007E5D66"/>
    <w:rsid w:val="007E62B3"/>
    <w:rsid w:val="007E62C9"/>
    <w:rsid w:val="007E6B72"/>
    <w:rsid w:val="007E76E9"/>
    <w:rsid w:val="007E7926"/>
    <w:rsid w:val="007E7DC9"/>
    <w:rsid w:val="007F02EB"/>
    <w:rsid w:val="007F06D4"/>
    <w:rsid w:val="007F13C0"/>
    <w:rsid w:val="007F1A96"/>
    <w:rsid w:val="007F1F0C"/>
    <w:rsid w:val="007F2134"/>
    <w:rsid w:val="007F2D44"/>
    <w:rsid w:val="007F3038"/>
    <w:rsid w:val="007F31EF"/>
    <w:rsid w:val="007F35DB"/>
    <w:rsid w:val="007F389B"/>
    <w:rsid w:val="007F3F8C"/>
    <w:rsid w:val="007F4993"/>
    <w:rsid w:val="007F49DE"/>
    <w:rsid w:val="007F4B15"/>
    <w:rsid w:val="007F4C6E"/>
    <w:rsid w:val="007F4D16"/>
    <w:rsid w:val="007F4D4D"/>
    <w:rsid w:val="007F5A73"/>
    <w:rsid w:val="007F66B1"/>
    <w:rsid w:val="007F6AC5"/>
    <w:rsid w:val="007F6CC3"/>
    <w:rsid w:val="007F6D29"/>
    <w:rsid w:val="007F6D2C"/>
    <w:rsid w:val="007F7BD5"/>
    <w:rsid w:val="007F7FC9"/>
    <w:rsid w:val="008002CA"/>
    <w:rsid w:val="00800C8A"/>
    <w:rsid w:val="00800E12"/>
    <w:rsid w:val="008013C9"/>
    <w:rsid w:val="008013F9"/>
    <w:rsid w:val="008017E9"/>
    <w:rsid w:val="008033E3"/>
    <w:rsid w:val="008042E2"/>
    <w:rsid w:val="008045D9"/>
    <w:rsid w:val="00804607"/>
    <w:rsid w:val="00804690"/>
    <w:rsid w:val="00804794"/>
    <w:rsid w:val="00804EA1"/>
    <w:rsid w:val="00805566"/>
    <w:rsid w:val="0080560E"/>
    <w:rsid w:val="00805778"/>
    <w:rsid w:val="00805864"/>
    <w:rsid w:val="00805D70"/>
    <w:rsid w:val="00806406"/>
    <w:rsid w:val="0080643E"/>
    <w:rsid w:val="008064FA"/>
    <w:rsid w:val="00806724"/>
    <w:rsid w:val="00807059"/>
    <w:rsid w:val="00807280"/>
    <w:rsid w:val="008077F9"/>
    <w:rsid w:val="00807C33"/>
    <w:rsid w:val="00810122"/>
    <w:rsid w:val="00810348"/>
    <w:rsid w:val="008106C3"/>
    <w:rsid w:val="00810881"/>
    <w:rsid w:val="00810929"/>
    <w:rsid w:val="00811B06"/>
    <w:rsid w:val="00811CC1"/>
    <w:rsid w:val="00811E42"/>
    <w:rsid w:val="008137D1"/>
    <w:rsid w:val="00813E4D"/>
    <w:rsid w:val="00814017"/>
    <w:rsid w:val="00814659"/>
    <w:rsid w:val="008146DE"/>
    <w:rsid w:val="008148B2"/>
    <w:rsid w:val="00814DD3"/>
    <w:rsid w:val="008154CC"/>
    <w:rsid w:val="0081564D"/>
    <w:rsid w:val="00815BFE"/>
    <w:rsid w:val="00815C79"/>
    <w:rsid w:val="008163A8"/>
    <w:rsid w:val="00816746"/>
    <w:rsid w:val="00816E41"/>
    <w:rsid w:val="008175A5"/>
    <w:rsid w:val="008177B7"/>
    <w:rsid w:val="00817BF9"/>
    <w:rsid w:val="00817F19"/>
    <w:rsid w:val="00821AE4"/>
    <w:rsid w:val="00821FFB"/>
    <w:rsid w:val="00822553"/>
    <w:rsid w:val="00822999"/>
    <w:rsid w:val="00822E71"/>
    <w:rsid w:val="00823BEE"/>
    <w:rsid w:val="00823F02"/>
    <w:rsid w:val="00823F1F"/>
    <w:rsid w:val="00825017"/>
    <w:rsid w:val="008251BD"/>
    <w:rsid w:val="008252EB"/>
    <w:rsid w:val="008259F1"/>
    <w:rsid w:val="00825C4E"/>
    <w:rsid w:val="00825D13"/>
    <w:rsid w:val="008264C3"/>
    <w:rsid w:val="00826642"/>
    <w:rsid w:val="00826B25"/>
    <w:rsid w:val="00826DDF"/>
    <w:rsid w:val="00830430"/>
    <w:rsid w:val="00830582"/>
    <w:rsid w:val="00830C56"/>
    <w:rsid w:val="00831603"/>
    <w:rsid w:val="00831935"/>
    <w:rsid w:val="00831FFF"/>
    <w:rsid w:val="00832426"/>
    <w:rsid w:val="00832474"/>
    <w:rsid w:val="00832966"/>
    <w:rsid w:val="008334DD"/>
    <w:rsid w:val="008334F9"/>
    <w:rsid w:val="008337E1"/>
    <w:rsid w:val="00833C96"/>
    <w:rsid w:val="00834D75"/>
    <w:rsid w:val="0083505E"/>
    <w:rsid w:val="008355A7"/>
    <w:rsid w:val="00835750"/>
    <w:rsid w:val="00835807"/>
    <w:rsid w:val="0083589A"/>
    <w:rsid w:val="008359E9"/>
    <w:rsid w:val="00835A6D"/>
    <w:rsid w:val="00835EBC"/>
    <w:rsid w:val="008362E2"/>
    <w:rsid w:val="008365FB"/>
    <w:rsid w:val="008370D4"/>
    <w:rsid w:val="008370DB"/>
    <w:rsid w:val="00837A16"/>
    <w:rsid w:val="00840291"/>
    <w:rsid w:val="00840D83"/>
    <w:rsid w:val="00841C5A"/>
    <w:rsid w:val="00841E65"/>
    <w:rsid w:val="00842983"/>
    <w:rsid w:val="00842C12"/>
    <w:rsid w:val="00842E25"/>
    <w:rsid w:val="008434B2"/>
    <w:rsid w:val="00844243"/>
    <w:rsid w:val="0084426A"/>
    <w:rsid w:val="0084443B"/>
    <w:rsid w:val="0084445A"/>
    <w:rsid w:val="0084472D"/>
    <w:rsid w:val="00844CE8"/>
    <w:rsid w:val="00844D68"/>
    <w:rsid w:val="00844EB5"/>
    <w:rsid w:val="00845006"/>
    <w:rsid w:val="0084590B"/>
    <w:rsid w:val="00845C0C"/>
    <w:rsid w:val="008469F9"/>
    <w:rsid w:val="00846AAB"/>
    <w:rsid w:val="00846F53"/>
    <w:rsid w:val="0085027B"/>
    <w:rsid w:val="00850557"/>
    <w:rsid w:val="0085142B"/>
    <w:rsid w:val="00851434"/>
    <w:rsid w:val="00851532"/>
    <w:rsid w:val="00851659"/>
    <w:rsid w:val="008516B4"/>
    <w:rsid w:val="00851B45"/>
    <w:rsid w:val="00851BAB"/>
    <w:rsid w:val="0085241A"/>
    <w:rsid w:val="00852661"/>
    <w:rsid w:val="00852EC3"/>
    <w:rsid w:val="0085303F"/>
    <w:rsid w:val="00853150"/>
    <w:rsid w:val="00853561"/>
    <w:rsid w:val="00853812"/>
    <w:rsid w:val="00853CF5"/>
    <w:rsid w:val="0085475D"/>
    <w:rsid w:val="00854CD7"/>
    <w:rsid w:val="0085536D"/>
    <w:rsid w:val="0085539C"/>
    <w:rsid w:val="00855F96"/>
    <w:rsid w:val="00856F95"/>
    <w:rsid w:val="008570E0"/>
    <w:rsid w:val="00857469"/>
    <w:rsid w:val="0085772B"/>
    <w:rsid w:val="0086008A"/>
    <w:rsid w:val="0086098D"/>
    <w:rsid w:val="008611F0"/>
    <w:rsid w:val="0086149E"/>
    <w:rsid w:val="00862999"/>
    <w:rsid w:val="00862D69"/>
    <w:rsid w:val="008630BD"/>
    <w:rsid w:val="00863183"/>
    <w:rsid w:val="00863A89"/>
    <w:rsid w:val="00863C57"/>
    <w:rsid w:val="00863E3F"/>
    <w:rsid w:val="00864122"/>
    <w:rsid w:val="008646D7"/>
    <w:rsid w:val="008647B4"/>
    <w:rsid w:val="00864985"/>
    <w:rsid w:val="0086508D"/>
    <w:rsid w:val="00865C84"/>
    <w:rsid w:val="008666D8"/>
    <w:rsid w:val="008678E7"/>
    <w:rsid w:val="00870583"/>
    <w:rsid w:val="008715F1"/>
    <w:rsid w:val="008718DB"/>
    <w:rsid w:val="00871C4B"/>
    <w:rsid w:val="00872288"/>
    <w:rsid w:val="0087236D"/>
    <w:rsid w:val="00872560"/>
    <w:rsid w:val="00872912"/>
    <w:rsid w:val="008730AA"/>
    <w:rsid w:val="00873918"/>
    <w:rsid w:val="00873A47"/>
    <w:rsid w:val="00873C65"/>
    <w:rsid w:val="00873E62"/>
    <w:rsid w:val="00874580"/>
    <w:rsid w:val="008745B1"/>
    <w:rsid w:val="008746AC"/>
    <w:rsid w:val="0087489F"/>
    <w:rsid w:val="00875DAB"/>
    <w:rsid w:val="008765D3"/>
    <w:rsid w:val="00876D78"/>
    <w:rsid w:val="00876E05"/>
    <w:rsid w:val="008778A4"/>
    <w:rsid w:val="00877ABB"/>
    <w:rsid w:val="00877DA8"/>
    <w:rsid w:val="008804EC"/>
    <w:rsid w:val="008805E8"/>
    <w:rsid w:val="00880E8C"/>
    <w:rsid w:val="00881071"/>
    <w:rsid w:val="00881D30"/>
    <w:rsid w:val="00882D50"/>
    <w:rsid w:val="0088321A"/>
    <w:rsid w:val="00883483"/>
    <w:rsid w:val="0088367B"/>
    <w:rsid w:val="0088376A"/>
    <w:rsid w:val="008837D0"/>
    <w:rsid w:val="008839D3"/>
    <w:rsid w:val="008842E8"/>
    <w:rsid w:val="008844FF"/>
    <w:rsid w:val="00884635"/>
    <w:rsid w:val="00884870"/>
    <w:rsid w:val="00884CA9"/>
    <w:rsid w:val="00885064"/>
    <w:rsid w:val="00885290"/>
    <w:rsid w:val="008858B6"/>
    <w:rsid w:val="00885E74"/>
    <w:rsid w:val="00885F68"/>
    <w:rsid w:val="00886458"/>
    <w:rsid w:val="00886989"/>
    <w:rsid w:val="008874C0"/>
    <w:rsid w:val="00887641"/>
    <w:rsid w:val="00887F61"/>
    <w:rsid w:val="008903CA"/>
    <w:rsid w:val="0089059C"/>
    <w:rsid w:val="00892F27"/>
    <w:rsid w:val="008931F7"/>
    <w:rsid w:val="0089461F"/>
    <w:rsid w:val="0089473E"/>
    <w:rsid w:val="00894782"/>
    <w:rsid w:val="008947DA"/>
    <w:rsid w:val="00894E14"/>
    <w:rsid w:val="00895145"/>
    <w:rsid w:val="00896340"/>
    <w:rsid w:val="00896538"/>
    <w:rsid w:val="00896AF6"/>
    <w:rsid w:val="00897671"/>
    <w:rsid w:val="00897F30"/>
    <w:rsid w:val="008A06F2"/>
    <w:rsid w:val="008A091A"/>
    <w:rsid w:val="008A0EF9"/>
    <w:rsid w:val="008A0F48"/>
    <w:rsid w:val="008A2515"/>
    <w:rsid w:val="008A280E"/>
    <w:rsid w:val="008A2D53"/>
    <w:rsid w:val="008A3999"/>
    <w:rsid w:val="008A3E8F"/>
    <w:rsid w:val="008A42F1"/>
    <w:rsid w:val="008A489B"/>
    <w:rsid w:val="008A5187"/>
    <w:rsid w:val="008A57E4"/>
    <w:rsid w:val="008A66DF"/>
    <w:rsid w:val="008A7711"/>
    <w:rsid w:val="008A787F"/>
    <w:rsid w:val="008A78D5"/>
    <w:rsid w:val="008A7A09"/>
    <w:rsid w:val="008A7DBB"/>
    <w:rsid w:val="008B0B55"/>
    <w:rsid w:val="008B15B1"/>
    <w:rsid w:val="008B26ED"/>
    <w:rsid w:val="008B2BE4"/>
    <w:rsid w:val="008B3051"/>
    <w:rsid w:val="008B308F"/>
    <w:rsid w:val="008B3341"/>
    <w:rsid w:val="008B342F"/>
    <w:rsid w:val="008B3A19"/>
    <w:rsid w:val="008B3A83"/>
    <w:rsid w:val="008B3DC5"/>
    <w:rsid w:val="008B3E6D"/>
    <w:rsid w:val="008B3FE7"/>
    <w:rsid w:val="008B4025"/>
    <w:rsid w:val="008B4AE8"/>
    <w:rsid w:val="008B50DA"/>
    <w:rsid w:val="008B57EF"/>
    <w:rsid w:val="008B58E2"/>
    <w:rsid w:val="008B5F61"/>
    <w:rsid w:val="008B6093"/>
    <w:rsid w:val="008B687F"/>
    <w:rsid w:val="008B704A"/>
    <w:rsid w:val="008B724F"/>
    <w:rsid w:val="008B7272"/>
    <w:rsid w:val="008B756B"/>
    <w:rsid w:val="008B7D10"/>
    <w:rsid w:val="008B7D1D"/>
    <w:rsid w:val="008C036F"/>
    <w:rsid w:val="008C0476"/>
    <w:rsid w:val="008C0C06"/>
    <w:rsid w:val="008C134B"/>
    <w:rsid w:val="008C1842"/>
    <w:rsid w:val="008C19E3"/>
    <w:rsid w:val="008C2608"/>
    <w:rsid w:val="008C2A8D"/>
    <w:rsid w:val="008C2CA5"/>
    <w:rsid w:val="008C3C00"/>
    <w:rsid w:val="008C555E"/>
    <w:rsid w:val="008C5836"/>
    <w:rsid w:val="008C59B2"/>
    <w:rsid w:val="008C59B3"/>
    <w:rsid w:val="008C5BB8"/>
    <w:rsid w:val="008C5C8A"/>
    <w:rsid w:val="008C62E0"/>
    <w:rsid w:val="008C64C4"/>
    <w:rsid w:val="008C654F"/>
    <w:rsid w:val="008C65FD"/>
    <w:rsid w:val="008C66AD"/>
    <w:rsid w:val="008C7043"/>
    <w:rsid w:val="008C72A0"/>
    <w:rsid w:val="008C74A4"/>
    <w:rsid w:val="008D094D"/>
    <w:rsid w:val="008D0D34"/>
    <w:rsid w:val="008D2450"/>
    <w:rsid w:val="008D2572"/>
    <w:rsid w:val="008D25EC"/>
    <w:rsid w:val="008D2C0A"/>
    <w:rsid w:val="008D2F4E"/>
    <w:rsid w:val="008D310F"/>
    <w:rsid w:val="008D37F5"/>
    <w:rsid w:val="008D37FE"/>
    <w:rsid w:val="008D3D25"/>
    <w:rsid w:val="008D4502"/>
    <w:rsid w:val="008D45C1"/>
    <w:rsid w:val="008D49A2"/>
    <w:rsid w:val="008D4B28"/>
    <w:rsid w:val="008D4CA2"/>
    <w:rsid w:val="008D4D63"/>
    <w:rsid w:val="008D4F89"/>
    <w:rsid w:val="008D50C9"/>
    <w:rsid w:val="008D512C"/>
    <w:rsid w:val="008D5452"/>
    <w:rsid w:val="008D5494"/>
    <w:rsid w:val="008D5698"/>
    <w:rsid w:val="008D57CC"/>
    <w:rsid w:val="008D58D7"/>
    <w:rsid w:val="008D5A98"/>
    <w:rsid w:val="008D5AAC"/>
    <w:rsid w:val="008D5E86"/>
    <w:rsid w:val="008D668A"/>
    <w:rsid w:val="008D6781"/>
    <w:rsid w:val="008D68D4"/>
    <w:rsid w:val="008D6D06"/>
    <w:rsid w:val="008D7A50"/>
    <w:rsid w:val="008D7C83"/>
    <w:rsid w:val="008D7E6F"/>
    <w:rsid w:val="008E07D8"/>
    <w:rsid w:val="008E0A14"/>
    <w:rsid w:val="008E0E5B"/>
    <w:rsid w:val="008E1FA8"/>
    <w:rsid w:val="008E27AE"/>
    <w:rsid w:val="008E2921"/>
    <w:rsid w:val="008E3A3F"/>
    <w:rsid w:val="008E3DC1"/>
    <w:rsid w:val="008E40D5"/>
    <w:rsid w:val="008E416E"/>
    <w:rsid w:val="008E4A88"/>
    <w:rsid w:val="008E51FE"/>
    <w:rsid w:val="008E54C5"/>
    <w:rsid w:val="008E55A6"/>
    <w:rsid w:val="008E586F"/>
    <w:rsid w:val="008E625E"/>
    <w:rsid w:val="008E6270"/>
    <w:rsid w:val="008E69DE"/>
    <w:rsid w:val="008E7E63"/>
    <w:rsid w:val="008F0DAC"/>
    <w:rsid w:val="008F1C11"/>
    <w:rsid w:val="008F30D7"/>
    <w:rsid w:val="008F30DB"/>
    <w:rsid w:val="008F32B8"/>
    <w:rsid w:val="008F372A"/>
    <w:rsid w:val="008F42D9"/>
    <w:rsid w:val="008F4E68"/>
    <w:rsid w:val="008F5003"/>
    <w:rsid w:val="008F515E"/>
    <w:rsid w:val="008F56DB"/>
    <w:rsid w:val="008F7398"/>
    <w:rsid w:val="008F771D"/>
    <w:rsid w:val="008F7DCE"/>
    <w:rsid w:val="008F7E7C"/>
    <w:rsid w:val="009003BF"/>
    <w:rsid w:val="009005AE"/>
    <w:rsid w:val="009008ED"/>
    <w:rsid w:val="00900F00"/>
    <w:rsid w:val="00901171"/>
    <w:rsid w:val="0090134B"/>
    <w:rsid w:val="00901749"/>
    <w:rsid w:val="00901963"/>
    <w:rsid w:val="009021DE"/>
    <w:rsid w:val="00902902"/>
    <w:rsid w:val="00902EED"/>
    <w:rsid w:val="00903BC1"/>
    <w:rsid w:val="00904705"/>
    <w:rsid w:val="00904886"/>
    <w:rsid w:val="0090539A"/>
    <w:rsid w:val="0090573C"/>
    <w:rsid w:val="00905B8D"/>
    <w:rsid w:val="00905E95"/>
    <w:rsid w:val="00906000"/>
    <w:rsid w:val="0090630E"/>
    <w:rsid w:val="009063DA"/>
    <w:rsid w:val="009068D3"/>
    <w:rsid w:val="00906A77"/>
    <w:rsid w:val="00906AF1"/>
    <w:rsid w:val="00906BA1"/>
    <w:rsid w:val="00906C0B"/>
    <w:rsid w:val="00907123"/>
    <w:rsid w:val="00907148"/>
    <w:rsid w:val="00907153"/>
    <w:rsid w:val="0090759D"/>
    <w:rsid w:val="00910090"/>
    <w:rsid w:val="009100A0"/>
    <w:rsid w:val="00910401"/>
    <w:rsid w:val="00910525"/>
    <w:rsid w:val="009105A1"/>
    <w:rsid w:val="00910887"/>
    <w:rsid w:val="009108A1"/>
    <w:rsid w:val="00910917"/>
    <w:rsid w:val="00910BAC"/>
    <w:rsid w:val="00911DB8"/>
    <w:rsid w:val="009125D6"/>
    <w:rsid w:val="0091323B"/>
    <w:rsid w:val="0091438A"/>
    <w:rsid w:val="009145E1"/>
    <w:rsid w:val="009149E4"/>
    <w:rsid w:val="00914AEB"/>
    <w:rsid w:val="00915BF3"/>
    <w:rsid w:val="009166DE"/>
    <w:rsid w:val="00916845"/>
    <w:rsid w:val="0091690A"/>
    <w:rsid w:val="00916984"/>
    <w:rsid w:val="0091775C"/>
    <w:rsid w:val="00920406"/>
    <w:rsid w:val="00920D98"/>
    <w:rsid w:val="00922395"/>
    <w:rsid w:val="009223D2"/>
    <w:rsid w:val="00922442"/>
    <w:rsid w:val="00922867"/>
    <w:rsid w:val="009229D5"/>
    <w:rsid w:val="00922F93"/>
    <w:rsid w:val="00922FCD"/>
    <w:rsid w:val="00923334"/>
    <w:rsid w:val="009233F1"/>
    <w:rsid w:val="0092372D"/>
    <w:rsid w:val="00923B59"/>
    <w:rsid w:val="00924BB5"/>
    <w:rsid w:val="00925187"/>
    <w:rsid w:val="00925D57"/>
    <w:rsid w:val="00926525"/>
    <w:rsid w:val="009268CF"/>
    <w:rsid w:val="009269C0"/>
    <w:rsid w:val="00926B57"/>
    <w:rsid w:val="00927286"/>
    <w:rsid w:val="00927592"/>
    <w:rsid w:val="0092796C"/>
    <w:rsid w:val="00927BB9"/>
    <w:rsid w:val="00927BFB"/>
    <w:rsid w:val="00927E63"/>
    <w:rsid w:val="00930149"/>
    <w:rsid w:val="009313A3"/>
    <w:rsid w:val="00931402"/>
    <w:rsid w:val="009315DD"/>
    <w:rsid w:val="00931681"/>
    <w:rsid w:val="009319F7"/>
    <w:rsid w:val="00931C15"/>
    <w:rsid w:val="00931C47"/>
    <w:rsid w:val="00932962"/>
    <w:rsid w:val="009330F9"/>
    <w:rsid w:val="009333AA"/>
    <w:rsid w:val="0093385B"/>
    <w:rsid w:val="009338AE"/>
    <w:rsid w:val="009339A0"/>
    <w:rsid w:val="00933FC9"/>
    <w:rsid w:val="009340AD"/>
    <w:rsid w:val="00934508"/>
    <w:rsid w:val="0093471C"/>
    <w:rsid w:val="00934D91"/>
    <w:rsid w:val="009359E1"/>
    <w:rsid w:val="0093655A"/>
    <w:rsid w:val="00936C63"/>
    <w:rsid w:val="00937426"/>
    <w:rsid w:val="009377BE"/>
    <w:rsid w:val="00937B43"/>
    <w:rsid w:val="00937DF9"/>
    <w:rsid w:val="00937FD5"/>
    <w:rsid w:val="00940251"/>
    <w:rsid w:val="0094075D"/>
    <w:rsid w:val="00940B51"/>
    <w:rsid w:val="00940C8A"/>
    <w:rsid w:val="00940D01"/>
    <w:rsid w:val="00940D53"/>
    <w:rsid w:val="00940E12"/>
    <w:rsid w:val="00940EBF"/>
    <w:rsid w:val="009411FB"/>
    <w:rsid w:val="00942038"/>
    <w:rsid w:val="009429D2"/>
    <w:rsid w:val="00942A76"/>
    <w:rsid w:val="00942F6E"/>
    <w:rsid w:val="009431A6"/>
    <w:rsid w:val="00943CA3"/>
    <w:rsid w:val="009452CE"/>
    <w:rsid w:val="009458BE"/>
    <w:rsid w:val="009466E8"/>
    <w:rsid w:val="00946828"/>
    <w:rsid w:val="00946D11"/>
    <w:rsid w:val="0094743D"/>
    <w:rsid w:val="0094747F"/>
    <w:rsid w:val="009474F8"/>
    <w:rsid w:val="00947512"/>
    <w:rsid w:val="00947A82"/>
    <w:rsid w:val="009504BD"/>
    <w:rsid w:val="00950A07"/>
    <w:rsid w:val="00950D46"/>
    <w:rsid w:val="009515EE"/>
    <w:rsid w:val="00951FFB"/>
    <w:rsid w:val="00952267"/>
    <w:rsid w:val="009526E2"/>
    <w:rsid w:val="00952980"/>
    <w:rsid w:val="00952A3B"/>
    <w:rsid w:val="00952EA6"/>
    <w:rsid w:val="00952F42"/>
    <w:rsid w:val="0095331B"/>
    <w:rsid w:val="00953476"/>
    <w:rsid w:val="00953935"/>
    <w:rsid w:val="00954596"/>
    <w:rsid w:val="009545FB"/>
    <w:rsid w:val="00954681"/>
    <w:rsid w:val="00954C46"/>
    <w:rsid w:val="0095560E"/>
    <w:rsid w:val="00956078"/>
    <w:rsid w:val="00956091"/>
    <w:rsid w:val="009560D7"/>
    <w:rsid w:val="00956652"/>
    <w:rsid w:val="009568B6"/>
    <w:rsid w:val="009569D5"/>
    <w:rsid w:val="009569F9"/>
    <w:rsid w:val="00956B62"/>
    <w:rsid w:val="00956DE6"/>
    <w:rsid w:val="00956F23"/>
    <w:rsid w:val="0095750A"/>
    <w:rsid w:val="00957D58"/>
    <w:rsid w:val="0096014F"/>
    <w:rsid w:val="00960269"/>
    <w:rsid w:val="00960AE1"/>
    <w:rsid w:val="00961544"/>
    <w:rsid w:val="00961666"/>
    <w:rsid w:val="0096196C"/>
    <w:rsid w:val="00962081"/>
    <w:rsid w:val="00962525"/>
    <w:rsid w:val="00962925"/>
    <w:rsid w:val="00963768"/>
    <w:rsid w:val="00963B97"/>
    <w:rsid w:val="00963DBF"/>
    <w:rsid w:val="009642BC"/>
    <w:rsid w:val="009646E0"/>
    <w:rsid w:val="00964B10"/>
    <w:rsid w:val="00965086"/>
    <w:rsid w:val="0096514A"/>
    <w:rsid w:val="0096597A"/>
    <w:rsid w:val="00965CAE"/>
    <w:rsid w:val="00965FAD"/>
    <w:rsid w:val="00966451"/>
    <w:rsid w:val="00966512"/>
    <w:rsid w:val="00966CAE"/>
    <w:rsid w:val="00966EEF"/>
    <w:rsid w:val="00967337"/>
    <w:rsid w:val="00967781"/>
    <w:rsid w:val="00967EDD"/>
    <w:rsid w:val="00970172"/>
    <w:rsid w:val="00970217"/>
    <w:rsid w:val="0097022C"/>
    <w:rsid w:val="00970254"/>
    <w:rsid w:val="00970489"/>
    <w:rsid w:val="009704F1"/>
    <w:rsid w:val="009709A3"/>
    <w:rsid w:val="0097140B"/>
    <w:rsid w:val="009719D7"/>
    <w:rsid w:val="00971D94"/>
    <w:rsid w:val="0097223C"/>
    <w:rsid w:val="009729C2"/>
    <w:rsid w:val="00972B15"/>
    <w:rsid w:val="00972C42"/>
    <w:rsid w:val="00972E53"/>
    <w:rsid w:val="00973556"/>
    <w:rsid w:val="00973DA4"/>
    <w:rsid w:val="009746CC"/>
    <w:rsid w:val="0097474E"/>
    <w:rsid w:val="00974DAB"/>
    <w:rsid w:val="00975145"/>
    <w:rsid w:val="009751D7"/>
    <w:rsid w:val="009756EF"/>
    <w:rsid w:val="009761E8"/>
    <w:rsid w:val="00976B0F"/>
    <w:rsid w:val="00976C4C"/>
    <w:rsid w:val="0097761E"/>
    <w:rsid w:val="00980031"/>
    <w:rsid w:val="0098062C"/>
    <w:rsid w:val="00980955"/>
    <w:rsid w:val="00981169"/>
    <w:rsid w:val="0098297E"/>
    <w:rsid w:val="00982D9D"/>
    <w:rsid w:val="00982DE2"/>
    <w:rsid w:val="00983E92"/>
    <w:rsid w:val="009844BA"/>
    <w:rsid w:val="0098471D"/>
    <w:rsid w:val="00984C6A"/>
    <w:rsid w:val="009850A8"/>
    <w:rsid w:val="0098519C"/>
    <w:rsid w:val="0098755D"/>
    <w:rsid w:val="0098793E"/>
    <w:rsid w:val="00987985"/>
    <w:rsid w:val="00987FD0"/>
    <w:rsid w:val="00990035"/>
    <w:rsid w:val="009906A0"/>
    <w:rsid w:val="00990A3C"/>
    <w:rsid w:val="00990A87"/>
    <w:rsid w:val="00990AC6"/>
    <w:rsid w:val="00990D1D"/>
    <w:rsid w:val="00991296"/>
    <w:rsid w:val="00991468"/>
    <w:rsid w:val="00991871"/>
    <w:rsid w:val="00992418"/>
    <w:rsid w:val="00992CB9"/>
    <w:rsid w:val="009936EF"/>
    <w:rsid w:val="00993B3F"/>
    <w:rsid w:val="0099543F"/>
    <w:rsid w:val="00995473"/>
    <w:rsid w:val="009957F4"/>
    <w:rsid w:val="009958F8"/>
    <w:rsid w:val="009965F7"/>
    <w:rsid w:val="00996DF9"/>
    <w:rsid w:val="00997BAF"/>
    <w:rsid w:val="009A005C"/>
    <w:rsid w:val="009A02E9"/>
    <w:rsid w:val="009A03F5"/>
    <w:rsid w:val="009A1B08"/>
    <w:rsid w:val="009A1CE3"/>
    <w:rsid w:val="009A27C6"/>
    <w:rsid w:val="009A2C64"/>
    <w:rsid w:val="009A2F48"/>
    <w:rsid w:val="009A3254"/>
    <w:rsid w:val="009A355B"/>
    <w:rsid w:val="009A40DE"/>
    <w:rsid w:val="009A418F"/>
    <w:rsid w:val="009A4930"/>
    <w:rsid w:val="009A49B9"/>
    <w:rsid w:val="009A4B5E"/>
    <w:rsid w:val="009A574F"/>
    <w:rsid w:val="009A5836"/>
    <w:rsid w:val="009A6DA7"/>
    <w:rsid w:val="009A7417"/>
    <w:rsid w:val="009B0016"/>
    <w:rsid w:val="009B0124"/>
    <w:rsid w:val="009B02DA"/>
    <w:rsid w:val="009B02E2"/>
    <w:rsid w:val="009B0DCE"/>
    <w:rsid w:val="009B1043"/>
    <w:rsid w:val="009B13EE"/>
    <w:rsid w:val="009B14F7"/>
    <w:rsid w:val="009B1FD9"/>
    <w:rsid w:val="009B201D"/>
    <w:rsid w:val="009B21F4"/>
    <w:rsid w:val="009B2CF6"/>
    <w:rsid w:val="009B2E7E"/>
    <w:rsid w:val="009B30B8"/>
    <w:rsid w:val="009B334C"/>
    <w:rsid w:val="009B3E55"/>
    <w:rsid w:val="009B464C"/>
    <w:rsid w:val="009B4697"/>
    <w:rsid w:val="009B4EDC"/>
    <w:rsid w:val="009B570E"/>
    <w:rsid w:val="009B5844"/>
    <w:rsid w:val="009B5EEA"/>
    <w:rsid w:val="009B626E"/>
    <w:rsid w:val="009B6373"/>
    <w:rsid w:val="009B63B4"/>
    <w:rsid w:val="009B66AB"/>
    <w:rsid w:val="009B681F"/>
    <w:rsid w:val="009B6C0E"/>
    <w:rsid w:val="009B6FAD"/>
    <w:rsid w:val="009C0D3F"/>
    <w:rsid w:val="009C0EB0"/>
    <w:rsid w:val="009C1220"/>
    <w:rsid w:val="009C20E7"/>
    <w:rsid w:val="009C22AE"/>
    <w:rsid w:val="009C4239"/>
    <w:rsid w:val="009C42E7"/>
    <w:rsid w:val="009C43CD"/>
    <w:rsid w:val="009C4414"/>
    <w:rsid w:val="009C46EC"/>
    <w:rsid w:val="009C4B54"/>
    <w:rsid w:val="009C574E"/>
    <w:rsid w:val="009C5786"/>
    <w:rsid w:val="009C58FC"/>
    <w:rsid w:val="009C5BDD"/>
    <w:rsid w:val="009C696D"/>
    <w:rsid w:val="009C6C84"/>
    <w:rsid w:val="009C6E22"/>
    <w:rsid w:val="009C71D5"/>
    <w:rsid w:val="009C745F"/>
    <w:rsid w:val="009C7A11"/>
    <w:rsid w:val="009C7C4F"/>
    <w:rsid w:val="009C7C76"/>
    <w:rsid w:val="009D0609"/>
    <w:rsid w:val="009D0657"/>
    <w:rsid w:val="009D0FF9"/>
    <w:rsid w:val="009D16B2"/>
    <w:rsid w:val="009D1AA8"/>
    <w:rsid w:val="009D1BE8"/>
    <w:rsid w:val="009D1F1F"/>
    <w:rsid w:val="009D2A2B"/>
    <w:rsid w:val="009D2B66"/>
    <w:rsid w:val="009D2C9E"/>
    <w:rsid w:val="009D2D81"/>
    <w:rsid w:val="009D3530"/>
    <w:rsid w:val="009D38EA"/>
    <w:rsid w:val="009D3C7A"/>
    <w:rsid w:val="009D3FE8"/>
    <w:rsid w:val="009D4514"/>
    <w:rsid w:val="009D4E36"/>
    <w:rsid w:val="009D4EA6"/>
    <w:rsid w:val="009D4EF2"/>
    <w:rsid w:val="009D5F6B"/>
    <w:rsid w:val="009D6062"/>
    <w:rsid w:val="009D6393"/>
    <w:rsid w:val="009D69E9"/>
    <w:rsid w:val="009D707A"/>
    <w:rsid w:val="009D7BC5"/>
    <w:rsid w:val="009E1235"/>
    <w:rsid w:val="009E138D"/>
    <w:rsid w:val="009E14D9"/>
    <w:rsid w:val="009E17DB"/>
    <w:rsid w:val="009E1BD3"/>
    <w:rsid w:val="009E1D90"/>
    <w:rsid w:val="009E1D94"/>
    <w:rsid w:val="009E2589"/>
    <w:rsid w:val="009E25BA"/>
    <w:rsid w:val="009E2C23"/>
    <w:rsid w:val="009E2DE7"/>
    <w:rsid w:val="009E2E5D"/>
    <w:rsid w:val="009E31EE"/>
    <w:rsid w:val="009E320A"/>
    <w:rsid w:val="009E3332"/>
    <w:rsid w:val="009E34D7"/>
    <w:rsid w:val="009E37FC"/>
    <w:rsid w:val="009E391B"/>
    <w:rsid w:val="009E3DFA"/>
    <w:rsid w:val="009E3FEB"/>
    <w:rsid w:val="009E407C"/>
    <w:rsid w:val="009E45F0"/>
    <w:rsid w:val="009E58D0"/>
    <w:rsid w:val="009E5970"/>
    <w:rsid w:val="009E5C89"/>
    <w:rsid w:val="009E5E7B"/>
    <w:rsid w:val="009E5FAA"/>
    <w:rsid w:val="009E707F"/>
    <w:rsid w:val="009E7D98"/>
    <w:rsid w:val="009F0C5E"/>
    <w:rsid w:val="009F0F7B"/>
    <w:rsid w:val="009F14CB"/>
    <w:rsid w:val="009F17FE"/>
    <w:rsid w:val="009F1ACA"/>
    <w:rsid w:val="009F259A"/>
    <w:rsid w:val="009F29D4"/>
    <w:rsid w:val="009F34FF"/>
    <w:rsid w:val="009F36B0"/>
    <w:rsid w:val="009F39DC"/>
    <w:rsid w:val="009F3B43"/>
    <w:rsid w:val="009F3EE8"/>
    <w:rsid w:val="009F3F4E"/>
    <w:rsid w:val="009F4915"/>
    <w:rsid w:val="009F4CB9"/>
    <w:rsid w:val="009F4ED5"/>
    <w:rsid w:val="009F534F"/>
    <w:rsid w:val="009F539F"/>
    <w:rsid w:val="009F5A02"/>
    <w:rsid w:val="009F5C5C"/>
    <w:rsid w:val="009F5DB9"/>
    <w:rsid w:val="009F73A9"/>
    <w:rsid w:val="009F7552"/>
    <w:rsid w:val="009F7A6A"/>
    <w:rsid w:val="00A00374"/>
    <w:rsid w:val="00A006D5"/>
    <w:rsid w:val="00A00716"/>
    <w:rsid w:val="00A007E0"/>
    <w:rsid w:val="00A009E5"/>
    <w:rsid w:val="00A01289"/>
    <w:rsid w:val="00A0139A"/>
    <w:rsid w:val="00A01D7A"/>
    <w:rsid w:val="00A02287"/>
    <w:rsid w:val="00A02556"/>
    <w:rsid w:val="00A029F5"/>
    <w:rsid w:val="00A02BBC"/>
    <w:rsid w:val="00A031F0"/>
    <w:rsid w:val="00A0322C"/>
    <w:rsid w:val="00A034AD"/>
    <w:rsid w:val="00A03B95"/>
    <w:rsid w:val="00A03E39"/>
    <w:rsid w:val="00A03E9E"/>
    <w:rsid w:val="00A046EE"/>
    <w:rsid w:val="00A048E7"/>
    <w:rsid w:val="00A0508C"/>
    <w:rsid w:val="00A0527D"/>
    <w:rsid w:val="00A057FB"/>
    <w:rsid w:val="00A05BD3"/>
    <w:rsid w:val="00A0650F"/>
    <w:rsid w:val="00A0704D"/>
    <w:rsid w:val="00A07536"/>
    <w:rsid w:val="00A076E8"/>
    <w:rsid w:val="00A07ADD"/>
    <w:rsid w:val="00A07DC5"/>
    <w:rsid w:val="00A07E1F"/>
    <w:rsid w:val="00A102E7"/>
    <w:rsid w:val="00A108AA"/>
    <w:rsid w:val="00A10CF4"/>
    <w:rsid w:val="00A10EA3"/>
    <w:rsid w:val="00A111BF"/>
    <w:rsid w:val="00A11413"/>
    <w:rsid w:val="00A11D37"/>
    <w:rsid w:val="00A11F06"/>
    <w:rsid w:val="00A12029"/>
    <w:rsid w:val="00A12E46"/>
    <w:rsid w:val="00A12F62"/>
    <w:rsid w:val="00A12FAE"/>
    <w:rsid w:val="00A13435"/>
    <w:rsid w:val="00A134BC"/>
    <w:rsid w:val="00A1369D"/>
    <w:rsid w:val="00A137D1"/>
    <w:rsid w:val="00A139BB"/>
    <w:rsid w:val="00A140A4"/>
    <w:rsid w:val="00A14316"/>
    <w:rsid w:val="00A14319"/>
    <w:rsid w:val="00A144AA"/>
    <w:rsid w:val="00A14D4C"/>
    <w:rsid w:val="00A15725"/>
    <w:rsid w:val="00A1574A"/>
    <w:rsid w:val="00A15C8D"/>
    <w:rsid w:val="00A16024"/>
    <w:rsid w:val="00A16234"/>
    <w:rsid w:val="00A16498"/>
    <w:rsid w:val="00A165B7"/>
    <w:rsid w:val="00A166F5"/>
    <w:rsid w:val="00A16BAC"/>
    <w:rsid w:val="00A16E37"/>
    <w:rsid w:val="00A17820"/>
    <w:rsid w:val="00A17AF8"/>
    <w:rsid w:val="00A17B46"/>
    <w:rsid w:val="00A2048B"/>
    <w:rsid w:val="00A205C0"/>
    <w:rsid w:val="00A205D9"/>
    <w:rsid w:val="00A2067C"/>
    <w:rsid w:val="00A2133C"/>
    <w:rsid w:val="00A21776"/>
    <w:rsid w:val="00A21C9F"/>
    <w:rsid w:val="00A220F0"/>
    <w:rsid w:val="00A22100"/>
    <w:rsid w:val="00A2288B"/>
    <w:rsid w:val="00A232D9"/>
    <w:rsid w:val="00A23A6C"/>
    <w:rsid w:val="00A23B76"/>
    <w:rsid w:val="00A23DAE"/>
    <w:rsid w:val="00A248B2"/>
    <w:rsid w:val="00A24C37"/>
    <w:rsid w:val="00A25F2B"/>
    <w:rsid w:val="00A26B11"/>
    <w:rsid w:val="00A26B7D"/>
    <w:rsid w:val="00A26B9E"/>
    <w:rsid w:val="00A26DC5"/>
    <w:rsid w:val="00A26F3D"/>
    <w:rsid w:val="00A27ADE"/>
    <w:rsid w:val="00A27CFE"/>
    <w:rsid w:val="00A27E2D"/>
    <w:rsid w:val="00A30246"/>
    <w:rsid w:val="00A305F9"/>
    <w:rsid w:val="00A312E6"/>
    <w:rsid w:val="00A315B6"/>
    <w:rsid w:val="00A31A99"/>
    <w:rsid w:val="00A32009"/>
    <w:rsid w:val="00A335E4"/>
    <w:rsid w:val="00A33888"/>
    <w:rsid w:val="00A33A2F"/>
    <w:rsid w:val="00A3438B"/>
    <w:rsid w:val="00A345B8"/>
    <w:rsid w:val="00A34671"/>
    <w:rsid w:val="00A34C57"/>
    <w:rsid w:val="00A35A83"/>
    <w:rsid w:val="00A35BAD"/>
    <w:rsid w:val="00A35FCF"/>
    <w:rsid w:val="00A36061"/>
    <w:rsid w:val="00A36109"/>
    <w:rsid w:val="00A36200"/>
    <w:rsid w:val="00A372F6"/>
    <w:rsid w:val="00A374D9"/>
    <w:rsid w:val="00A37A37"/>
    <w:rsid w:val="00A37C12"/>
    <w:rsid w:val="00A37C4E"/>
    <w:rsid w:val="00A37FF7"/>
    <w:rsid w:val="00A408A5"/>
    <w:rsid w:val="00A41840"/>
    <w:rsid w:val="00A43246"/>
    <w:rsid w:val="00A432B8"/>
    <w:rsid w:val="00A43CD5"/>
    <w:rsid w:val="00A44589"/>
    <w:rsid w:val="00A44EAC"/>
    <w:rsid w:val="00A450BA"/>
    <w:rsid w:val="00A4598F"/>
    <w:rsid w:val="00A463CD"/>
    <w:rsid w:val="00A468CF"/>
    <w:rsid w:val="00A47D46"/>
    <w:rsid w:val="00A5124B"/>
    <w:rsid w:val="00A51395"/>
    <w:rsid w:val="00A5188B"/>
    <w:rsid w:val="00A520B2"/>
    <w:rsid w:val="00A522B0"/>
    <w:rsid w:val="00A52BF9"/>
    <w:rsid w:val="00A53502"/>
    <w:rsid w:val="00A537B5"/>
    <w:rsid w:val="00A5399E"/>
    <w:rsid w:val="00A53F83"/>
    <w:rsid w:val="00A53FD2"/>
    <w:rsid w:val="00A542E9"/>
    <w:rsid w:val="00A54349"/>
    <w:rsid w:val="00A54EEC"/>
    <w:rsid w:val="00A5582A"/>
    <w:rsid w:val="00A561D5"/>
    <w:rsid w:val="00A56381"/>
    <w:rsid w:val="00A5638F"/>
    <w:rsid w:val="00A5690F"/>
    <w:rsid w:val="00A569E2"/>
    <w:rsid w:val="00A56D95"/>
    <w:rsid w:val="00A56E89"/>
    <w:rsid w:val="00A5710D"/>
    <w:rsid w:val="00A579B3"/>
    <w:rsid w:val="00A57C9F"/>
    <w:rsid w:val="00A57CA0"/>
    <w:rsid w:val="00A6038F"/>
    <w:rsid w:val="00A60638"/>
    <w:rsid w:val="00A606A9"/>
    <w:rsid w:val="00A61437"/>
    <w:rsid w:val="00A616BC"/>
    <w:rsid w:val="00A616F1"/>
    <w:rsid w:val="00A618F2"/>
    <w:rsid w:val="00A61ABC"/>
    <w:rsid w:val="00A61BED"/>
    <w:rsid w:val="00A62022"/>
    <w:rsid w:val="00A62A02"/>
    <w:rsid w:val="00A63228"/>
    <w:rsid w:val="00A6379D"/>
    <w:rsid w:val="00A63AED"/>
    <w:rsid w:val="00A63E9B"/>
    <w:rsid w:val="00A63F4A"/>
    <w:rsid w:val="00A643B9"/>
    <w:rsid w:val="00A65058"/>
    <w:rsid w:val="00A65FAA"/>
    <w:rsid w:val="00A665A0"/>
    <w:rsid w:val="00A667D3"/>
    <w:rsid w:val="00A66898"/>
    <w:rsid w:val="00A66A46"/>
    <w:rsid w:val="00A6747B"/>
    <w:rsid w:val="00A67A1D"/>
    <w:rsid w:val="00A67B1A"/>
    <w:rsid w:val="00A67BFD"/>
    <w:rsid w:val="00A67C6D"/>
    <w:rsid w:val="00A67EAF"/>
    <w:rsid w:val="00A67F72"/>
    <w:rsid w:val="00A70011"/>
    <w:rsid w:val="00A7014E"/>
    <w:rsid w:val="00A7024C"/>
    <w:rsid w:val="00A705F4"/>
    <w:rsid w:val="00A70760"/>
    <w:rsid w:val="00A70EBD"/>
    <w:rsid w:val="00A714A8"/>
    <w:rsid w:val="00A7189A"/>
    <w:rsid w:val="00A71A36"/>
    <w:rsid w:val="00A7225A"/>
    <w:rsid w:val="00A72F1C"/>
    <w:rsid w:val="00A72FA2"/>
    <w:rsid w:val="00A731EA"/>
    <w:rsid w:val="00A73609"/>
    <w:rsid w:val="00A73DC4"/>
    <w:rsid w:val="00A74058"/>
    <w:rsid w:val="00A7442A"/>
    <w:rsid w:val="00A74497"/>
    <w:rsid w:val="00A74800"/>
    <w:rsid w:val="00A749D0"/>
    <w:rsid w:val="00A74A98"/>
    <w:rsid w:val="00A750F8"/>
    <w:rsid w:val="00A758F1"/>
    <w:rsid w:val="00A75BF0"/>
    <w:rsid w:val="00A75D7C"/>
    <w:rsid w:val="00A7778F"/>
    <w:rsid w:val="00A778E6"/>
    <w:rsid w:val="00A77B1A"/>
    <w:rsid w:val="00A77B59"/>
    <w:rsid w:val="00A77F97"/>
    <w:rsid w:val="00A806E1"/>
    <w:rsid w:val="00A807F8"/>
    <w:rsid w:val="00A8104D"/>
    <w:rsid w:val="00A82071"/>
    <w:rsid w:val="00A8238F"/>
    <w:rsid w:val="00A82902"/>
    <w:rsid w:val="00A82987"/>
    <w:rsid w:val="00A82F9B"/>
    <w:rsid w:val="00A83719"/>
    <w:rsid w:val="00A839CC"/>
    <w:rsid w:val="00A84C92"/>
    <w:rsid w:val="00A86FBA"/>
    <w:rsid w:val="00A876BE"/>
    <w:rsid w:val="00A87DF1"/>
    <w:rsid w:val="00A87FE9"/>
    <w:rsid w:val="00A9027C"/>
    <w:rsid w:val="00A9052B"/>
    <w:rsid w:val="00A90860"/>
    <w:rsid w:val="00A90867"/>
    <w:rsid w:val="00A90980"/>
    <w:rsid w:val="00A90F90"/>
    <w:rsid w:val="00A916BF"/>
    <w:rsid w:val="00A91891"/>
    <w:rsid w:val="00A91A18"/>
    <w:rsid w:val="00A91E19"/>
    <w:rsid w:val="00A91F38"/>
    <w:rsid w:val="00A922F9"/>
    <w:rsid w:val="00A92305"/>
    <w:rsid w:val="00A92C5A"/>
    <w:rsid w:val="00A93AE1"/>
    <w:rsid w:val="00A93FA1"/>
    <w:rsid w:val="00A95055"/>
    <w:rsid w:val="00A95421"/>
    <w:rsid w:val="00A95753"/>
    <w:rsid w:val="00A959E5"/>
    <w:rsid w:val="00A95C52"/>
    <w:rsid w:val="00A95DB2"/>
    <w:rsid w:val="00A961BB"/>
    <w:rsid w:val="00A9659B"/>
    <w:rsid w:val="00A96B0F"/>
    <w:rsid w:val="00A96C00"/>
    <w:rsid w:val="00A97B95"/>
    <w:rsid w:val="00AA0275"/>
    <w:rsid w:val="00AA0700"/>
    <w:rsid w:val="00AA0A0F"/>
    <w:rsid w:val="00AA0FC5"/>
    <w:rsid w:val="00AA12CD"/>
    <w:rsid w:val="00AA18AA"/>
    <w:rsid w:val="00AA1A98"/>
    <w:rsid w:val="00AA1DDA"/>
    <w:rsid w:val="00AA3850"/>
    <w:rsid w:val="00AA39A0"/>
    <w:rsid w:val="00AA3DC1"/>
    <w:rsid w:val="00AA3F64"/>
    <w:rsid w:val="00AA4AEF"/>
    <w:rsid w:val="00AA592F"/>
    <w:rsid w:val="00AA64D4"/>
    <w:rsid w:val="00AA6948"/>
    <w:rsid w:val="00AA6F5A"/>
    <w:rsid w:val="00AA7B5E"/>
    <w:rsid w:val="00AA7B9E"/>
    <w:rsid w:val="00AB0C5E"/>
    <w:rsid w:val="00AB106E"/>
    <w:rsid w:val="00AB139B"/>
    <w:rsid w:val="00AB26AE"/>
    <w:rsid w:val="00AB2C35"/>
    <w:rsid w:val="00AB3129"/>
    <w:rsid w:val="00AB38FC"/>
    <w:rsid w:val="00AB3D32"/>
    <w:rsid w:val="00AB4017"/>
    <w:rsid w:val="00AB46B7"/>
    <w:rsid w:val="00AB4AE2"/>
    <w:rsid w:val="00AB4D0A"/>
    <w:rsid w:val="00AB51D6"/>
    <w:rsid w:val="00AB5590"/>
    <w:rsid w:val="00AB5FE7"/>
    <w:rsid w:val="00AB676B"/>
    <w:rsid w:val="00AB680E"/>
    <w:rsid w:val="00AB7201"/>
    <w:rsid w:val="00AC0222"/>
    <w:rsid w:val="00AC03ED"/>
    <w:rsid w:val="00AC0738"/>
    <w:rsid w:val="00AC0D26"/>
    <w:rsid w:val="00AC0DEE"/>
    <w:rsid w:val="00AC1380"/>
    <w:rsid w:val="00AC179D"/>
    <w:rsid w:val="00AC17AC"/>
    <w:rsid w:val="00AC1824"/>
    <w:rsid w:val="00AC19EE"/>
    <w:rsid w:val="00AC19FA"/>
    <w:rsid w:val="00AC1A37"/>
    <w:rsid w:val="00AC232D"/>
    <w:rsid w:val="00AC2647"/>
    <w:rsid w:val="00AC29D5"/>
    <w:rsid w:val="00AC2E9D"/>
    <w:rsid w:val="00AC2F52"/>
    <w:rsid w:val="00AC4B9E"/>
    <w:rsid w:val="00AC54E2"/>
    <w:rsid w:val="00AC56E8"/>
    <w:rsid w:val="00AC6153"/>
    <w:rsid w:val="00AC6C38"/>
    <w:rsid w:val="00AC7D50"/>
    <w:rsid w:val="00AD0391"/>
    <w:rsid w:val="00AD06E8"/>
    <w:rsid w:val="00AD07F4"/>
    <w:rsid w:val="00AD08C7"/>
    <w:rsid w:val="00AD09B2"/>
    <w:rsid w:val="00AD1304"/>
    <w:rsid w:val="00AD14A0"/>
    <w:rsid w:val="00AD181B"/>
    <w:rsid w:val="00AD1A50"/>
    <w:rsid w:val="00AD25DF"/>
    <w:rsid w:val="00AD3AC6"/>
    <w:rsid w:val="00AD3CCD"/>
    <w:rsid w:val="00AD3E2C"/>
    <w:rsid w:val="00AD42E5"/>
    <w:rsid w:val="00AD43AD"/>
    <w:rsid w:val="00AD4571"/>
    <w:rsid w:val="00AD502D"/>
    <w:rsid w:val="00AD5778"/>
    <w:rsid w:val="00AD585E"/>
    <w:rsid w:val="00AD5E5E"/>
    <w:rsid w:val="00AD6159"/>
    <w:rsid w:val="00AD6245"/>
    <w:rsid w:val="00AD634D"/>
    <w:rsid w:val="00AD6360"/>
    <w:rsid w:val="00AD6390"/>
    <w:rsid w:val="00AD6547"/>
    <w:rsid w:val="00AD6635"/>
    <w:rsid w:val="00AD730B"/>
    <w:rsid w:val="00AD787A"/>
    <w:rsid w:val="00AD7A55"/>
    <w:rsid w:val="00AD7F60"/>
    <w:rsid w:val="00AE01EE"/>
    <w:rsid w:val="00AE029B"/>
    <w:rsid w:val="00AE0448"/>
    <w:rsid w:val="00AE0B38"/>
    <w:rsid w:val="00AE0CBA"/>
    <w:rsid w:val="00AE1A8A"/>
    <w:rsid w:val="00AE1B5B"/>
    <w:rsid w:val="00AE26F4"/>
    <w:rsid w:val="00AE352E"/>
    <w:rsid w:val="00AE3730"/>
    <w:rsid w:val="00AE3800"/>
    <w:rsid w:val="00AE3D5D"/>
    <w:rsid w:val="00AE4755"/>
    <w:rsid w:val="00AE4794"/>
    <w:rsid w:val="00AE480E"/>
    <w:rsid w:val="00AE4E49"/>
    <w:rsid w:val="00AE4FC1"/>
    <w:rsid w:val="00AE52D9"/>
    <w:rsid w:val="00AE5B32"/>
    <w:rsid w:val="00AE5D98"/>
    <w:rsid w:val="00AE64E0"/>
    <w:rsid w:val="00AE6D69"/>
    <w:rsid w:val="00AE6E57"/>
    <w:rsid w:val="00AE7108"/>
    <w:rsid w:val="00AF00C7"/>
    <w:rsid w:val="00AF023B"/>
    <w:rsid w:val="00AF0859"/>
    <w:rsid w:val="00AF0EB6"/>
    <w:rsid w:val="00AF122C"/>
    <w:rsid w:val="00AF12E1"/>
    <w:rsid w:val="00AF1309"/>
    <w:rsid w:val="00AF145B"/>
    <w:rsid w:val="00AF1985"/>
    <w:rsid w:val="00AF1A63"/>
    <w:rsid w:val="00AF1A7F"/>
    <w:rsid w:val="00AF1BD1"/>
    <w:rsid w:val="00AF1E36"/>
    <w:rsid w:val="00AF2B19"/>
    <w:rsid w:val="00AF3A10"/>
    <w:rsid w:val="00AF3E2F"/>
    <w:rsid w:val="00AF48F9"/>
    <w:rsid w:val="00AF533C"/>
    <w:rsid w:val="00AF59F5"/>
    <w:rsid w:val="00AF5EB4"/>
    <w:rsid w:val="00AF620E"/>
    <w:rsid w:val="00AF62EE"/>
    <w:rsid w:val="00AF6904"/>
    <w:rsid w:val="00AF6C1D"/>
    <w:rsid w:val="00AF777E"/>
    <w:rsid w:val="00AF781D"/>
    <w:rsid w:val="00B00747"/>
    <w:rsid w:val="00B00A41"/>
    <w:rsid w:val="00B00E15"/>
    <w:rsid w:val="00B016CD"/>
    <w:rsid w:val="00B03D18"/>
    <w:rsid w:val="00B05484"/>
    <w:rsid w:val="00B057FB"/>
    <w:rsid w:val="00B063BD"/>
    <w:rsid w:val="00B0749B"/>
    <w:rsid w:val="00B109A1"/>
    <w:rsid w:val="00B1193B"/>
    <w:rsid w:val="00B1197C"/>
    <w:rsid w:val="00B12722"/>
    <w:rsid w:val="00B131C0"/>
    <w:rsid w:val="00B1388F"/>
    <w:rsid w:val="00B13DF6"/>
    <w:rsid w:val="00B14433"/>
    <w:rsid w:val="00B1458C"/>
    <w:rsid w:val="00B1468F"/>
    <w:rsid w:val="00B14A05"/>
    <w:rsid w:val="00B14FA4"/>
    <w:rsid w:val="00B15147"/>
    <w:rsid w:val="00B151EF"/>
    <w:rsid w:val="00B15201"/>
    <w:rsid w:val="00B15D17"/>
    <w:rsid w:val="00B16F53"/>
    <w:rsid w:val="00B1705C"/>
    <w:rsid w:val="00B17094"/>
    <w:rsid w:val="00B1734E"/>
    <w:rsid w:val="00B20236"/>
    <w:rsid w:val="00B20F15"/>
    <w:rsid w:val="00B2116B"/>
    <w:rsid w:val="00B2146F"/>
    <w:rsid w:val="00B214A2"/>
    <w:rsid w:val="00B21C20"/>
    <w:rsid w:val="00B21D07"/>
    <w:rsid w:val="00B22433"/>
    <w:rsid w:val="00B2268E"/>
    <w:rsid w:val="00B2369B"/>
    <w:rsid w:val="00B23A24"/>
    <w:rsid w:val="00B25031"/>
    <w:rsid w:val="00B2504C"/>
    <w:rsid w:val="00B2522E"/>
    <w:rsid w:val="00B254E0"/>
    <w:rsid w:val="00B25641"/>
    <w:rsid w:val="00B25CB4"/>
    <w:rsid w:val="00B25F83"/>
    <w:rsid w:val="00B2626C"/>
    <w:rsid w:val="00B26518"/>
    <w:rsid w:val="00B2652C"/>
    <w:rsid w:val="00B26D3F"/>
    <w:rsid w:val="00B2796D"/>
    <w:rsid w:val="00B27E1F"/>
    <w:rsid w:val="00B27F33"/>
    <w:rsid w:val="00B3023B"/>
    <w:rsid w:val="00B3039E"/>
    <w:rsid w:val="00B307D8"/>
    <w:rsid w:val="00B30A7A"/>
    <w:rsid w:val="00B311E6"/>
    <w:rsid w:val="00B317BB"/>
    <w:rsid w:val="00B31851"/>
    <w:rsid w:val="00B324FA"/>
    <w:rsid w:val="00B32723"/>
    <w:rsid w:val="00B32F87"/>
    <w:rsid w:val="00B33763"/>
    <w:rsid w:val="00B3437F"/>
    <w:rsid w:val="00B34F85"/>
    <w:rsid w:val="00B35142"/>
    <w:rsid w:val="00B357CB"/>
    <w:rsid w:val="00B35AE8"/>
    <w:rsid w:val="00B35F75"/>
    <w:rsid w:val="00B361D7"/>
    <w:rsid w:val="00B36321"/>
    <w:rsid w:val="00B37030"/>
    <w:rsid w:val="00B3726E"/>
    <w:rsid w:val="00B37453"/>
    <w:rsid w:val="00B37A30"/>
    <w:rsid w:val="00B37B3B"/>
    <w:rsid w:val="00B37E6E"/>
    <w:rsid w:val="00B40EAD"/>
    <w:rsid w:val="00B4140D"/>
    <w:rsid w:val="00B416B8"/>
    <w:rsid w:val="00B419A2"/>
    <w:rsid w:val="00B42A79"/>
    <w:rsid w:val="00B42DAC"/>
    <w:rsid w:val="00B42DF6"/>
    <w:rsid w:val="00B42F31"/>
    <w:rsid w:val="00B42FB0"/>
    <w:rsid w:val="00B43148"/>
    <w:rsid w:val="00B43322"/>
    <w:rsid w:val="00B43395"/>
    <w:rsid w:val="00B4391D"/>
    <w:rsid w:val="00B43A8D"/>
    <w:rsid w:val="00B43CD7"/>
    <w:rsid w:val="00B44237"/>
    <w:rsid w:val="00B44936"/>
    <w:rsid w:val="00B44A07"/>
    <w:rsid w:val="00B44AA8"/>
    <w:rsid w:val="00B44E47"/>
    <w:rsid w:val="00B46259"/>
    <w:rsid w:val="00B46A7E"/>
    <w:rsid w:val="00B476C8"/>
    <w:rsid w:val="00B47A1E"/>
    <w:rsid w:val="00B505A6"/>
    <w:rsid w:val="00B512AF"/>
    <w:rsid w:val="00B51503"/>
    <w:rsid w:val="00B516A1"/>
    <w:rsid w:val="00B51CA6"/>
    <w:rsid w:val="00B51DAC"/>
    <w:rsid w:val="00B51E44"/>
    <w:rsid w:val="00B51EB2"/>
    <w:rsid w:val="00B5253B"/>
    <w:rsid w:val="00B53105"/>
    <w:rsid w:val="00B5319F"/>
    <w:rsid w:val="00B53DBF"/>
    <w:rsid w:val="00B54348"/>
    <w:rsid w:val="00B55F35"/>
    <w:rsid w:val="00B56385"/>
    <w:rsid w:val="00B57579"/>
    <w:rsid w:val="00B57747"/>
    <w:rsid w:val="00B60429"/>
    <w:rsid w:val="00B61093"/>
    <w:rsid w:val="00B618AD"/>
    <w:rsid w:val="00B62149"/>
    <w:rsid w:val="00B62631"/>
    <w:rsid w:val="00B62EBF"/>
    <w:rsid w:val="00B62F12"/>
    <w:rsid w:val="00B62F55"/>
    <w:rsid w:val="00B63DAB"/>
    <w:rsid w:val="00B63EA4"/>
    <w:rsid w:val="00B64CCD"/>
    <w:rsid w:val="00B65163"/>
    <w:rsid w:val="00B65C38"/>
    <w:rsid w:val="00B65EEC"/>
    <w:rsid w:val="00B664E9"/>
    <w:rsid w:val="00B66F8F"/>
    <w:rsid w:val="00B671ED"/>
    <w:rsid w:val="00B67504"/>
    <w:rsid w:val="00B67699"/>
    <w:rsid w:val="00B6772A"/>
    <w:rsid w:val="00B67CBA"/>
    <w:rsid w:val="00B67CDD"/>
    <w:rsid w:val="00B701C7"/>
    <w:rsid w:val="00B703D8"/>
    <w:rsid w:val="00B70648"/>
    <w:rsid w:val="00B70A38"/>
    <w:rsid w:val="00B70EF6"/>
    <w:rsid w:val="00B70F4F"/>
    <w:rsid w:val="00B711DC"/>
    <w:rsid w:val="00B71569"/>
    <w:rsid w:val="00B71A20"/>
    <w:rsid w:val="00B71A73"/>
    <w:rsid w:val="00B71B43"/>
    <w:rsid w:val="00B71BDA"/>
    <w:rsid w:val="00B721CE"/>
    <w:rsid w:val="00B727E4"/>
    <w:rsid w:val="00B72FC5"/>
    <w:rsid w:val="00B7307D"/>
    <w:rsid w:val="00B7391F"/>
    <w:rsid w:val="00B73EA6"/>
    <w:rsid w:val="00B73EB7"/>
    <w:rsid w:val="00B74062"/>
    <w:rsid w:val="00B7445C"/>
    <w:rsid w:val="00B754FE"/>
    <w:rsid w:val="00B75B64"/>
    <w:rsid w:val="00B76482"/>
    <w:rsid w:val="00B76E64"/>
    <w:rsid w:val="00B77166"/>
    <w:rsid w:val="00B772D4"/>
    <w:rsid w:val="00B807EC"/>
    <w:rsid w:val="00B80B40"/>
    <w:rsid w:val="00B80D77"/>
    <w:rsid w:val="00B8183F"/>
    <w:rsid w:val="00B81B2D"/>
    <w:rsid w:val="00B8219D"/>
    <w:rsid w:val="00B825D7"/>
    <w:rsid w:val="00B82C79"/>
    <w:rsid w:val="00B8382C"/>
    <w:rsid w:val="00B83F39"/>
    <w:rsid w:val="00B84ADA"/>
    <w:rsid w:val="00B84FDD"/>
    <w:rsid w:val="00B853E2"/>
    <w:rsid w:val="00B8589D"/>
    <w:rsid w:val="00B85A36"/>
    <w:rsid w:val="00B865E2"/>
    <w:rsid w:val="00B879FC"/>
    <w:rsid w:val="00B87ED8"/>
    <w:rsid w:val="00B900DE"/>
    <w:rsid w:val="00B90233"/>
    <w:rsid w:val="00B90A92"/>
    <w:rsid w:val="00B91003"/>
    <w:rsid w:val="00B910D4"/>
    <w:rsid w:val="00B91448"/>
    <w:rsid w:val="00B91FD1"/>
    <w:rsid w:val="00B920E8"/>
    <w:rsid w:val="00B92147"/>
    <w:rsid w:val="00B92498"/>
    <w:rsid w:val="00B926F9"/>
    <w:rsid w:val="00B92E26"/>
    <w:rsid w:val="00B949A2"/>
    <w:rsid w:val="00B952FF"/>
    <w:rsid w:val="00B95769"/>
    <w:rsid w:val="00B96126"/>
    <w:rsid w:val="00B9671D"/>
    <w:rsid w:val="00B96BE4"/>
    <w:rsid w:val="00B979F4"/>
    <w:rsid w:val="00B97E44"/>
    <w:rsid w:val="00B97E47"/>
    <w:rsid w:val="00BA0188"/>
    <w:rsid w:val="00BA0292"/>
    <w:rsid w:val="00BA0437"/>
    <w:rsid w:val="00BA0B97"/>
    <w:rsid w:val="00BA10E2"/>
    <w:rsid w:val="00BA217E"/>
    <w:rsid w:val="00BA2269"/>
    <w:rsid w:val="00BA2329"/>
    <w:rsid w:val="00BA2677"/>
    <w:rsid w:val="00BA2BAA"/>
    <w:rsid w:val="00BA3358"/>
    <w:rsid w:val="00BA359D"/>
    <w:rsid w:val="00BA3D63"/>
    <w:rsid w:val="00BA3F06"/>
    <w:rsid w:val="00BA436D"/>
    <w:rsid w:val="00BA44B4"/>
    <w:rsid w:val="00BA559B"/>
    <w:rsid w:val="00BA6B17"/>
    <w:rsid w:val="00BA73C0"/>
    <w:rsid w:val="00BA76CC"/>
    <w:rsid w:val="00BB1462"/>
    <w:rsid w:val="00BB1C72"/>
    <w:rsid w:val="00BB2741"/>
    <w:rsid w:val="00BB2B2D"/>
    <w:rsid w:val="00BB321E"/>
    <w:rsid w:val="00BB346A"/>
    <w:rsid w:val="00BB3E53"/>
    <w:rsid w:val="00BB44FB"/>
    <w:rsid w:val="00BB5750"/>
    <w:rsid w:val="00BB5858"/>
    <w:rsid w:val="00BB6B91"/>
    <w:rsid w:val="00BB701F"/>
    <w:rsid w:val="00BB7189"/>
    <w:rsid w:val="00BB760F"/>
    <w:rsid w:val="00BB76AB"/>
    <w:rsid w:val="00BB76F3"/>
    <w:rsid w:val="00BB7754"/>
    <w:rsid w:val="00BB7A63"/>
    <w:rsid w:val="00BC0034"/>
    <w:rsid w:val="00BC0216"/>
    <w:rsid w:val="00BC077E"/>
    <w:rsid w:val="00BC0895"/>
    <w:rsid w:val="00BC12AD"/>
    <w:rsid w:val="00BC1CE8"/>
    <w:rsid w:val="00BC21ED"/>
    <w:rsid w:val="00BC24A3"/>
    <w:rsid w:val="00BC2573"/>
    <w:rsid w:val="00BC2BF9"/>
    <w:rsid w:val="00BC323A"/>
    <w:rsid w:val="00BC3EAB"/>
    <w:rsid w:val="00BC424B"/>
    <w:rsid w:val="00BC47DA"/>
    <w:rsid w:val="00BC524B"/>
    <w:rsid w:val="00BC54EF"/>
    <w:rsid w:val="00BC54F7"/>
    <w:rsid w:val="00BC56A2"/>
    <w:rsid w:val="00BC57BB"/>
    <w:rsid w:val="00BC5D01"/>
    <w:rsid w:val="00BC7D3C"/>
    <w:rsid w:val="00BD0211"/>
    <w:rsid w:val="00BD063E"/>
    <w:rsid w:val="00BD06E9"/>
    <w:rsid w:val="00BD101D"/>
    <w:rsid w:val="00BD167C"/>
    <w:rsid w:val="00BD1834"/>
    <w:rsid w:val="00BD2897"/>
    <w:rsid w:val="00BD3050"/>
    <w:rsid w:val="00BD32B3"/>
    <w:rsid w:val="00BD37ED"/>
    <w:rsid w:val="00BD3861"/>
    <w:rsid w:val="00BD3ECF"/>
    <w:rsid w:val="00BD4145"/>
    <w:rsid w:val="00BD4762"/>
    <w:rsid w:val="00BD488B"/>
    <w:rsid w:val="00BD53DB"/>
    <w:rsid w:val="00BD57AE"/>
    <w:rsid w:val="00BD6274"/>
    <w:rsid w:val="00BD6F0B"/>
    <w:rsid w:val="00BD7341"/>
    <w:rsid w:val="00BD759D"/>
    <w:rsid w:val="00BD7D9F"/>
    <w:rsid w:val="00BE000D"/>
    <w:rsid w:val="00BE038A"/>
    <w:rsid w:val="00BE05F6"/>
    <w:rsid w:val="00BE090F"/>
    <w:rsid w:val="00BE0C42"/>
    <w:rsid w:val="00BE1C91"/>
    <w:rsid w:val="00BE2058"/>
    <w:rsid w:val="00BE20A0"/>
    <w:rsid w:val="00BE2AE4"/>
    <w:rsid w:val="00BE2D44"/>
    <w:rsid w:val="00BE3282"/>
    <w:rsid w:val="00BE34E4"/>
    <w:rsid w:val="00BE39B4"/>
    <w:rsid w:val="00BE3D77"/>
    <w:rsid w:val="00BE45A6"/>
    <w:rsid w:val="00BE51E6"/>
    <w:rsid w:val="00BE5683"/>
    <w:rsid w:val="00BE577A"/>
    <w:rsid w:val="00BE628A"/>
    <w:rsid w:val="00BE69E0"/>
    <w:rsid w:val="00BE6F40"/>
    <w:rsid w:val="00BE6FDA"/>
    <w:rsid w:val="00BE70A1"/>
    <w:rsid w:val="00BE75B3"/>
    <w:rsid w:val="00BE7B8C"/>
    <w:rsid w:val="00BE7D46"/>
    <w:rsid w:val="00BF0699"/>
    <w:rsid w:val="00BF1848"/>
    <w:rsid w:val="00BF2472"/>
    <w:rsid w:val="00BF29A8"/>
    <w:rsid w:val="00BF3030"/>
    <w:rsid w:val="00BF3181"/>
    <w:rsid w:val="00BF342C"/>
    <w:rsid w:val="00BF3950"/>
    <w:rsid w:val="00BF3F46"/>
    <w:rsid w:val="00BF4FBE"/>
    <w:rsid w:val="00BF5514"/>
    <w:rsid w:val="00BF5B52"/>
    <w:rsid w:val="00BF5C5E"/>
    <w:rsid w:val="00BF63FB"/>
    <w:rsid w:val="00BF64C9"/>
    <w:rsid w:val="00BF64D5"/>
    <w:rsid w:val="00BF6A75"/>
    <w:rsid w:val="00BF77E8"/>
    <w:rsid w:val="00BF78A3"/>
    <w:rsid w:val="00C000B6"/>
    <w:rsid w:val="00C007F9"/>
    <w:rsid w:val="00C00964"/>
    <w:rsid w:val="00C0116C"/>
    <w:rsid w:val="00C0130F"/>
    <w:rsid w:val="00C01808"/>
    <w:rsid w:val="00C01E7C"/>
    <w:rsid w:val="00C02356"/>
    <w:rsid w:val="00C02B82"/>
    <w:rsid w:val="00C02F97"/>
    <w:rsid w:val="00C04303"/>
    <w:rsid w:val="00C0556F"/>
    <w:rsid w:val="00C05706"/>
    <w:rsid w:val="00C05BCB"/>
    <w:rsid w:val="00C05DA9"/>
    <w:rsid w:val="00C06018"/>
    <w:rsid w:val="00C060E9"/>
    <w:rsid w:val="00C0619E"/>
    <w:rsid w:val="00C06F9D"/>
    <w:rsid w:val="00C074AD"/>
    <w:rsid w:val="00C0787D"/>
    <w:rsid w:val="00C078C2"/>
    <w:rsid w:val="00C07ABB"/>
    <w:rsid w:val="00C10189"/>
    <w:rsid w:val="00C10BC7"/>
    <w:rsid w:val="00C10E04"/>
    <w:rsid w:val="00C10EE8"/>
    <w:rsid w:val="00C11B24"/>
    <w:rsid w:val="00C120C0"/>
    <w:rsid w:val="00C120D4"/>
    <w:rsid w:val="00C126DE"/>
    <w:rsid w:val="00C12AFA"/>
    <w:rsid w:val="00C13507"/>
    <w:rsid w:val="00C135A5"/>
    <w:rsid w:val="00C13838"/>
    <w:rsid w:val="00C14642"/>
    <w:rsid w:val="00C14B33"/>
    <w:rsid w:val="00C14E47"/>
    <w:rsid w:val="00C14EBD"/>
    <w:rsid w:val="00C1588E"/>
    <w:rsid w:val="00C15CBB"/>
    <w:rsid w:val="00C15EDE"/>
    <w:rsid w:val="00C166FB"/>
    <w:rsid w:val="00C166FC"/>
    <w:rsid w:val="00C16E5B"/>
    <w:rsid w:val="00C17508"/>
    <w:rsid w:val="00C175F8"/>
    <w:rsid w:val="00C2009A"/>
    <w:rsid w:val="00C20C9E"/>
    <w:rsid w:val="00C20EFD"/>
    <w:rsid w:val="00C214B2"/>
    <w:rsid w:val="00C2165A"/>
    <w:rsid w:val="00C21F3A"/>
    <w:rsid w:val="00C22CBC"/>
    <w:rsid w:val="00C22D6E"/>
    <w:rsid w:val="00C2348B"/>
    <w:rsid w:val="00C2349D"/>
    <w:rsid w:val="00C236DE"/>
    <w:rsid w:val="00C23907"/>
    <w:rsid w:val="00C23955"/>
    <w:rsid w:val="00C24016"/>
    <w:rsid w:val="00C245EE"/>
    <w:rsid w:val="00C24925"/>
    <w:rsid w:val="00C24C96"/>
    <w:rsid w:val="00C25104"/>
    <w:rsid w:val="00C252F8"/>
    <w:rsid w:val="00C25589"/>
    <w:rsid w:val="00C26B22"/>
    <w:rsid w:val="00C26B33"/>
    <w:rsid w:val="00C26BA4"/>
    <w:rsid w:val="00C273BF"/>
    <w:rsid w:val="00C27627"/>
    <w:rsid w:val="00C27706"/>
    <w:rsid w:val="00C27E11"/>
    <w:rsid w:val="00C27F2F"/>
    <w:rsid w:val="00C30652"/>
    <w:rsid w:val="00C30CBA"/>
    <w:rsid w:val="00C31037"/>
    <w:rsid w:val="00C31289"/>
    <w:rsid w:val="00C3146F"/>
    <w:rsid w:val="00C32049"/>
    <w:rsid w:val="00C3241D"/>
    <w:rsid w:val="00C33886"/>
    <w:rsid w:val="00C33966"/>
    <w:rsid w:val="00C33D46"/>
    <w:rsid w:val="00C3508C"/>
    <w:rsid w:val="00C35639"/>
    <w:rsid w:val="00C35CD9"/>
    <w:rsid w:val="00C35CF4"/>
    <w:rsid w:val="00C35FF5"/>
    <w:rsid w:val="00C361FF"/>
    <w:rsid w:val="00C3633A"/>
    <w:rsid w:val="00C36993"/>
    <w:rsid w:val="00C36D9E"/>
    <w:rsid w:val="00C36DED"/>
    <w:rsid w:val="00C37234"/>
    <w:rsid w:val="00C376D2"/>
    <w:rsid w:val="00C40B73"/>
    <w:rsid w:val="00C40CF8"/>
    <w:rsid w:val="00C40D42"/>
    <w:rsid w:val="00C41185"/>
    <w:rsid w:val="00C4178C"/>
    <w:rsid w:val="00C417FE"/>
    <w:rsid w:val="00C4284D"/>
    <w:rsid w:val="00C429AC"/>
    <w:rsid w:val="00C4315E"/>
    <w:rsid w:val="00C431DB"/>
    <w:rsid w:val="00C449D0"/>
    <w:rsid w:val="00C44F1C"/>
    <w:rsid w:val="00C45090"/>
    <w:rsid w:val="00C450BD"/>
    <w:rsid w:val="00C45D4B"/>
    <w:rsid w:val="00C45FE1"/>
    <w:rsid w:val="00C462FE"/>
    <w:rsid w:val="00C46BE6"/>
    <w:rsid w:val="00C47118"/>
    <w:rsid w:val="00C47126"/>
    <w:rsid w:val="00C478D6"/>
    <w:rsid w:val="00C47EE3"/>
    <w:rsid w:val="00C5007D"/>
    <w:rsid w:val="00C50223"/>
    <w:rsid w:val="00C505C9"/>
    <w:rsid w:val="00C512A8"/>
    <w:rsid w:val="00C514D4"/>
    <w:rsid w:val="00C517E0"/>
    <w:rsid w:val="00C52732"/>
    <w:rsid w:val="00C527B2"/>
    <w:rsid w:val="00C52ED6"/>
    <w:rsid w:val="00C5358B"/>
    <w:rsid w:val="00C53D5C"/>
    <w:rsid w:val="00C53E8D"/>
    <w:rsid w:val="00C53EC7"/>
    <w:rsid w:val="00C5462F"/>
    <w:rsid w:val="00C54C5C"/>
    <w:rsid w:val="00C54CED"/>
    <w:rsid w:val="00C54D10"/>
    <w:rsid w:val="00C54D91"/>
    <w:rsid w:val="00C5580A"/>
    <w:rsid w:val="00C57D9B"/>
    <w:rsid w:val="00C57FBB"/>
    <w:rsid w:val="00C60383"/>
    <w:rsid w:val="00C60CE1"/>
    <w:rsid w:val="00C6108B"/>
    <w:rsid w:val="00C61773"/>
    <w:rsid w:val="00C61B2E"/>
    <w:rsid w:val="00C61B8B"/>
    <w:rsid w:val="00C62495"/>
    <w:rsid w:val="00C6280E"/>
    <w:rsid w:val="00C629B5"/>
    <w:rsid w:val="00C62C0C"/>
    <w:rsid w:val="00C63558"/>
    <w:rsid w:val="00C63E4A"/>
    <w:rsid w:val="00C641DC"/>
    <w:rsid w:val="00C645A6"/>
    <w:rsid w:val="00C64CE1"/>
    <w:rsid w:val="00C64DE7"/>
    <w:rsid w:val="00C651C3"/>
    <w:rsid w:val="00C6568A"/>
    <w:rsid w:val="00C6578E"/>
    <w:rsid w:val="00C65B82"/>
    <w:rsid w:val="00C6600C"/>
    <w:rsid w:val="00C6667F"/>
    <w:rsid w:val="00C6669A"/>
    <w:rsid w:val="00C67166"/>
    <w:rsid w:val="00C67351"/>
    <w:rsid w:val="00C67576"/>
    <w:rsid w:val="00C6775E"/>
    <w:rsid w:val="00C67F60"/>
    <w:rsid w:val="00C70446"/>
    <w:rsid w:val="00C7057E"/>
    <w:rsid w:val="00C7093B"/>
    <w:rsid w:val="00C70AF9"/>
    <w:rsid w:val="00C71754"/>
    <w:rsid w:val="00C71A55"/>
    <w:rsid w:val="00C71E24"/>
    <w:rsid w:val="00C72065"/>
    <w:rsid w:val="00C720E9"/>
    <w:rsid w:val="00C72305"/>
    <w:rsid w:val="00C729D9"/>
    <w:rsid w:val="00C72A59"/>
    <w:rsid w:val="00C72FA8"/>
    <w:rsid w:val="00C73578"/>
    <w:rsid w:val="00C73F35"/>
    <w:rsid w:val="00C748F1"/>
    <w:rsid w:val="00C77723"/>
    <w:rsid w:val="00C805CD"/>
    <w:rsid w:val="00C80884"/>
    <w:rsid w:val="00C819B5"/>
    <w:rsid w:val="00C81DD7"/>
    <w:rsid w:val="00C821F4"/>
    <w:rsid w:val="00C8229E"/>
    <w:rsid w:val="00C823AF"/>
    <w:rsid w:val="00C831AB"/>
    <w:rsid w:val="00C83A7D"/>
    <w:rsid w:val="00C84DD2"/>
    <w:rsid w:val="00C85599"/>
    <w:rsid w:val="00C85881"/>
    <w:rsid w:val="00C85B4A"/>
    <w:rsid w:val="00C85F34"/>
    <w:rsid w:val="00C8665B"/>
    <w:rsid w:val="00C86E47"/>
    <w:rsid w:val="00C87A08"/>
    <w:rsid w:val="00C900E8"/>
    <w:rsid w:val="00C90682"/>
    <w:rsid w:val="00C90A22"/>
    <w:rsid w:val="00C91318"/>
    <w:rsid w:val="00C91362"/>
    <w:rsid w:val="00C914F2"/>
    <w:rsid w:val="00C916A1"/>
    <w:rsid w:val="00C91814"/>
    <w:rsid w:val="00C91AE0"/>
    <w:rsid w:val="00C91C0E"/>
    <w:rsid w:val="00C9211B"/>
    <w:rsid w:val="00C92516"/>
    <w:rsid w:val="00C92F32"/>
    <w:rsid w:val="00C931DF"/>
    <w:rsid w:val="00C93572"/>
    <w:rsid w:val="00C93592"/>
    <w:rsid w:val="00C93920"/>
    <w:rsid w:val="00C93BAE"/>
    <w:rsid w:val="00C93F3D"/>
    <w:rsid w:val="00C949D1"/>
    <w:rsid w:val="00C959EB"/>
    <w:rsid w:val="00C96C4D"/>
    <w:rsid w:val="00C973C8"/>
    <w:rsid w:val="00C97414"/>
    <w:rsid w:val="00C977F3"/>
    <w:rsid w:val="00CA0BA5"/>
    <w:rsid w:val="00CA109F"/>
    <w:rsid w:val="00CA260D"/>
    <w:rsid w:val="00CA295D"/>
    <w:rsid w:val="00CA2997"/>
    <w:rsid w:val="00CA374A"/>
    <w:rsid w:val="00CA3900"/>
    <w:rsid w:val="00CA3CFB"/>
    <w:rsid w:val="00CA45FF"/>
    <w:rsid w:val="00CA47EC"/>
    <w:rsid w:val="00CA4AB9"/>
    <w:rsid w:val="00CA4AEA"/>
    <w:rsid w:val="00CA4C5C"/>
    <w:rsid w:val="00CA4CAE"/>
    <w:rsid w:val="00CA522B"/>
    <w:rsid w:val="00CA52A8"/>
    <w:rsid w:val="00CA576F"/>
    <w:rsid w:val="00CA5872"/>
    <w:rsid w:val="00CA591F"/>
    <w:rsid w:val="00CA65C0"/>
    <w:rsid w:val="00CA699B"/>
    <w:rsid w:val="00CA6B02"/>
    <w:rsid w:val="00CA7341"/>
    <w:rsid w:val="00CA7A76"/>
    <w:rsid w:val="00CA7C71"/>
    <w:rsid w:val="00CA7D93"/>
    <w:rsid w:val="00CA7FB2"/>
    <w:rsid w:val="00CA7FE7"/>
    <w:rsid w:val="00CB0059"/>
    <w:rsid w:val="00CB00E2"/>
    <w:rsid w:val="00CB00F7"/>
    <w:rsid w:val="00CB0A4C"/>
    <w:rsid w:val="00CB0A7C"/>
    <w:rsid w:val="00CB0DCF"/>
    <w:rsid w:val="00CB0FCB"/>
    <w:rsid w:val="00CB1217"/>
    <w:rsid w:val="00CB182E"/>
    <w:rsid w:val="00CB1D88"/>
    <w:rsid w:val="00CB24CC"/>
    <w:rsid w:val="00CB292B"/>
    <w:rsid w:val="00CB457B"/>
    <w:rsid w:val="00CB4941"/>
    <w:rsid w:val="00CB4B8B"/>
    <w:rsid w:val="00CB580B"/>
    <w:rsid w:val="00CB58AC"/>
    <w:rsid w:val="00CB5A98"/>
    <w:rsid w:val="00CB5D2F"/>
    <w:rsid w:val="00CB5E99"/>
    <w:rsid w:val="00CB60D1"/>
    <w:rsid w:val="00CB669D"/>
    <w:rsid w:val="00CB71AB"/>
    <w:rsid w:val="00CC000C"/>
    <w:rsid w:val="00CC0227"/>
    <w:rsid w:val="00CC0B66"/>
    <w:rsid w:val="00CC2624"/>
    <w:rsid w:val="00CC27E3"/>
    <w:rsid w:val="00CC2885"/>
    <w:rsid w:val="00CC29C6"/>
    <w:rsid w:val="00CC3637"/>
    <w:rsid w:val="00CC39DA"/>
    <w:rsid w:val="00CC3F15"/>
    <w:rsid w:val="00CC3FE3"/>
    <w:rsid w:val="00CC4091"/>
    <w:rsid w:val="00CC45E5"/>
    <w:rsid w:val="00CC48AC"/>
    <w:rsid w:val="00CC579A"/>
    <w:rsid w:val="00CC5AC9"/>
    <w:rsid w:val="00CC6BBE"/>
    <w:rsid w:val="00CC6C19"/>
    <w:rsid w:val="00CC73A9"/>
    <w:rsid w:val="00CD057F"/>
    <w:rsid w:val="00CD0EAC"/>
    <w:rsid w:val="00CD17FB"/>
    <w:rsid w:val="00CD205F"/>
    <w:rsid w:val="00CD2D7B"/>
    <w:rsid w:val="00CD2EDE"/>
    <w:rsid w:val="00CD3084"/>
    <w:rsid w:val="00CD3B82"/>
    <w:rsid w:val="00CD46AC"/>
    <w:rsid w:val="00CD4A36"/>
    <w:rsid w:val="00CD4DC9"/>
    <w:rsid w:val="00CD5271"/>
    <w:rsid w:val="00CD55C9"/>
    <w:rsid w:val="00CD56D4"/>
    <w:rsid w:val="00CD5817"/>
    <w:rsid w:val="00CD63A1"/>
    <w:rsid w:val="00CD6B64"/>
    <w:rsid w:val="00CD6DA2"/>
    <w:rsid w:val="00CD7553"/>
    <w:rsid w:val="00CE0A5D"/>
    <w:rsid w:val="00CE12F4"/>
    <w:rsid w:val="00CE20F9"/>
    <w:rsid w:val="00CE37F3"/>
    <w:rsid w:val="00CE410A"/>
    <w:rsid w:val="00CE445A"/>
    <w:rsid w:val="00CE45CF"/>
    <w:rsid w:val="00CE4987"/>
    <w:rsid w:val="00CE4A06"/>
    <w:rsid w:val="00CE4A8C"/>
    <w:rsid w:val="00CE4D34"/>
    <w:rsid w:val="00CE4ED8"/>
    <w:rsid w:val="00CE5C21"/>
    <w:rsid w:val="00CE621D"/>
    <w:rsid w:val="00CE6440"/>
    <w:rsid w:val="00CE6C4A"/>
    <w:rsid w:val="00CE6FB5"/>
    <w:rsid w:val="00CE707E"/>
    <w:rsid w:val="00CE70E6"/>
    <w:rsid w:val="00CE7226"/>
    <w:rsid w:val="00CE75B3"/>
    <w:rsid w:val="00CE76CB"/>
    <w:rsid w:val="00CE78BE"/>
    <w:rsid w:val="00CE7BBC"/>
    <w:rsid w:val="00CE7E8A"/>
    <w:rsid w:val="00CF03D8"/>
    <w:rsid w:val="00CF040A"/>
    <w:rsid w:val="00CF0610"/>
    <w:rsid w:val="00CF1168"/>
    <w:rsid w:val="00CF1190"/>
    <w:rsid w:val="00CF1310"/>
    <w:rsid w:val="00CF15AD"/>
    <w:rsid w:val="00CF1898"/>
    <w:rsid w:val="00CF27C4"/>
    <w:rsid w:val="00CF2AA1"/>
    <w:rsid w:val="00CF3108"/>
    <w:rsid w:val="00CF3896"/>
    <w:rsid w:val="00CF44A7"/>
    <w:rsid w:val="00CF4839"/>
    <w:rsid w:val="00CF4B67"/>
    <w:rsid w:val="00CF4C7C"/>
    <w:rsid w:val="00CF51E7"/>
    <w:rsid w:val="00CF5D36"/>
    <w:rsid w:val="00CF5DA6"/>
    <w:rsid w:val="00CF66AC"/>
    <w:rsid w:val="00CF66F4"/>
    <w:rsid w:val="00CF67FC"/>
    <w:rsid w:val="00CF68D7"/>
    <w:rsid w:val="00CF69E1"/>
    <w:rsid w:val="00D005F6"/>
    <w:rsid w:val="00D0078B"/>
    <w:rsid w:val="00D008DD"/>
    <w:rsid w:val="00D009C4"/>
    <w:rsid w:val="00D00B8F"/>
    <w:rsid w:val="00D00F11"/>
    <w:rsid w:val="00D015C3"/>
    <w:rsid w:val="00D02126"/>
    <w:rsid w:val="00D024FA"/>
    <w:rsid w:val="00D02931"/>
    <w:rsid w:val="00D03282"/>
    <w:rsid w:val="00D03797"/>
    <w:rsid w:val="00D03B17"/>
    <w:rsid w:val="00D03BAA"/>
    <w:rsid w:val="00D03D68"/>
    <w:rsid w:val="00D040CF"/>
    <w:rsid w:val="00D041F9"/>
    <w:rsid w:val="00D042B3"/>
    <w:rsid w:val="00D046F7"/>
    <w:rsid w:val="00D049CD"/>
    <w:rsid w:val="00D04F53"/>
    <w:rsid w:val="00D05194"/>
    <w:rsid w:val="00D0595E"/>
    <w:rsid w:val="00D05DC1"/>
    <w:rsid w:val="00D05EEF"/>
    <w:rsid w:val="00D06122"/>
    <w:rsid w:val="00D06447"/>
    <w:rsid w:val="00D0679A"/>
    <w:rsid w:val="00D0681D"/>
    <w:rsid w:val="00D0697B"/>
    <w:rsid w:val="00D069B4"/>
    <w:rsid w:val="00D06A03"/>
    <w:rsid w:val="00D06A82"/>
    <w:rsid w:val="00D06AE7"/>
    <w:rsid w:val="00D06D6F"/>
    <w:rsid w:val="00D07A70"/>
    <w:rsid w:val="00D10482"/>
    <w:rsid w:val="00D10F33"/>
    <w:rsid w:val="00D110CD"/>
    <w:rsid w:val="00D111A7"/>
    <w:rsid w:val="00D114A4"/>
    <w:rsid w:val="00D12010"/>
    <w:rsid w:val="00D1282E"/>
    <w:rsid w:val="00D12A31"/>
    <w:rsid w:val="00D13CCA"/>
    <w:rsid w:val="00D13F75"/>
    <w:rsid w:val="00D141F7"/>
    <w:rsid w:val="00D144AF"/>
    <w:rsid w:val="00D14541"/>
    <w:rsid w:val="00D14766"/>
    <w:rsid w:val="00D151B9"/>
    <w:rsid w:val="00D15D2F"/>
    <w:rsid w:val="00D16172"/>
    <w:rsid w:val="00D16C3C"/>
    <w:rsid w:val="00D176DE"/>
    <w:rsid w:val="00D17B33"/>
    <w:rsid w:val="00D17E78"/>
    <w:rsid w:val="00D17EE3"/>
    <w:rsid w:val="00D20818"/>
    <w:rsid w:val="00D20B4C"/>
    <w:rsid w:val="00D21005"/>
    <w:rsid w:val="00D213B6"/>
    <w:rsid w:val="00D21AC5"/>
    <w:rsid w:val="00D21DFE"/>
    <w:rsid w:val="00D22A29"/>
    <w:rsid w:val="00D22CD7"/>
    <w:rsid w:val="00D23615"/>
    <w:rsid w:val="00D23A64"/>
    <w:rsid w:val="00D23BB0"/>
    <w:rsid w:val="00D24132"/>
    <w:rsid w:val="00D2444C"/>
    <w:rsid w:val="00D248F3"/>
    <w:rsid w:val="00D2523C"/>
    <w:rsid w:val="00D254B6"/>
    <w:rsid w:val="00D262E3"/>
    <w:rsid w:val="00D26543"/>
    <w:rsid w:val="00D269E6"/>
    <w:rsid w:val="00D26BF3"/>
    <w:rsid w:val="00D26CA3"/>
    <w:rsid w:val="00D26DE8"/>
    <w:rsid w:val="00D27330"/>
    <w:rsid w:val="00D27967"/>
    <w:rsid w:val="00D3044A"/>
    <w:rsid w:val="00D304BA"/>
    <w:rsid w:val="00D30C03"/>
    <w:rsid w:val="00D30D22"/>
    <w:rsid w:val="00D32228"/>
    <w:rsid w:val="00D32BF5"/>
    <w:rsid w:val="00D32E87"/>
    <w:rsid w:val="00D33518"/>
    <w:rsid w:val="00D3351B"/>
    <w:rsid w:val="00D3351E"/>
    <w:rsid w:val="00D3356C"/>
    <w:rsid w:val="00D33A9E"/>
    <w:rsid w:val="00D33D4C"/>
    <w:rsid w:val="00D33EBF"/>
    <w:rsid w:val="00D34542"/>
    <w:rsid w:val="00D3460C"/>
    <w:rsid w:val="00D34863"/>
    <w:rsid w:val="00D34B39"/>
    <w:rsid w:val="00D354BC"/>
    <w:rsid w:val="00D355F3"/>
    <w:rsid w:val="00D368F4"/>
    <w:rsid w:val="00D36DD9"/>
    <w:rsid w:val="00D36DF4"/>
    <w:rsid w:val="00D36EAB"/>
    <w:rsid w:val="00D3723D"/>
    <w:rsid w:val="00D372B8"/>
    <w:rsid w:val="00D3751C"/>
    <w:rsid w:val="00D375CC"/>
    <w:rsid w:val="00D379F7"/>
    <w:rsid w:val="00D37A2A"/>
    <w:rsid w:val="00D37F2E"/>
    <w:rsid w:val="00D402F7"/>
    <w:rsid w:val="00D40CD4"/>
    <w:rsid w:val="00D40F11"/>
    <w:rsid w:val="00D4184F"/>
    <w:rsid w:val="00D4185A"/>
    <w:rsid w:val="00D41DA2"/>
    <w:rsid w:val="00D41FD9"/>
    <w:rsid w:val="00D420ED"/>
    <w:rsid w:val="00D42A72"/>
    <w:rsid w:val="00D42B5C"/>
    <w:rsid w:val="00D43205"/>
    <w:rsid w:val="00D43629"/>
    <w:rsid w:val="00D43E76"/>
    <w:rsid w:val="00D448B9"/>
    <w:rsid w:val="00D449D5"/>
    <w:rsid w:val="00D44E79"/>
    <w:rsid w:val="00D44F90"/>
    <w:rsid w:val="00D4516F"/>
    <w:rsid w:val="00D45466"/>
    <w:rsid w:val="00D45551"/>
    <w:rsid w:val="00D45594"/>
    <w:rsid w:val="00D45708"/>
    <w:rsid w:val="00D45E75"/>
    <w:rsid w:val="00D46106"/>
    <w:rsid w:val="00D468DD"/>
    <w:rsid w:val="00D504FB"/>
    <w:rsid w:val="00D50596"/>
    <w:rsid w:val="00D51000"/>
    <w:rsid w:val="00D5174C"/>
    <w:rsid w:val="00D51E47"/>
    <w:rsid w:val="00D5214C"/>
    <w:rsid w:val="00D52B72"/>
    <w:rsid w:val="00D52B82"/>
    <w:rsid w:val="00D536C3"/>
    <w:rsid w:val="00D53B1E"/>
    <w:rsid w:val="00D53CD4"/>
    <w:rsid w:val="00D5424D"/>
    <w:rsid w:val="00D54343"/>
    <w:rsid w:val="00D543C6"/>
    <w:rsid w:val="00D54504"/>
    <w:rsid w:val="00D54944"/>
    <w:rsid w:val="00D55BD3"/>
    <w:rsid w:val="00D563E8"/>
    <w:rsid w:val="00D5674E"/>
    <w:rsid w:val="00D56BA2"/>
    <w:rsid w:val="00D57059"/>
    <w:rsid w:val="00D5734F"/>
    <w:rsid w:val="00D60696"/>
    <w:rsid w:val="00D60C93"/>
    <w:rsid w:val="00D616A7"/>
    <w:rsid w:val="00D61F61"/>
    <w:rsid w:val="00D62481"/>
    <w:rsid w:val="00D62D0E"/>
    <w:rsid w:val="00D63304"/>
    <w:rsid w:val="00D644A7"/>
    <w:rsid w:val="00D644C9"/>
    <w:rsid w:val="00D644D7"/>
    <w:rsid w:val="00D64767"/>
    <w:rsid w:val="00D65320"/>
    <w:rsid w:val="00D660AD"/>
    <w:rsid w:val="00D66B89"/>
    <w:rsid w:val="00D66BED"/>
    <w:rsid w:val="00D6772F"/>
    <w:rsid w:val="00D67901"/>
    <w:rsid w:val="00D67C80"/>
    <w:rsid w:val="00D67D72"/>
    <w:rsid w:val="00D707C9"/>
    <w:rsid w:val="00D70914"/>
    <w:rsid w:val="00D71475"/>
    <w:rsid w:val="00D71EB6"/>
    <w:rsid w:val="00D72072"/>
    <w:rsid w:val="00D722AE"/>
    <w:rsid w:val="00D72DF1"/>
    <w:rsid w:val="00D72FB5"/>
    <w:rsid w:val="00D73E3A"/>
    <w:rsid w:val="00D73E3D"/>
    <w:rsid w:val="00D73E88"/>
    <w:rsid w:val="00D7481D"/>
    <w:rsid w:val="00D74B2D"/>
    <w:rsid w:val="00D74F68"/>
    <w:rsid w:val="00D750FC"/>
    <w:rsid w:val="00D7515B"/>
    <w:rsid w:val="00D753F7"/>
    <w:rsid w:val="00D76A03"/>
    <w:rsid w:val="00D76BCA"/>
    <w:rsid w:val="00D77DFB"/>
    <w:rsid w:val="00D80206"/>
    <w:rsid w:val="00D808D2"/>
    <w:rsid w:val="00D80B7A"/>
    <w:rsid w:val="00D80FAF"/>
    <w:rsid w:val="00D81562"/>
    <w:rsid w:val="00D81563"/>
    <w:rsid w:val="00D81980"/>
    <w:rsid w:val="00D81A0F"/>
    <w:rsid w:val="00D81BA8"/>
    <w:rsid w:val="00D82221"/>
    <w:rsid w:val="00D822A4"/>
    <w:rsid w:val="00D822DD"/>
    <w:rsid w:val="00D8263B"/>
    <w:rsid w:val="00D82819"/>
    <w:rsid w:val="00D828DA"/>
    <w:rsid w:val="00D829A3"/>
    <w:rsid w:val="00D839E2"/>
    <w:rsid w:val="00D841CA"/>
    <w:rsid w:val="00D844D3"/>
    <w:rsid w:val="00D8458E"/>
    <w:rsid w:val="00D849BE"/>
    <w:rsid w:val="00D84AE1"/>
    <w:rsid w:val="00D84C77"/>
    <w:rsid w:val="00D84CE1"/>
    <w:rsid w:val="00D853AC"/>
    <w:rsid w:val="00D85A3D"/>
    <w:rsid w:val="00D8718B"/>
    <w:rsid w:val="00D87259"/>
    <w:rsid w:val="00D877EE"/>
    <w:rsid w:val="00D900D5"/>
    <w:rsid w:val="00D909C4"/>
    <w:rsid w:val="00D9103F"/>
    <w:rsid w:val="00D91289"/>
    <w:rsid w:val="00D9129F"/>
    <w:rsid w:val="00D91A3C"/>
    <w:rsid w:val="00D91A82"/>
    <w:rsid w:val="00D91C67"/>
    <w:rsid w:val="00D92166"/>
    <w:rsid w:val="00D92359"/>
    <w:rsid w:val="00D9239C"/>
    <w:rsid w:val="00D92B08"/>
    <w:rsid w:val="00D93127"/>
    <w:rsid w:val="00D93427"/>
    <w:rsid w:val="00D93548"/>
    <w:rsid w:val="00D93851"/>
    <w:rsid w:val="00D9445E"/>
    <w:rsid w:val="00D94485"/>
    <w:rsid w:val="00D9459C"/>
    <w:rsid w:val="00D954A0"/>
    <w:rsid w:val="00D9594D"/>
    <w:rsid w:val="00D9608B"/>
    <w:rsid w:val="00D96A11"/>
    <w:rsid w:val="00D97711"/>
    <w:rsid w:val="00D97ABD"/>
    <w:rsid w:val="00D97B6C"/>
    <w:rsid w:val="00D97F43"/>
    <w:rsid w:val="00DA00F7"/>
    <w:rsid w:val="00DA02B1"/>
    <w:rsid w:val="00DA0A9C"/>
    <w:rsid w:val="00DA0F54"/>
    <w:rsid w:val="00DA275A"/>
    <w:rsid w:val="00DA295D"/>
    <w:rsid w:val="00DA2AA9"/>
    <w:rsid w:val="00DA2AD8"/>
    <w:rsid w:val="00DA36FB"/>
    <w:rsid w:val="00DA4368"/>
    <w:rsid w:val="00DA4C7F"/>
    <w:rsid w:val="00DA4CE6"/>
    <w:rsid w:val="00DA4E40"/>
    <w:rsid w:val="00DA55A5"/>
    <w:rsid w:val="00DA5895"/>
    <w:rsid w:val="00DA5C2E"/>
    <w:rsid w:val="00DA60D5"/>
    <w:rsid w:val="00DA6107"/>
    <w:rsid w:val="00DA6C99"/>
    <w:rsid w:val="00DA6E3E"/>
    <w:rsid w:val="00DB00CD"/>
    <w:rsid w:val="00DB069C"/>
    <w:rsid w:val="00DB0815"/>
    <w:rsid w:val="00DB0829"/>
    <w:rsid w:val="00DB0DE5"/>
    <w:rsid w:val="00DB1063"/>
    <w:rsid w:val="00DB134C"/>
    <w:rsid w:val="00DB17D1"/>
    <w:rsid w:val="00DB1A41"/>
    <w:rsid w:val="00DB2606"/>
    <w:rsid w:val="00DB260A"/>
    <w:rsid w:val="00DB28B3"/>
    <w:rsid w:val="00DB2E37"/>
    <w:rsid w:val="00DB3064"/>
    <w:rsid w:val="00DB3083"/>
    <w:rsid w:val="00DB308D"/>
    <w:rsid w:val="00DB3591"/>
    <w:rsid w:val="00DB3C69"/>
    <w:rsid w:val="00DB3F07"/>
    <w:rsid w:val="00DB4337"/>
    <w:rsid w:val="00DB45F1"/>
    <w:rsid w:val="00DB472C"/>
    <w:rsid w:val="00DB501F"/>
    <w:rsid w:val="00DB50F3"/>
    <w:rsid w:val="00DB564F"/>
    <w:rsid w:val="00DB5B90"/>
    <w:rsid w:val="00DB5E4C"/>
    <w:rsid w:val="00DB6196"/>
    <w:rsid w:val="00DB6594"/>
    <w:rsid w:val="00DB7A3F"/>
    <w:rsid w:val="00DB7ADC"/>
    <w:rsid w:val="00DB7C8A"/>
    <w:rsid w:val="00DC0042"/>
    <w:rsid w:val="00DC06BD"/>
    <w:rsid w:val="00DC0C87"/>
    <w:rsid w:val="00DC0DA6"/>
    <w:rsid w:val="00DC1198"/>
    <w:rsid w:val="00DC11B7"/>
    <w:rsid w:val="00DC1401"/>
    <w:rsid w:val="00DC1618"/>
    <w:rsid w:val="00DC1840"/>
    <w:rsid w:val="00DC2356"/>
    <w:rsid w:val="00DC24BE"/>
    <w:rsid w:val="00DC3942"/>
    <w:rsid w:val="00DC39EF"/>
    <w:rsid w:val="00DC45BD"/>
    <w:rsid w:val="00DC5251"/>
    <w:rsid w:val="00DC5480"/>
    <w:rsid w:val="00DC54BD"/>
    <w:rsid w:val="00DC5ED0"/>
    <w:rsid w:val="00DC6DE1"/>
    <w:rsid w:val="00DC7109"/>
    <w:rsid w:val="00DC717D"/>
    <w:rsid w:val="00DC7B6D"/>
    <w:rsid w:val="00DC7BF3"/>
    <w:rsid w:val="00DC7CDA"/>
    <w:rsid w:val="00DD010F"/>
    <w:rsid w:val="00DD0400"/>
    <w:rsid w:val="00DD095B"/>
    <w:rsid w:val="00DD0A80"/>
    <w:rsid w:val="00DD0B58"/>
    <w:rsid w:val="00DD0BE1"/>
    <w:rsid w:val="00DD13D2"/>
    <w:rsid w:val="00DD1518"/>
    <w:rsid w:val="00DD1C51"/>
    <w:rsid w:val="00DD1CB2"/>
    <w:rsid w:val="00DD1FF7"/>
    <w:rsid w:val="00DD25C7"/>
    <w:rsid w:val="00DD34D1"/>
    <w:rsid w:val="00DD35FC"/>
    <w:rsid w:val="00DD3A57"/>
    <w:rsid w:val="00DD5139"/>
    <w:rsid w:val="00DD6822"/>
    <w:rsid w:val="00DD6EAE"/>
    <w:rsid w:val="00DD7795"/>
    <w:rsid w:val="00DD7D0A"/>
    <w:rsid w:val="00DD7F35"/>
    <w:rsid w:val="00DD7FB1"/>
    <w:rsid w:val="00DE04C6"/>
    <w:rsid w:val="00DE0A2F"/>
    <w:rsid w:val="00DE0C2A"/>
    <w:rsid w:val="00DE1C87"/>
    <w:rsid w:val="00DE20BF"/>
    <w:rsid w:val="00DE2C2C"/>
    <w:rsid w:val="00DE30D1"/>
    <w:rsid w:val="00DE3233"/>
    <w:rsid w:val="00DE3C3C"/>
    <w:rsid w:val="00DE3E5C"/>
    <w:rsid w:val="00DE3F7A"/>
    <w:rsid w:val="00DE3FB5"/>
    <w:rsid w:val="00DE4169"/>
    <w:rsid w:val="00DE4242"/>
    <w:rsid w:val="00DE4A03"/>
    <w:rsid w:val="00DE4A15"/>
    <w:rsid w:val="00DE4A26"/>
    <w:rsid w:val="00DE4BF2"/>
    <w:rsid w:val="00DE58B3"/>
    <w:rsid w:val="00DE6470"/>
    <w:rsid w:val="00DE64BC"/>
    <w:rsid w:val="00DE6CB0"/>
    <w:rsid w:val="00DE6F7A"/>
    <w:rsid w:val="00DE7C04"/>
    <w:rsid w:val="00DE7DF9"/>
    <w:rsid w:val="00DF02BE"/>
    <w:rsid w:val="00DF0EC5"/>
    <w:rsid w:val="00DF1303"/>
    <w:rsid w:val="00DF13B8"/>
    <w:rsid w:val="00DF145B"/>
    <w:rsid w:val="00DF15D4"/>
    <w:rsid w:val="00DF1C59"/>
    <w:rsid w:val="00DF1C86"/>
    <w:rsid w:val="00DF1E1B"/>
    <w:rsid w:val="00DF2469"/>
    <w:rsid w:val="00DF26A1"/>
    <w:rsid w:val="00DF2B1E"/>
    <w:rsid w:val="00DF34F0"/>
    <w:rsid w:val="00DF3979"/>
    <w:rsid w:val="00DF3B59"/>
    <w:rsid w:val="00DF4493"/>
    <w:rsid w:val="00DF4809"/>
    <w:rsid w:val="00DF4D47"/>
    <w:rsid w:val="00DF4E10"/>
    <w:rsid w:val="00DF5847"/>
    <w:rsid w:val="00DF6079"/>
    <w:rsid w:val="00DF6563"/>
    <w:rsid w:val="00DF65FD"/>
    <w:rsid w:val="00DF7F6B"/>
    <w:rsid w:val="00E00967"/>
    <w:rsid w:val="00E0096F"/>
    <w:rsid w:val="00E00E0F"/>
    <w:rsid w:val="00E010AD"/>
    <w:rsid w:val="00E0134E"/>
    <w:rsid w:val="00E01ED6"/>
    <w:rsid w:val="00E020DA"/>
    <w:rsid w:val="00E02267"/>
    <w:rsid w:val="00E02318"/>
    <w:rsid w:val="00E028C2"/>
    <w:rsid w:val="00E03643"/>
    <w:rsid w:val="00E03FCF"/>
    <w:rsid w:val="00E0405B"/>
    <w:rsid w:val="00E0445E"/>
    <w:rsid w:val="00E05C84"/>
    <w:rsid w:val="00E066A2"/>
    <w:rsid w:val="00E06E1D"/>
    <w:rsid w:val="00E06EF2"/>
    <w:rsid w:val="00E06F31"/>
    <w:rsid w:val="00E070FD"/>
    <w:rsid w:val="00E07322"/>
    <w:rsid w:val="00E0732F"/>
    <w:rsid w:val="00E07525"/>
    <w:rsid w:val="00E079DA"/>
    <w:rsid w:val="00E079E1"/>
    <w:rsid w:val="00E07BE0"/>
    <w:rsid w:val="00E07C11"/>
    <w:rsid w:val="00E07FAC"/>
    <w:rsid w:val="00E1000A"/>
    <w:rsid w:val="00E101B9"/>
    <w:rsid w:val="00E101DE"/>
    <w:rsid w:val="00E102FA"/>
    <w:rsid w:val="00E12506"/>
    <w:rsid w:val="00E125B5"/>
    <w:rsid w:val="00E125F5"/>
    <w:rsid w:val="00E12F59"/>
    <w:rsid w:val="00E13506"/>
    <w:rsid w:val="00E13A98"/>
    <w:rsid w:val="00E13EAA"/>
    <w:rsid w:val="00E14382"/>
    <w:rsid w:val="00E14407"/>
    <w:rsid w:val="00E1504C"/>
    <w:rsid w:val="00E15062"/>
    <w:rsid w:val="00E15090"/>
    <w:rsid w:val="00E156F4"/>
    <w:rsid w:val="00E15E0E"/>
    <w:rsid w:val="00E1632C"/>
    <w:rsid w:val="00E163EA"/>
    <w:rsid w:val="00E1659D"/>
    <w:rsid w:val="00E169B8"/>
    <w:rsid w:val="00E16DFE"/>
    <w:rsid w:val="00E170B5"/>
    <w:rsid w:val="00E1761F"/>
    <w:rsid w:val="00E17969"/>
    <w:rsid w:val="00E17DFE"/>
    <w:rsid w:val="00E20173"/>
    <w:rsid w:val="00E2068C"/>
    <w:rsid w:val="00E20B44"/>
    <w:rsid w:val="00E20E70"/>
    <w:rsid w:val="00E21268"/>
    <w:rsid w:val="00E218BE"/>
    <w:rsid w:val="00E2203C"/>
    <w:rsid w:val="00E228A8"/>
    <w:rsid w:val="00E23439"/>
    <w:rsid w:val="00E238CE"/>
    <w:rsid w:val="00E241EF"/>
    <w:rsid w:val="00E242CE"/>
    <w:rsid w:val="00E2482B"/>
    <w:rsid w:val="00E24B69"/>
    <w:rsid w:val="00E24EC3"/>
    <w:rsid w:val="00E25E14"/>
    <w:rsid w:val="00E25FB0"/>
    <w:rsid w:val="00E272E9"/>
    <w:rsid w:val="00E27343"/>
    <w:rsid w:val="00E27630"/>
    <w:rsid w:val="00E27B5C"/>
    <w:rsid w:val="00E30DCF"/>
    <w:rsid w:val="00E315D9"/>
    <w:rsid w:val="00E31DEB"/>
    <w:rsid w:val="00E32068"/>
    <w:rsid w:val="00E32E5B"/>
    <w:rsid w:val="00E32F4C"/>
    <w:rsid w:val="00E330D7"/>
    <w:rsid w:val="00E334B3"/>
    <w:rsid w:val="00E33543"/>
    <w:rsid w:val="00E33690"/>
    <w:rsid w:val="00E336CE"/>
    <w:rsid w:val="00E33A03"/>
    <w:rsid w:val="00E3437E"/>
    <w:rsid w:val="00E34D94"/>
    <w:rsid w:val="00E34E62"/>
    <w:rsid w:val="00E34E9D"/>
    <w:rsid w:val="00E34F9F"/>
    <w:rsid w:val="00E35630"/>
    <w:rsid w:val="00E35764"/>
    <w:rsid w:val="00E35B0A"/>
    <w:rsid w:val="00E35F0D"/>
    <w:rsid w:val="00E363DA"/>
    <w:rsid w:val="00E3678D"/>
    <w:rsid w:val="00E36D69"/>
    <w:rsid w:val="00E377F3"/>
    <w:rsid w:val="00E40135"/>
    <w:rsid w:val="00E4060E"/>
    <w:rsid w:val="00E406B5"/>
    <w:rsid w:val="00E40E6F"/>
    <w:rsid w:val="00E40E9D"/>
    <w:rsid w:val="00E40F67"/>
    <w:rsid w:val="00E4115A"/>
    <w:rsid w:val="00E4137F"/>
    <w:rsid w:val="00E41AE9"/>
    <w:rsid w:val="00E42169"/>
    <w:rsid w:val="00E42366"/>
    <w:rsid w:val="00E4250F"/>
    <w:rsid w:val="00E427E3"/>
    <w:rsid w:val="00E42AA4"/>
    <w:rsid w:val="00E42C73"/>
    <w:rsid w:val="00E430D0"/>
    <w:rsid w:val="00E431A8"/>
    <w:rsid w:val="00E433E5"/>
    <w:rsid w:val="00E44359"/>
    <w:rsid w:val="00E4471B"/>
    <w:rsid w:val="00E45027"/>
    <w:rsid w:val="00E45549"/>
    <w:rsid w:val="00E468D5"/>
    <w:rsid w:val="00E46AF6"/>
    <w:rsid w:val="00E46B4A"/>
    <w:rsid w:val="00E47356"/>
    <w:rsid w:val="00E47D8A"/>
    <w:rsid w:val="00E50D29"/>
    <w:rsid w:val="00E50E1C"/>
    <w:rsid w:val="00E51965"/>
    <w:rsid w:val="00E51FF9"/>
    <w:rsid w:val="00E52156"/>
    <w:rsid w:val="00E52607"/>
    <w:rsid w:val="00E5268B"/>
    <w:rsid w:val="00E53220"/>
    <w:rsid w:val="00E53288"/>
    <w:rsid w:val="00E537F8"/>
    <w:rsid w:val="00E53850"/>
    <w:rsid w:val="00E54112"/>
    <w:rsid w:val="00E5416D"/>
    <w:rsid w:val="00E54683"/>
    <w:rsid w:val="00E54B3C"/>
    <w:rsid w:val="00E54D7C"/>
    <w:rsid w:val="00E55574"/>
    <w:rsid w:val="00E55775"/>
    <w:rsid w:val="00E566A9"/>
    <w:rsid w:val="00E57F46"/>
    <w:rsid w:val="00E60BDE"/>
    <w:rsid w:val="00E61484"/>
    <w:rsid w:val="00E617DE"/>
    <w:rsid w:val="00E61C3D"/>
    <w:rsid w:val="00E61D4D"/>
    <w:rsid w:val="00E61DC3"/>
    <w:rsid w:val="00E62D8F"/>
    <w:rsid w:val="00E632C7"/>
    <w:rsid w:val="00E63AE5"/>
    <w:rsid w:val="00E63B31"/>
    <w:rsid w:val="00E6523F"/>
    <w:rsid w:val="00E653B6"/>
    <w:rsid w:val="00E6545D"/>
    <w:rsid w:val="00E65615"/>
    <w:rsid w:val="00E65CB4"/>
    <w:rsid w:val="00E66140"/>
    <w:rsid w:val="00E66B38"/>
    <w:rsid w:val="00E66D2E"/>
    <w:rsid w:val="00E66EDD"/>
    <w:rsid w:val="00E67651"/>
    <w:rsid w:val="00E676FC"/>
    <w:rsid w:val="00E67BDD"/>
    <w:rsid w:val="00E67CA2"/>
    <w:rsid w:val="00E67F09"/>
    <w:rsid w:val="00E70EEE"/>
    <w:rsid w:val="00E70FCB"/>
    <w:rsid w:val="00E71201"/>
    <w:rsid w:val="00E71389"/>
    <w:rsid w:val="00E71B31"/>
    <w:rsid w:val="00E721E3"/>
    <w:rsid w:val="00E72835"/>
    <w:rsid w:val="00E728F4"/>
    <w:rsid w:val="00E72D4A"/>
    <w:rsid w:val="00E731EA"/>
    <w:rsid w:val="00E73357"/>
    <w:rsid w:val="00E74855"/>
    <w:rsid w:val="00E74ED4"/>
    <w:rsid w:val="00E75074"/>
    <w:rsid w:val="00E75376"/>
    <w:rsid w:val="00E7566D"/>
    <w:rsid w:val="00E75B5C"/>
    <w:rsid w:val="00E75D0D"/>
    <w:rsid w:val="00E75DD6"/>
    <w:rsid w:val="00E7604D"/>
    <w:rsid w:val="00E7621C"/>
    <w:rsid w:val="00E767DC"/>
    <w:rsid w:val="00E76909"/>
    <w:rsid w:val="00E76D5E"/>
    <w:rsid w:val="00E80984"/>
    <w:rsid w:val="00E80E7F"/>
    <w:rsid w:val="00E810FC"/>
    <w:rsid w:val="00E81F5C"/>
    <w:rsid w:val="00E826FD"/>
    <w:rsid w:val="00E828DF"/>
    <w:rsid w:val="00E828E0"/>
    <w:rsid w:val="00E82E33"/>
    <w:rsid w:val="00E82FEF"/>
    <w:rsid w:val="00E83D68"/>
    <w:rsid w:val="00E84043"/>
    <w:rsid w:val="00E84145"/>
    <w:rsid w:val="00E84176"/>
    <w:rsid w:val="00E845C7"/>
    <w:rsid w:val="00E857B9"/>
    <w:rsid w:val="00E85BCE"/>
    <w:rsid w:val="00E860AC"/>
    <w:rsid w:val="00E86251"/>
    <w:rsid w:val="00E8627E"/>
    <w:rsid w:val="00E86DBC"/>
    <w:rsid w:val="00E870E1"/>
    <w:rsid w:val="00E870E4"/>
    <w:rsid w:val="00E875CC"/>
    <w:rsid w:val="00E87613"/>
    <w:rsid w:val="00E87642"/>
    <w:rsid w:val="00E8799A"/>
    <w:rsid w:val="00E87F4C"/>
    <w:rsid w:val="00E90C2E"/>
    <w:rsid w:val="00E91686"/>
    <w:rsid w:val="00E91BF5"/>
    <w:rsid w:val="00E91F22"/>
    <w:rsid w:val="00E92351"/>
    <w:rsid w:val="00E94501"/>
    <w:rsid w:val="00E94C1D"/>
    <w:rsid w:val="00E94E0B"/>
    <w:rsid w:val="00E94EC8"/>
    <w:rsid w:val="00E951AE"/>
    <w:rsid w:val="00E953AC"/>
    <w:rsid w:val="00E95710"/>
    <w:rsid w:val="00E9573C"/>
    <w:rsid w:val="00E961AB"/>
    <w:rsid w:val="00E962E1"/>
    <w:rsid w:val="00E9699B"/>
    <w:rsid w:val="00E96F8B"/>
    <w:rsid w:val="00E97256"/>
    <w:rsid w:val="00E97A0A"/>
    <w:rsid w:val="00E97A1E"/>
    <w:rsid w:val="00EA008C"/>
    <w:rsid w:val="00EA0339"/>
    <w:rsid w:val="00EA0C37"/>
    <w:rsid w:val="00EA1742"/>
    <w:rsid w:val="00EA1B14"/>
    <w:rsid w:val="00EA1D91"/>
    <w:rsid w:val="00EA2D46"/>
    <w:rsid w:val="00EA2E9F"/>
    <w:rsid w:val="00EA2EF9"/>
    <w:rsid w:val="00EA30A8"/>
    <w:rsid w:val="00EA31B9"/>
    <w:rsid w:val="00EA35DD"/>
    <w:rsid w:val="00EA36D8"/>
    <w:rsid w:val="00EA3DB1"/>
    <w:rsid w:val="00EA3DEA"/>
    <w:rsid w:val="00EA41C0"/>
    <w:rsid w:val="00EA43B9"/>
    <w:rsid w:val="00EA4B8E"/>
    <w:rsid w:val="00EA4FBC"/>
    <w:rsid w:val="00EA5EC4"/>
    <w:rsid w:val="00EA5F74"/>
    <w:rsid w:val="00EA6704"/>
    <w:rsid w:val="00EA6B22"/>
    <w:rsid w:val="00EA7047"/>
    <w:rsid w:val="00EA724B"/>
    <w:rsid w:val="00EB003C"/>
    <w:rsid w:val="00EB0AD9"/>
    <w:rsid w:val="00EB0F27"/>
    <w:rsid w:val="00EB1661"/>
    <w:rsid w:val="00EB1668"/>
    <w:rsid w:val="00EB1C9B"/>
    <w:rsid w:val="00EB2640"/>
    <w:rsid w:val="00EB3828"/>
    <w:rsid w:val="00EB4124"/>
    <w:rsid w:val="00EB424A"/>
    <w:rsid w:val="00EB4753"/>
    <w:rsid w:val="00EB4AA2"/>
    <w:rsid w:val="00EB4C22"/>
    <w:rsid w:val="00EB4D12"/>
    <w:rsid w:val="00EB5344"/>
    <w:rsid w:val="00EB5825"/>
    <w:rsid w:val="00EB62E1"/>
    <w:rsid w:val="00EB6BB9"/>
    <w:rsid w:val="00EB6D20"/>
    <w:rsid w:val="00EB7286"/>
    <w:rsid w:val="00EB73AE"/>
    <w:rsid w:val="00EB780B"/>
    <w:rsid w:val="00EC015E"/>
    <w:rsid w:val="00EC036A"/>
    <w:rsid w:val="00EC0380"/>
    <w:rsid w:val="00EC0BC4"/>
    <w:rsid w:val="00EC104D"/>
    <w:rsid w:val="00EC2618"/>
    <w:rsid w:val="00EC3065"/>
    <w:rsid w:val="00EC32EE"/>
    <w:rsid w:val="00EC35D6"/>
    <w:rsid w:val="00EC3858"/>
    <w:rsid w:val="00EC418F"/>
    <w:rsid w:val="00EC463E"/>
    <w:rsid w:val="00EC4DBC"/>
    <w:rsid w:val="00EC51D4"/>
    <w:rsid w:val="00EC5B8B"/>
    <w:rsid w:val="00EC5F89"/>
    <w:rsid w:val="00EC6093"/>
    <w:rsid w:val="00EC690D"/>
    <w:rsid w:val="00EC6BDC"/>
    <w:rsid w:val="00EC6C64"/>
    <w:rsid w:val="00EC6FA2"/>
    <w:rsid w:val="00EC77F5"/>
    <w:rsid w:val="00ED1A3B"/>
    <w:rsid w:val="00ED1D9C"/>
    <w:rsid w:val="00ED22BA"/>
    <w:rsid w:val="00ED235D"/>
    <w:rsid w:val="00ED2395"/>
    <w:rsid w:val="00ED25F8"/>
    <w:rsid w:val="00ED2BA5"/>
    <w:rsid w:val="00ED3733"/>
    <w:rsid w:val="00ED3862"/>
    <w:rsid w:val="00ED3CE4"/>
    <w:rsid w:val="00ED3D8E"/>
    <w:rsid w:val="00ED3F63"/>
    <w:rsid w:val="00ED4114"/>
    <w:rsid w:val="00ED457C"/>
    <w:rsid w:val="00ED5234"/>
    <w:rsid w:val="00ED5FD6"/>
    <w:rsid w:val="00ED608D"/>
    <w:rsid w:val="00ED738C"/>
    <w:rsid w:val="00ED7697"/>
    <w:rsid w:val="00ED77CD"/>
    <w:rsid w:val="00ED7E4C"/>
    <w:rsid w:val="00EE00AE"/>
    <w:rsid w:val="00EE1083"/>
    <w:rsid w:val="00EE1965"/>
    <w:rsid w:val="00EE1CB3"/>
    <w:rsid w:val="00EE28D8"/>
    <w:rsid w:val="00EE32A1"/>
    <w:rsid w:val="00EE33B8"/>
    <w:rsid w:val="00EE3979"/>
    <w:rsid w:val="00EE3B6A"/>
    <w:rsid w:val="00EE40ED"/>
    <w:rsid w:val="00EE40F1"/>
    <w:rsid w:val="00EE4D2C"/>
    <w:rsid w:val="00EE5229"/>
    <w:rsid w:val="00EE5285"/>
    <w:rsid w:val="00EE6031"/>
    <w:rsid w:val="00EE65C9"/>
    <w:rsid w:val="00EE6B2D"/>
    <w:rsid w:val="00EE75B6"/>
    <w:rsid w:val="00EE7CEB"/>
    <w:rsid w:val="00EF008D"/>
    <w:rsid w:val="00EF0507"/>
    <w:rsid w:val="00EF05D2"/>
    <w:rsid w:val="00EF10C7"/>
    <w:rsid w:val="00EF117E"/>
    <w:rsid w:val="00EF1186"/>
    <w:rsid w:val="00EF1DDB"/>
    <w:rsid w:val="00EF2455"/>
    <w:rsid w:val="00EF2B30"/>
    <w:rsid w:val="00EF39C1"/>
    <w:rsid w:val="00EF41CC"/>
    <w:rsid w:val="00EF458E"/>
    <w:rsid w:val="00EF45C2"/>
    <w:rsid w:val="00EF4D6D"/>
    <w:rsid w:val="00EF5353"/>
    <w:rsid w:val="00EF5665"/>
    <w:rsid w:val="00EF5816"/>
    <w:rsid w:val="00EF5845"/>
    <w:rsid w:val="00EF5B94"/>
    <w:rsid w:val="00EF5D7E"/>
    <w:rsid w:val="00EF639E"/>
    <w:rsid w:val="00EF666B"/>
    <w:rsid w:val="00EF697F"/>
    <w:rsid w:val="00EF7131"/>
    <w:rsid w:val="00EF71E5"/>
    <w:rsid w:val="00EF7560"/>
    <w:rsid w:val="00EF7598"/>
    <w:rsid w:val="00EF7983"/>
    <w:rsid w:val="00EF7DF1"/>
    <w:rsid w:val="00F003D0"/>
    <w:rsid w:val="00F00D2C"/>
    <w:rsid w:val="00F011D2"/>
    <w:rsid w:val="00F01438"/>
    <w:rsid w:val="00F01724"/>
    <w:rsid w:val="00F018FA"/>
    <w:rsid w:val="00F01F15"/>
    <w:rsid w:val="00F02464"/>
    <w:rsid w:val="00F03422"/>
    <w:rsid w:val="00F03CE9"/>
    <w:rsid w:val="00F03E4F"/>
    <w:rsid w:val="00F03EED"/>
    <w:rsid w:val="00F04561"/>
    <w:rsid w:val="00F0484F"/>
    <w:rsid w:val="00F04A5E"/>
    <w:rsid w:val="00F05047"/>
    <w:rsid w:val="00F0537D"/>
    <w:rsid w:val="00F054FB"/>
    <w:rsid w:val="00F05AE0"/>
    <w:rsid w:val="00F05C9C"/>
    <w:rsid w:val="00F05DBA"/>
    <w:rsid w:val="00F0667C"/>
    <w:rsid w:val="00F0782E"/>
    <w:rsid w:val="00F07A61"/>
    <w:rsid w:val="00F10123"/>
    <w:rsid w:val="00F106B4"/>
    <w:rsid w:val="00F10F06"/>
    <w:rsid w:val="00F1108A"/>
    <w:rsid w:val="00F11377"/>
    <w:rsid w:val="00F11507"/>
    <w:rsid w:val="00F115B5"/>
    <w:rsid w:val="00F11764"/>
    <w:rsid w:val="00F11997"/>
    <w:rsid w:val="00F11B38"/>
    <w:rsid w:val="00F11C4A"/>
    <w:rsid w:val="00F12370"/>
    <w:rsid w:val="00F1271B"/>
    <w:rsid w:val="00F12B30"/>
    <w:rsid w:val="00F12BC3"/>
    <w:rsid w:val="00F12EA3"/>
    <w:rsid w:val="00F1335B"/>
    <w:rsid w:val="00F133E1"/>
    <w:rsid w:val="00F146A5"/>
    <w:rsid w:val="00F14DA2"/>
    <w:rsid w:val="00F1550D"/>
    <w:rsid w:val="00F15A2B"/>
    <w:rsid w:val="00F15A48"/>
    <w:rsid w:val="00F15D23"/>
    <w:rsid w:val="00F15DA7"/>
    <w:rsid w:val="00F160E0"/>
    <w:rsid w:val="00F16967"/>
    <w:rsid w:val="00F17077"/>
    <w:rsid w:val="00F17159"/>
    <w:rsid w:val="00F17BB0"/>
    <w:rsid w:val="00F17E84"/>
    <w:rsid w:val="00F17EA4"/>
    <w:rsid w:val="00F17F4E"/>
    <w:rsid w:val="00F204A5"/>
    <w:rsid w:val="00F20762"/>
    <w:rsid w:val="00F20B27"/>
    <w:rsid w:val="00F21567"/>
    <w:rsid w:val="00F21595"/>
    <w:rsid w:val="00F215B6"/>
    <w:rsid w:val="00F21BCC"/>
    <w:rsid w:val="00F21C98"/>
    <w:rsid w:val="00F22029"/>
    <w:rsid w:val="00F225D8"/>
    <w:rsid w:val="00F23454"/>
    <w:rsid w:val="00F237F0"/>
    <w:rsid w:val="00F242A2"/>
    <w:rsid w:val="00F244EF"/>
    <w:rsid w:val="00F24573"/>
    <w:rsid w:val="00F2473D"/>
    <w:rsid w:val="00F256B5"/>
    <w:rsid w:val="00F256C3"/>
    <w:rsid w:val="00F25C86"/>
    <w:rsid w:val="00F26A99"/>
    <w:rsid w:val="00F27A61"/>
    <w:rsid w:val="00F311A3"/>
    <w:rsid w:val="00F311E9"/>
    <w:rsid w:val="00F31475"/>
    <w:rsid w:val="00F31B51"/>
    <w:rsid w:val="00F31D03"/>
    <w:rsid w:val="00F32154"/>
    <w:rsid w:val="00F322E5"/>
    <w:rsid w:val="00F32575"/>
    <w:rsid w:val="00F33407"/>
    <w:rsid w:val="00F33433"/>
    <w:rsid w:val="00F33E45"/>
    <w:rsid w:val="00F34195"/>
    <w:rsid w:val="00F3459A"/>
    <w:rsid w:val="00F34AA6"/>
    <w:rsid w:val="00F34D5D"/>
    <w:rsid w:val="00F359A8"/>
    <w:rsid w:val="00F35A58"/>
    <w:rsid w:val="00F36037"/>
    <w:rsid w:val="00F367A2"/>
    <w:rsid w:val="00F368B8"/>
    <w:rsid w:val="00F3721F"/>
    <w:rsid w:val="00F372D5"/>
    <w:rsid w:val="00F403CD"/>
    <w:rsid w:val="00F40449"/>
    <w:rsid w:val="00F40518"/>
    <w:rsid w:val="00F407B4"/>
    <w:rsid w:val="00F41431"/>
    <w:rsid w:val="00F41A03"/>
    <w:rsid w:val="00F41EE0"/>
    <w:rsid w:val="00F42320"/>
    <w:rsid w:val="00F42521"/>
    <w:rsid w:val="00F43745"/>
    <w:rsid w:val="00F43C1B"/>
    <w:rsid w:val="00F444D0"/>
    <w:rsid w:val="00F446D4"/>
    <w:rsid w:val="00F44A3A"/>
    <w:rsid w:val="00F44CA6"/>
    <w:rsid w:val="00F44D8D"/>
    <w:rsid w:val="00F45511"/>
    <w:rsid w:val="00F45FA3"/>
    <w:rsid w:val="00F46259"/>
    <w:rsid w:val="00F463C4"/>
    <w:rsid w:val="00F47170"/>
    <w:rsid w:val="00F50326"/>
    <w:rsid w:val="00F50396"/>
    <w:rsid w:val="00F503FD"/>
    <w:rsid w:val="00F50433"/>
    <w:rsid w:val="00F504CD"/>
    <w:rsid w:val="00F504D2"/>
    <w:rsid w:val="00F506E5"/>
    <w:rsid w:val="00F508D4"/>
    <w:rsid w:val="00F50DA4"/>
    <w:rsid w:val="00F50FC5"/>
    <w:rsid w:val="00F51F59"/>
    <w:rsid w:val="00F524BF"/>
    <w:rsid w:val="00F52552"/>
    <w:rsid w:val="00F52635"/>
    <w:rsid w:val="00F52880"/>
    <w:rsid w:val="00F52B49"/>
    <w:rsid w:val="00F53608"/>
    <w:rsid w:val="00F536EF"/>
    <w:rsid w:val="00F53AFB"/>
    <w:rsid w:val="00F53BA7"/>
    <w:rsid w:val="00F53D7E"/>
    <w:rsid w:val="00F548CA"/>
    <w:rsid w:val="00F54A1A"/>
    <w:rsid w:val="00F54ACD"/>
    <w:rsid w:val="00F54B7A"/>
    <w:rsid w:val="00F55083"/>
    <w:rsid w:val="00F55B08"/>
    <w:rsid w:val="00F5620E"/>
    <w:rsid w:val="00F5671E"/>
    <w:rsid w:val="00F56D8F"/>
    <w:rsid w:val="00F56E1F"/>
    <w:rsid w:val="00F57041"/>
    <w:rsid w:val="00F574A8"/>
    <w:rsid w:val="00F5756E"/>
    <w:rsid w:val="00F57A1A"/>
    <w:rsid w:val="00F57DBE"/>
    <w:rsid w:val="00F60405"/>
    <w:rsid w:val="00F6047B"/>
    <w:rsid w:val="00F618B1"/>
    <w:rsid w:val="00F61AED"/>
    <w:rsid w:val="00F62146"/>
    <w:rsid w:val="00F6268C"/>
    <w:rsid w:val="00F62C64"/>
    <w:rsid w:val="00F63B21"/>
    <w:rsid w:val="00F64078"/>
    <w:rsid w:val="00F6429E"/>
    <w:rsid w:val="00F64376"/>
    <w:rsid w:val="00F643F1"/>
    <w:rsid w:val="00F64E50"/>
    <w:rsid w:val="00F65199"/>
    <w:rsid w:val="00F65A3F"/>
    <w:rsid w:val="00F65D1A"/>
    <w:rsid w:val="00F65E4D"/>
    <w:rsid w:val="00F66807"/>
    <w:rsid w:val="00F672F4"/>
    <w:rsid w:val="00F6792E"/>
    <w:rsid w:val="00F7024B"/>
    <w:rsid w:val="00F708DD"/>
    <w:rsid w:val="00F70D6B"/>
    <w:rsid w:val="00F7124B"/>
    <w:rsid w:val="00F714B8"/>
    <w:rsid w:val="00F71AF2"/>
    <w:rsid w:val="00F71E86"/>
    <w:rsid w:val="00F7270B"/>
    <w:rsid w:val="00F7283C"/>
    <w:rsid w:val="00F73254"/>
    <w:rsid w:val="00F7385A"/>
    <w:rsid w:val="00F7386A"/>
    <w:rsid w:val="00F7410A"/>
    <w:rsid w:val="00F74623"/>
    <w:rsid w:val="00F746AB"/>
    <w:rsid w:val="00F75090"/>
    <w:rsid w:val="00F7572E"/>
    <w:rsid w:val="00F75F21"/>
    <w:rsid w:val="00F762BA"/>
    <w:rsid w:val="00F76484"/>
    <w:rsid w:val="00F76D63"/>
    <w:rsid w:val="00F76F20"/>
    <w:rsid w:val="00F77604"/>
    <w:rsid w:val="00F77898"/>
    <w:rsid w:val="00F77DDD"/>
    <w:rsid w:val="00F77EDF"/>
    <w:rsid w:val="00F77F3B"/>
    <w:rsid w:val="00F8028D"/>
    <w:rsid w:val="00F80E63"/>
    <w:rsid w:val="00F813F9"/>
    <w:rsid w:val="00F81668"/>
    <w:rsid w:val="00F82DCF"/>
    <w:rsid w:val="00F82F85"/>
    <w:rsid w:val="00F830AB"/>
    <w:rsid w:val="00F83763"/>
    <w:rsid w:val="00F83BBE"/>
    <w:rsid w:val="00F83FD7"/>
    <w:rsid w:val="00F841A7"/>
    <w:rsid w:val="00F851ED"/>
    <w:rsid w:val="00F8534B"/>
    <w:rsid w:val="00F8547A"/>
    <w:rsid w:val="00F85788"/>
    <w:rsid w:val="00F85E96"/>
    <w:rsid w:val="00F86097"/>
    <w:rsid w:val="00F8628B"/>
    <w:rsid w:val="00F86DBE"/>
    <w:rsid w:val="00F878B0"/>
    <w:rsid w:val="00F87DF7"/>
    <w:rsid w:val="00F87E26"/>
    <w:rsid w:val="00F902A0"/>
    <w:rsid w:val="00F90343"/>
    <w:rsid w:val="00F906F3"/>
    <w:rsid w:val="00F90DD1"/>
    <w:rsid w:val="00F91706"/>
    <w:rsid w:val="00F91760"/>
    <w:rsid w:val="00F91980"/>
    <w:rsid w:val="00F91A6D"/>
    <w:rsid w:val="00F923A7"/>
    <w:rsid w:val="00F92447"/>
    <w:rsid w:val="00F92C23"/>
    <w:rsid w:val="00F9341C"/>
    <w:rsid w:val="00F946D4"/>
    <w:rsid w:val="00F9489D"/>
    <w:rsid w:val="00F94FDD"/>
    <w:rsid w:val="00F958E5"/>
    <w:rsid w:val="00F95D59"/>
    <w:rsid w:val="00F962CA"/>
    <w:rsid w:val="00F96888"/>
    <w:rsid w:val="00F9692A"/>
    <w:rsid w:val="00F96A41"/>
    <w:rsid w:val="00F96A9D"/>
    <w:rsid w:val="00F9732C"/>
    <w:rsid w:val="00F9756C"/>
    <w:rsid w:val="00F97818"/>
    <w:rsid w:val="00FA0077"/>
    <w:rsid w:val="00FA03A3"/>
    <w:rsid w:val="00FA04FA"/>
    <w:rsid w:val="00FA082E"/>
    <w:rsid w:val="00FA1266"/>
    <w:rsid w:val="00FA15FF"/>
    <w:rsid w:val="00FA224C"/>
    <w:rsid w:val="00FA2535"/>
    <w:rsid w:val="00FA29E5"/>
    <w:rsid w:val="00FA3CE4"/>
    <w:rsid w:val="00FA3CEA"/>
    <w:rsid w:val="00FA3ED7"/>
    <w:rsid w:val="00FA4078"/>
    <w:rsid w:val="00FA4E1C"/>
    <w:rsid w:val="00FA6498"/>
    <w:rsid w:val="00FA64ED"/>
    <w:rsid w:val="00FA6908"/>
    <w:rsid w:val="00FA6B43"/>
    <w:rsid w:val="00FA6BC1"/>
    <w:rsid w:val="00FA6BC2"/>
    <w:rsid w:val="00FA6DAF"/>
    <w:rsid w:val="00FA7CAA"/>
    <w:rsid w:val="00FB04E1"/>
    <w:rsid w:val="00FB076D"/>
    <w:rsid w:val="00FB078D"/>
    <w:rsid w:val="00FB0A94"/>
    <w:rsid w:val="00FB0C49"/>
    <w:rsid w:val="00FB1FA1"/>
    <w:rsid w:val="00FB20E8"/>
    <w:rsid w:val="00FB4427"/>
    <w:rsid w:val="00FB4654"/>
    <w:rsid w:val="00FB5096"/>
    <w:rsid w:val="00FB52F4"/>
    <w:rsid w:val="00FB535F"/>
    <w:rsid w:val="00FB570B"/>
    <w:rsid w:val="00FB59C7"/>
    <w:rsid w:val="00FB5B36"/>
    <w:rsid w:val="00FB5EB0"/>
    <w:rsid w:val="00FB6870"/>
    <w:rsid w:val="00FB68D9"/>
    <w:rsid w:val="00FB6972"/>
    <w:rsid w:val="00FB6DF7"/>
    <w:rsid w:val="00FB70C3"/>
    <w:rsid w:val="00FB7935"/>
    <w:rsid w:val="00FB7AB6"/>
    <w:rsid w:val="00FC0ACF"/>
    <w:rsid w:val="00FC0B91"/>
    <w:rsid w:val="00FC141E"/>
    <w:rsid w:val="00FC1571"/>
    <w:rsid w:val="00FC167A"/>
    <w:rsid w:val="00FC1838"/>
    <w:rsid w:val="00FC1ACD"/>
    <w:rsid w:val="00FC2224"/>
    <w:rsid w:val="00FC22F5"/>
    <w:rsid w:val="00FC2674"/>
    <w:rsid w:val="00FC2868"/>
    <w:rsid w:val="00FC2FCC"/>
    <w:rsid w:val="00FC31E8"/>
    <w:rsid w:val="00FC372B"/>
    <w:rsid w:val="00FC3F8B"/>
    <w:rsid w:val="00FC5496"/>
    <w:rsid w:val="00FC6318"/>
    <w:rsid w:val="00FC6E90"/>
    <w:rsid w:val="00FC73C2"/>
    <w:rsid w:val="00FC7409"/>
    <w:rsid w:val="00FC7811"/>
    <w:rsid w:val="00FC786D"/>
    <w:rsid w:val="00FC7FC2"/>
    <w:rsid w:val="00FD012B"/>
    <w:rsid w:val="00FD05A2"/>
    <w:rsid w:val="00FD0794"/>
    <w:rsid w:val="00FD1132"/>
    <w:rsid w:val="00FD180F"/>
    <w:rsid w:val="00FD1A9A"/>
    <w:rsid w:val="00FD1AD1"/>
    <w:rsid w:val="00FD1E39"/>
    <w:rsid w:val="00FD1E57"/>
    <w:rsid w:val="00FD1F8B"/>
    <w:rsid w:val="00FD235A"/>
    <w:rsid w:val="00FD24BE"/>
    <w:rsid w:val="00FD31FD"/>
    <w:rsid w:val="00FD3CF6"/>
    <w:rsid w:val="00FD3F2F"/>
    <w:rsid w:val="00FD42B9"/>
    <w:rsid w:val="00FD4B83"/>
    <w:rsid w:val="00FD5043"/>
    <w:rsid w:val="00FD52D6"/>
    <w:rsid w:val="00FD5970"/>
    <w:rsid w:val="00FD5C29"/>
    <w:rsid w:val="00FD60C8"/>
    <w:rsid w:val="00FD6291"/>
    <w:rsid w:val="00FD67C4"/>
    <w:rsid w:val="00FD6EBC"/>
    <w:rsid w:val="00FD76E2"/>
    <w:rsid w:val="00FD795E"/>
    <w:rsid w:val="00FD7CE1"/>
    <w:rsid w:val="00FE04E4"/>
    <w:rsid w:val="00FE07B7"/>
    <w:rsid w:val="00FE0C8A"/>
    <w:rsid w:val="00FE0D39"/>
    <w:rsid w:val="00FE21DE"/>
    <w:rsid w:val="00FE2261"/>
    <w:rsid w:val="00FE2CEF"/>
    <w:rsid w:val="00FE2D38"/>
    <w:rsid w:val="00FE2DA0"/>
    <w:rsid w:val="00FE3C91"/>
    <w:rsid w:val="00FE474B"/>
    <w:rsid w:val="00FE4D68"/>
    <w:rsid w:val="00FE5021"/>
    <w:rsid w:val="00FE564F"/>
    <w:rsid w:val="00FE56C5"/>
    <w:rsid w:val="00FE6076"/>
    <w:rsid w:val="00FE66BE"/>
    <w:rsid w:val="00FE6BA4"/>
    <w:rsid w:val="00FE6BEF"/>
    <w:rsid w:val="00FE6D67"/>
    <w:rsid w:val="00FE6E89"/>
    <w:rsid w:val="00FF0568"/>
    <w:rsid w:val="00FF094C"/>
    <w:rsid w:val="00FF0A4F"/>
    <w:rsid w:val="00FF0CFD"/>
    <w:rsid w:val="00FF0F24"/>
    <w:rsid w:val="00FF10B6"/>
    <w:rsid w:val="00FF1517"/>
    <w:rsid w:val="00FF15CB"/>
    <w:rsid w:val="00FF1BE9"/>
    <w:rsid w:val="00FF1FE1"/>
    <w:rsid w:val="00FF2482"/>
    <w:rsid w:val="00FF2D5E"/>
    <w:rsid w:val="00FF3BA2"/>
    <w:rsid w:val="00FF3C6C"/>
    <w:rsid w:val="00FF3EF6"/>
    <w:rsid w:val="00FF4786"/>
    <w:rsid w:val="00FF47C7"/>
    <w:rsid w:val="00FF4F64"/>
    <w:rsid w:val="00FF5E39"/>
    <w:rsid w:val="00FF5EF4"/>
    <w:rsid w:val="00FF629F"/>
    <w:rsid w:val="00FF6735"/>
    <w:rsid w:val="00FF6991"/>
    <w:rsid w:val="00FF719E"/>
    <w:rsid w:val="00FF77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88770"/>
    <o:shapelayout v:ext="edit">
      <o:idmap v:ext="edit" data="1"/>
    </o:shapelayout>
  </w:shapeDefaults>
  <w:decimalSymbol w:val="."/>
  <w:listSeparator w:val=","/>
  <w15:docId w15:val="{31929B13-B0FE-4410-A975-182895166D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F026E"/>
    <w:rPr>
      <w:sz w:val="24"/>
      <w:szCs w:val="24"/>
    </w:rPr>
  </w:style>
  <w:style w:type="paragraph" w:styleId="Heading1">
    <w:name w:val="heading 1"/>
    <w:basedOn w:val="Normal"/>
    <w:next w:val="Normal"/>
    <w:qFormat/>
    <w:rsid w:val="00F7385A"/>
    <w:pPr>
      <w:keepNext/>
      <w:outlineLvl w:val="0"/>
    </w:pPr>
    <w:rPr>
      <w:b/>
      <w:bCs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4A65AF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qFormat/>
    <w:rsid w:val="00324A98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F7385A"/>
    <w:pPr>
      <w:jc w:val="both"/>
    </w:pPr>
  </w:style>
  <w:style w:type="paragraph" w:styleId="BalloonText">
    <w:name w:val="Balloon Text"/>
    <w:basedOn w:val="Normal"/>
    <w:semiHidden/>
    <w:rsid w:val="00DE424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5F503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5B0188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rsid w:val="001E3D35"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34"/>
    <w:qFormat/>
    <w:rsid w:val="00FD0794"/>
    <w:pPr>
      <w:ind w:left="720"/>
      <w:contextualSpacing/>
    </w:pPr>
  </w:style>
  <w:style w:type="paragraph" w:customStyle="1" w:styleId="Default">
    <w:name w:val="Default"/>
    <w:rsid w:val="004A70B1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885064"/>
    <w:rPr>
      <w:sz w:val="24"/>
      <w:szCs w:val="24"/>
    </w:rPr>
  </w:style>
  <w:style w:type="character" w:customStyle="1" w:styleId="Heading3Char">
    <w:name w:val="Heading 3 Char"/>
    <w:basedOn w:val="DefaultParagraphFont"/>
    <w:link w:val="Heading3"/>
    <w:semiHidden/>
    <w:rsid w:val="004A65AF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4A65AF"/>
    <w:rPr>
      <w:i/>
      <w:iCs/>
    </w:rPr>
  </w:style>
  <w:style w:type="character" w:styleId="Strong">
    <w:name w:val="Strong"/>
    <w:basedOn w:val="DefaultParagraphFont"/>
    <w:uiPriority w:val="22"/>
    <w:qFormat/>
    <w:rsid w:val="004A65AF"/>
    <w:rPr>
      <w:b/>
      <w:bCs/>
    </w:rPr>
  </w:style>
  <w:style w:type="character" w:customStyle="1" w:styleId="ui-button-text1">
    <w:name w:val="ui-button-text1"/>
    <w:basedOn w:val="DefaultParagraphFont"/>
    <w:rsid w:val="004A65AF"/>
  </w:style>
  <w:style w:type="character" w:customStyle="1" w:styleId="service-text1">
    <w:name w:val="service-text1"/>
    <w:basedOn w:val="DefaultParagraphFont"/>
    <w:rsid w:val="004A65AF"/>
    <w:rPr>
      <w:rFonts w:ascii="Arial" w:hAnsi="Arial" w:cs="Arial" w:hint="default"/>
      <w:b/>
      <w:bCs/>
      <w:vanish w:val="0"/>
      <w:webHidden w:val="0"/>
      <w:color w:val="666666"/>
      <w:sz w:val="27"/>
      <w:szCs w:val="27"/>
      <w:specVanish w:val="0"/>
    </w:rPr>
  </w:style>
  <w:style w:type="character" w:customStyle="1" w:styleId="service-number1">
    <w:name w:val="service-number1"/>
    <w:basedOn w:val="DefaultParagraphFont"/>
    <w:rsid w:val="004A65AF"/>
    <w:rPr>
      <w:b/>
      <w:bCs/>
      <w:vanish/>
      <w:webHidden w:val="0"/>
      <w:sz w:val="30"/>
      <w:szCs w:val="30"/>
      <w:specVanish w:val="0"/>
    </w:rPr>
  </w:style>
  <w:style w:type="character" w:customStyle="1" w:styleId="service-description2">
    <w:name w:val="service-description2"/>
    <w:basedOn w:val="DefaultParagraphFont"/>
    <w:rsid w:val="004A65AF"/>
    <w:rPr>
      <w:b w:val="0"/>
      <w:bCs w:val="0"/>
      <w:vanish w:val="0"/>
      <w:webHidden w:val="0"/>
      <w:color w:val="666666"/>
      <w:sz w:val="20"/>
      <w:szCs w:val="20"/>
      <w:specVanish w:val="0"/>
    </w:rPr>
  </w:style>
  <w:style w:type="paragraph" w:customStyle="1" w:styleId="explaination4">
    <w:name w:val="explaination4"/>
    <w:basedOn w:val="Normal"/>
    <w:rsid w:val="004A65AF"/>
    <w:pPr>
      <w:spacing w:before="75" w:after="75"/>
      <w:ind w:left="150" w:right="150"/>
    </w:pPr>
  </w:style>
  <w:style w:type="character" w:customStyle="1" w:styleId="notice-explaination">
    <w:name w:val="notice-explaination"/>
    <w:basedOn w:val="DefaultParagraphFont"/>
    <w:rsid w:val="004A65AF"/>
  </w:style>
  <w:style w:type="character" w:customStyle="1" w:styleId="service-notice-message2">
    <w:name w:val="service-notice-message2"/>
    <w:basedOn w:val="DefaultParagraphFont"/>
    <w:rsid w:val="004A65AF"/>
  </w:style>
  <w:style w:type="paragraph" w:customStyle="1" w:styleId="tagline1">
    <w:name w:val="tagline1"/>
    <w:basedOn w:val="Normal"/>
    <w:rsid w:val="004A65AF"/>
    <w:pPr>
      <w:spacing w:before="100" w:beforeAutospacing="1" w:after="100" w:afterAutospacing="1"/>
    </w:pPr>
  </w:style>
  <w:style w:type="paragraph" w:customStyle="1" w:styleId="fine-print2">
    <w:name w:val="fine-print2"/>
    <w:basedOn w:val="Normal"/>
    <w:rsid w:val="004A65AF"/>
    <w:pPr>
      <w:spacing w:before="100" w:beforeAutospacing="1" w:after="100" w:afterAutospacing="1" w:line="355" w:lineRule="atLeast"/>
    </w:pPr>
    <w:rPr>
      <w:rFonts w:ascii="Arial" w:hAnsi="Arial" w:cs="Arial"/>
      <w:sz w:val="15"/>
      <w:szCs w:val="15"/>
    </w:rPr>
  </w:style>
  <w:style w:type="paragraph" w:styleId="z-TopofForm">
    <w:name w:val="HTML Top of Form"/>
    <w:basedOn w:val="Normal"/>
    <w:next w:val="Normal"/>
    <w:link w:val="z-TopofFormChar"/>
    <w:hidden/>
    <w:uiPriority w:val="99"/>
    <w:unhideWhenUsed/>
    <w:rsid w:val="004A65AF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rsid w:val="004A65AF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unhideWhenUsed/>
    <w:rsid w:val="004A65AF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rsid w:val="004A65AF"/>
    <w:rPr>
      <w:rFonts w:ascii="Arial" w:hAnsi="Arial" w:cs="Arial"/>
      <w:vanish/>
      <w:sz w:val="16"/>
      <w:szCs w:val="16"/>
    </w:rPr>
  </w:style>
  <w:style w:type="character" w:customStyle="1" w:styleId="service-name3">
    <w:name w:val="service-name3"/>
    <w:basedOn w:val="DefaultParagraphFont"/>
    <w:rsid w:val="004A65AF"/>
    <w:rPr>
      <w:vanish w:val="0"/>
      <w:webHidden w:val="0"/>
      <w:color w:val="CC0000"/>
      <w:specVanish w:val="0"/>
    </w:rPr>
  </w:style>
  <w:style w:type="paragraph" w:customStyle="1" w:styleId="fine-print3">
    <w:name w:val="fine-print3"/>
    <w:basedOn w:val="Normal"/>
    <w:rsid w:val="004A65AF"/>
    <w:pPr>
      <w:spacing w:before="100" w:beforeAutospacing="1" w:after="100" w:afterAutospacing="1" w:line="355" w:lineRule="atLeast"/>
    </w:pPr>
    <w:rPr>
      <w:rFonts w:ascii="Arial" w:hAnsi="Arial" w:cs="Arial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5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8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1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4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97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59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8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13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3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38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67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1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1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70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05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95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450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48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72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CCCCCC"/>
                <w:bottom w:val="none" w:sz="0" w:space="0" w:color="auto"/>
                <w:right w:val="single" w:sz="6" w:space="0" w:color="CCCCCC"/>
              </w:divBdr>
              <w:divsChild>
                <w:div w:id="1084566162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761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0994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73415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12772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59955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9814369">
                                          <w:marLeft w:val="0"/>
                                          <w:marRight w:val="0"/>
                                          <w:marTop w:val="150"/>
                                          <w:marBottom w:val="1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29029717">
                                              <w:marLeft w:val="150"/>
                                              <w:marRight w:val="15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1842507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330536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15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647534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320237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3649871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15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533775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818842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238338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251319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224316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240721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417095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4929891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892573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709161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736621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1037646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7284495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554570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550200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653817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7029434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415424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801088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405520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638584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612756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674323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28194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936153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18940152">
                                              <w:marLeft w:val="0"/>
                                              <w:marRight w:val="0"/>
                                              <w:marTop w:val="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7991071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643955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71149242">
                                              <w:marLeft w:val="0"/>
                                              <w:marRight w:val="0"/>
                                              <w:marTop w:val="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6478278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320452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008541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808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86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1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0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2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40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7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0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8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6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33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86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16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1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52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3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3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4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24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5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92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42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5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6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7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76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1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9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3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2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EC08968-EA68-43D6-BAB2-CB6CB4A55C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85</Words>
  <Characters>46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FFEE COUNTY BOARD OF EDUCATION</vt:lpstr>
    </vt:vector>
  </TitlesOfParts>
  <Company>Coffee County School System</Company>
  <LinksUpToDate>false</LinksUpToDate>
  <CharactersWithSpaces>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FFEE COUNTY BOARD OF EDUCATION</dc:title>
  <dc:creator>Donna Hataway</dc:creator>
  <cp:lastModifiedBy>Kendra Thomas</cp:lastModifiedBy>
  <cp:revision>4</cp:revision>
  <cp:lastPrinted>2021-11-05T18:18:00Z</cp:lastPrinted>
  <dcterms:created xsi:type="dcterms:W3CDTF">2021-10-08T15:07:00Z</dcterms:created>
  <dcterms:modified xsi:type="dcterms:W3CDTF">2021-11-05T18:19:00Z</dcterms:modified>
</cp:coreProperties>
</file>